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8BABBB" w14:textId="514062F7" w:rsidR="004A7287" w:rsidRPr="00696F46" w:rsidRDefault="004A7287" w:rsidP="004A7287">
      <w:pPr>
        <w:pStyle w:val="a1"/>
        <w:jc w:val="right"/>
        <w:rPr>
          <w:lang w:val="uk-UA"/>
        </w:rPr>
      </w:pPr>
      <w:r w:rsidRPr="00696F46">
        <w:rPr>
          <w:lang w:val="uk-UA"/>
        </w:rPr>
        <w:t>Додаток 5 до Умов Грантового договору</w:t>
      </w:r>
    </w:p>
    <w:tbl>
      <w:tblPr>
        <w:tblW w:w="10100" w:type="dxa"/>
        <w:tblInd w:w="113" w:type="dxa"/>
        <w:tblLook w:val="0400" w:firstRow="0" w:lastRow="0" w:firstColumn="0" w:lastColumn="0" w:noHBand="0" w:noVBand="1"/>
      </w:tblPr>
      <w:tblGrid>
        <w:gridCol w:w="106"/>
        <w:gridCol w:w="2427"/>
        <w:gridCol w:w="518"/>
        <w:gridCol w:w="6017"/>
        <w:gridCol w:w="992"/>
        <w:gridCol w:w="40"/>
      </w:tblGrid>
      <w:tr w:rsidR="004A7287" w:rsidRPr="00696F46" w14:paraId="425C298B" w14:textId="77777777" w:rsidTr="008F314C">
        <w:trPr>
          <w:gridAfter w:val="2"/>
          <w:wAfter w:w="1032" w:type="dxa"/>
        </w:trPr>
        <w:tc>
          <w:tcPr>
            <w:tcW w:w="2533" w:type="dxa"/>
            <w:gridSpan w:val="2"/>
            <w:shd w:val="clear" w:color="auto" w:fill="auto"/>
          </w:tcPr>
          <w:p w14:paraId="1B48078B" w14:textId="77777777" w:rsidR="004A7287" w:rsidRPr="00696F46" w:rsidRDefault="004A7287" w:rsidP="003F0823">
            <w:pPr>
              <w:shd w:val="clear" w:color="auto" w:fill="FFFFFF"/>
              <w:spacing w:line="25" w:lineRule="atLeast"/>
              <w:rPr>
                <w:rFonts w:eastAsia="Times New Roman"/>
              </w:rPr>
            </w:pPr>
            <w:r w:rsidRPr="00696F46">
              <w:rPr>
                <w:rFonts w:eastAsia="Times New Roman"/>
                <w:b/>
              </w:rPr>
              <w:t>Кому:</w:t>
            </w:r>
          </w:p>
        </w:tc>
        <w:tc>
          <w:tcPr>
            <w:tcW w:w="6535" w:type="dxa"/>
            <w:gridSpan w:val="2"/>
            <w:shd w:val="clear" w:color="auto" w:fill="auto"/>
          </w:tcPr>
          <w:p w14:paraId="35561479" w14:textId="7808CBC1" w:rsidR="004A7287" w:rsidRPr="00696F46" w:rsidRDefault="004A7287" w:rsidP="003F0823">
            <w:pPr>
              <w:shd w:val="clear" w:color="auto" w:fill="FFFFFF"/>
              <w:spacing w:line="25" w:lineRule="atLeast"/>
              <w:rPr>
                <w:rFonts w:eastAsia="Times New Roman"/>
              </w:rPr>
            </w:pPr>
            <w:r w:rsidRPr="00696F46">
              <w:rPr>
                <w:rFonts w:eastAsia="Times New Roman"/>
                <w:b/>
              </w:rPr>
              <w:t>Державн</w:t>
            </w:r>
            <w:r w:rsidR="00DF5D91" w:rsidRPr="00696F46">
              <w:rPr>
                <w:rFonts w:eastAsia="Times New Roman"/>
                <w:b/>
              </w:rPr>
              <w:t>ій</w:t>
            </w:r>
            <w:r w:rsidRPr="00696F46">
              <w:rPr>
                <w:rFonts w:eastAsia="Times New Roman"/>
                <w:b/>
              </w:rPr>
              <w:t xml:space="preserve"> установ</w:t>
            </w:r>
            <w:r w:rsidR="00DF5D91" w:rsidRPr="00696F46">
              <w:rPr>
                <w:rFonts w:eastAsia="Times New Roman"/>
                <w:b/>
              </w:rPr>
              <w:t>і</w:t>
            </w:r>
            <w:r w:rsidRPr="00696F46">
              <w:rPr>
                <w:rFonts w:eastAsia="Times New Roman"/>
                <w:b/>
              </w:rPr>
              <w:t xml:space="preserve"> "Фонд енергоефективності"</w:t>
            </w:r>
          </w:p>
        </w:tc>
      </w:tr>
      <w:tr w:rsidR="004A7287" w:rsidRPr="00696F46" w14:paraId="056CCE5E" w14:textId="77777777" w:rsidTr="008F314C">
        <w:trPr>
          <w:gridAfter w:val="2"/>
          <w:wAfter w:w="1032" w:type="dxa"/>
        </w:trPr>
        <w:tc>
          <w:tcPr>
            <w:tcW w:w="2533" w:type="dxa"/>
            <w:gridSpan w:val="2"/>
            <w:shd w:val="clear" w:color="auto" w:fill="auto"/>
          </w:tcPr>
          <w:p w14:paraId="64B28D30" w14:textId="77777777" w:rsidR="004A7287" w:rsidRPr="00696F46" w:rsidRDefault="004A7287" w:rsidP="003F0823">
            <w:pPr>
              <w:shd w:val="clear" w:color="auto" w:fill="FFFFFF"/>
              <w:spacing w:line="25" w:lineRule="atLeast"/>
              <w:rPr>
                <w:rFonts w:eastAsia="Times New Roman"/>
              </w:rPr>
            </w:pPr>
            <w:r w:rsidRPr="00696F46">
              <w:rPr>
                <w:rFonts w:eastAsia="Times New Roman"/>
              </w:rPr>
              <w:t>Дата:</w:t>
            </w:r>
          </w:p>
        </w:tc>
        <w:tc>
          <w:tcPr>
            <w:tcW w:w="6535" w:type="dxa"/>
            <w:gridSpan w:val="2"/>
            <w:shd w:val="clear" w:color="auto" w:fill="auto"/>
          </w:tcPr>
          <w:p w14:paraId="30DF6685" w14:textId="77777777" w:rsidR="004A7287" w:rsidRPr="00696F46" w:rsidRDefault="004A7287" w:rsidP="003F0823">
            <w:pPr>
              <w:shd w:val="clear" w:color="auto" w:fill="FFFFFF"/>
              <w:spacing w:line="25" w:lineRule="atLeast"/>
              <w:rPr>
                <w:rFonts w:eastAsia="Times New Roman"/>
              </w:rPr>
            </w:pPr>
            <w:r w:rsidRPr="00696F46">
              <w:rPr>
                <w:rFonts w:eastAsia="Times New Roman"/>
              </w:rPr>
              <w:t>___ ____________ 20___ року</w:t>
            </w:r>
          </w:p>
        </w:tc>
      </w:tr>
      <w:tr w:rsidR="004A7287" w:rsidRPr="00696F46" w14:paraId="0494154C" w14:textId="77777777" w:rsidTr="008F314C">
        <w:trPr>
          <w:gridAfter w:val="2"/>
          <w:wAfter w:w="1032" w:type="dxa"/>
        </w:trPr>
        <w:tc>
          <w:tcPr>
            <w:tcW w:w="2533" w:type="dxa"/>
            <w:gridSpan w:val="2"/>
            <w:shd w:val="clear" w:color="auto" w:fill="auto"/>
          </w:tcPr>
          <w:p w14:paraId="3A359BA7" w14:textId="77777777" w:rsidR="004A7287" w:rsidRPr="00696F46" w:rsidRDefault="004A7287" w:rsidP="003F0823">
            <w:pPr>
              <w:shd w:val="clear" w:color="auto" w:fill="FFFFFF"/>
              <w:spacing w:line="25" w:lineRule="atLeast"/>
              <w:rPr>
                <w:rFonts w:eastAsia="Times New Roman"/>
              </w:rPr>
            </w:pPr>
          </w:p>
        </w:tc>
        <w:tc>
          <w:tcPr>
            <w:tcW w:w="6535" w:type="dxa"/>
            <w:gridSpan w:val="2"/>
            <w:shd w:val="clear" w:color="auto" w:fill="auto"/>
          </w:tcPr>
          <w:p w14:paraId="35A135A7" w14:textId="77777777" w:rsidR="004A7287" w:rsidRPr="00696F46" w:rsidRDefault="004A7287" w:rsidP="003F0823">
            <w:pPr>
              <w:shd w:val="clear" w:color="auto" w:fill="FFFFFF"/>
              <w:spacing w:line="25" w:lineRule="atLeast"/>
              <w:rPr>
                <w:rFonts w:eastAsia="Times New Roman"/>
              </w:rPr>
            </w:pPr>
          </w:p>
        </w:tc>
      </w:tr>
      <w:tr w:rsidR="00DD1789" w:rsidRPr="00696F46" w14:paraId="0AA687FE" w14:textId="77777777" w:rsidTr="008F314C">
        <w:trPr>
          <w:gridAfter w:val="2"/>
          <w:wAfter w:w="1032" w:type="dxa"/>
        </w:trPr>
        <w:tc>
          <w:tcPr>
            <w:tcW w:w="9068" w:type="dxa"/>
            <w:gridSpan w:val="4"/>
            <w:shd w:val="clear" w:color="auto" w:fill="auto"/>
          </w:tcPr>
          <w:p w14:paraId="6E27DF18" w14:textId="2601DC7B" w:rsidR="00DD1789" w:rsidRPr="00696F46" w:rsidRDefault="00DD1789" w:rsidP="005C4D65">
            <w:pPr>
              <w:shd w:val="clear" w:color="auto" w:fill="FFFFFF"/>
              <w:spacing w:line="25" w:lineRule="atLeast"/>
              <w:jc w:val="center"/>
              <w:rPr>
                <w:rFonts w:eastAsia="Times New Roman"/>
              </w:rPr>
            </w:pPr>
            <w:r w:rsidRPr="00696F46">
              <w:rPr>
                <w:rFonts w:eastAsia="Times New Roman"/>
                <w:b/>
              </w:rPr>
              <w:t xml:space="preserve">ЗАЯВКА №5 </w:t>
            </w:r>
            <w:r w:rsidRPr="00696F46">
              <w:rPr>
                <w:rFonts w:eastAsia="Times New Roman"/>
                <w:b/>
              </w:rPr>
              <w:br/>
              <w:t xml:space="preserve">(Заявка на </w:t>
            </w:r>
            <w:r w:rsidR="00BC4C42" w:rsidRPr="00696F46">
              <w:rPr>
                <w:rFonts w:eastAsia="Times New Roman"/>
                <w:b/>
              </w:rPr>
              <w:t>Продовження Строку</w:t>
            </w:r>
            <w:r w:rsidRPr="00696F46">
              <w:rPr>
                <w:rFonts w:eastAsia="Times New Roman"/>
                <w:b/>
              </w:rPr>
              <w:t>)</w:t>
            </w:r>
          </w:p>
        </w:tc>
      </w:tr>
      <w:tr w:rsidR="00DD1789" w:rsidRPr="00696F46" w14:paraId="49BDBB2A" w14:textId="77777777" w:rsidTr="008F314C">
        <w:trPr>
          <w:gridAfter w:val="2"/>
          <w:wAfter w:w="1032" w:type="dxa"/>
        </w:trPr>
        <w:tc>
          <w:tcPr>
            <w:tcW w:w="2533" w:type="dxa"/>
            <w:gridSpan w:val="2"/>
            <w:shd w:val="clear" w:color="auto" w:fill="auto"/>
          </w:tcPr>
          <w:p w14:paraId="31BBE0E2" w14:textId="77777777" w:rsidR="00DD1789" w:rsidRPr="00696F46" w:rsidRDefault="00DD1789" w:rsidP="002C292C">
            <w:pPr>
              <w:shd w:val="clear" w:color="auto" w:fill="FFFFFF"/>
              <w:spacing w:line="25" w:lineRule="atLeast"/>
              <w:rPr>
                <w:rFonts w:eastAsia="Times New Roman"/>
                <w:b/>
              </w:rPr>
            </w:pPr>
          </w:p>
        </w:tc>
        <w:tc>
          <w:tcPr>
            <w:tcW w:w="6535" w:type="dxa"/>
            <w:gridSpan w:val="2"/>
            <w:shd w:val="clear" w:color="auto" w:fill="auto"/>
          </w:tcPr>
          <w:p w14:paraId="0FAF0E21" w14:textId="4FDAE09A" w:rsidR="00DD1789" w:rsidRPr="00696F46" w:rsidRDefault="00577068" w:rsidP="00577068">
            <w:pPr>
              <w:shd w:val="clear" w:color="auto" w:fill="FFFFFF"/>
              <w:spacing w:line="25" w:lineRule="atLeast"/>
              <w:rPr>
                <w:rFonts w:eastAsia="Times New Roman"/>
                <w:b/>
              </w:rPr>
            </w:pPr>
            <w:r w:rsidRPr="00696F46">
              <w:rPr>
                <w:rFonts w:eastAsia="Times New Roman"/>
                <w:b/>
                <w:i/>
                <w:iCs/>
                <w:szCs w:val="22"/>
              </w:rPr>
              <w:t xml:space="preserve">       </w:t>
            </w:r>
            <w:r w:rsidR="00DD1789" w:rsidRPr="00696F46">
              <w:rPr>
                <w:rFonts w:eastAsia="Times New Roman"/>
                <w:b/>
                <w:i/>
                <w:iCs/>
                <w:szCs w:val="22"/>
                <w:u w:val="single"/>
              </w:rPr>
              <w:t>(в редакції від</w:t>
            </w:r>
            <w:r w:rsidR="00766197" w:rsidRPr="00696F46">
              <w:rPr>
                <w:rFonts w:eastAsia="Times New Roman"/>
                <w:b/>
                <w:i/>
                <w:iCs/>
                <w:szCs w:val="22"/>
                <w:u w:val="single"/>
              </w:rPr>
              <w:t xml:space="preserve"> </w:t>
            </w:r>
            <w:r w:rsidR="00787970">
              <w:rPr>
                <w:rFonts w:eastAsia="Times New Roman"/>
                <w:b/>
                <w:i/>
                <w:iCs/>
                <w:szCs w:val="22"/>
                <w:u w:val="single"/>
              </w:rPr>
              <w:t>17</w:t>
            </w:r>
            <w:r w:rsidR="00DD1789" w:rsidRPr="00696F46">
              <w:rPr>
                <w:rFonts w:eastAsia="Times New Roman"/>
                <w:b/>
                <w:i/>
                <w:iCs/>
                <w:szCs w:val="22"/>
                <w:u w:val="single"/>
              </w:rPr>
              <w:t xml:space="preserve"> </w:t>
            </w:r>
            <w:r w:rsidR="00787970">
              <w:rPr>
                <w:rFonts w:eastAsia="Times New Roman"/>
                <w:b/>
                <w:i/>
                <w:iCs/>
                <w:szCs w:val="22"/>
                <w:u w:val="single"/>
              </w:rPr>
              <w:t>грудня</w:t>
            </w:r>
            <w:r w:rsidR="00F13163" w:rsidRPr="00696F46">
              <w:rPr>
                <w:rFonts w:eastAsia="Times New Roman"/>
                <w:b/>
                <w:i/>
                <w:iCs/>
                <w:szCs w:val="22"/>
                <w:u w:val="single"/>
              </w:rPr>
              <w:t xml:space="preserve"> </w:t>
            </w:r>
            <w:r w:rsidR="00DD1789" w:rsidRPr="00696F46">
              <w:rPr>
                <w:rFonts w:eastAsia="Times New Roman"/>
                <w:b/>
                <w:i/>
                <w:iCs/>
                <w:szCs w:val="22"/>
                <w:u w:val="single"/>
              </w:rPr>
              <w:t>2020 року)</w:t>
            </w:r>
          </w:p>
        </w:tc>
      </w:tr>
      <w:tr w:rsidR="00DD1789" w:rsidRPr="00696F46" w14:paraId="0B3A9C1E" w14:textId="77777777" w:rsidTr="008F314C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Before w:val="1"/>
          <w:wBefore w:w="106" w:type="dxa"/>
        </w:trPr>
        <w:tc>
          <w:tcPr>
            <w:tcW w:w="294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EC2166C" w14:textId="05B32795" w:rsidR="00DD1789" w:rsidRPr="00696F46" w:rsidRDefault="00DD1789" w:rsidP="00996726">
            <w:pPr>
              <w:shd w:val="clear" w:color="auto" w:fill="FFFFFF"/>
              <w:jc w:val="left"/>
              <w:rPr>
                <w:b/>
              </w:rPr>
            </w:pPr>
            <w:r w:rsidRPr="00696F46">
              <w:rPr>
                <w:rFonts w:eastAsia="Times New Roman"/>
                <w:b/>
                <w:szCs w:val="22"/>
              </w:rPr>
              <w:t>БЕНЕФІЦІАР</w:t>
            </w:r>
          </w:p>
        </w:tc>
        <w:tc>
          <w:tcPr>
            <w:tcW w:w="704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6E2F0BF" w14:textId="77777777" w:rsidR="00DD1789" w:rsidRPr="00696F46" w:rsidRDefault="00DD1789" w:rsidP="00996726">
            <w:pPr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DD1789" w:rsidRPr="00696F46" w14:paraId="542B063F" w14:textId="77777777" w:rsidTr="008F314C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Before w:val="1"/>
          <w:wBefore w:w="106" w:type="dxa"/>
        </w:trPr>
        <w:tc>
          <w:tcPr>
            <w:tcW w:w="294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283DE5F" w14:textId="77777777" w:rsidR="00DD1789" w:rsidRPr="00696F46" w:rsidRDefault="00DD1789" w:rsidP="00996726">
            <w:pPr>
              <w:shd w:val="clear" w:color="auto" w:fill="FFFFFF"/>
              <w:jc w:val="left"/>
              <w:rPr>
                <w:rFonts w:eastAsia="Times New Roman"/>
                <w:b/>
                <w:szCs w:val="22"/>
              </w:rPr>
            </w:pPr>
          </w:p>
        </w:tc>
        <w:tc>
          <w:tcPr>
            <w:tcW w:w="7049" w:type="dxa"/>
            <w:gridSpan w:val="3"/>
            <w:tcBorders>
              <w:top w:val="nil"/>
              <w:left w:val="nil"/>
              <w:right w:val="nil"/>
            </w:tcBorders>
            <w:shd w:val="clear" w:color="auto" w:fill="auto"/>
          </w:tcPr>
          <w:p w14:paraId="77F6DA8B" w14:textId="77777777" w:rsidR="00DD1789" w:rsidRPr="00696F46" w:rsidRDefault="00DD1789" w:rsidP="00996726">
            <w:pPr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DD1789" w:rsidRPr="00696F46" w14:paraId="5C45BDC5" w14:textId="77777777" w:rsidTr="008F314C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Before w:val="1"/>
          <w:wBefore w:w="106" w:type="dxa"/>
        </w:trPr>
        <w:tc>
          <w:tcPr>
            <w:tcW w:w="2945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</w:tcPr>
          <w:p w14:paraId="119B938E" w14:textId="77777777" w:rsidR="00DD1789" w:rsidRPr="00696F46" w:rsidRDefault="00DD1789" w:rsidP="00996726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  <w:r w:rsidRPr="00696F46">
              <w:rPr>
                <w:rFonts w:eastAsia="Times New Roman"/>
                <w:szCs w:val="22"/>
              </w:rPr>
              <w:t>Повне або скорочене найменування</w:t>
            </w:r>
          </w:p>
        </w:tc>
        <w:tc>
          <w:tcPr>
            <w:tcW w:w="7049" w:type="dxa"/>
            <w:gridSpan w:val="3"/>
            <w:shd w:val="clear" w:color="auto" w:fill="auto"/>
          </w:tcPr>
          <w:p w14:paraId="18785AF2" w14:textId="77777777" w:rsidR="00DD1789" w:rsidRPr="00696F46" w:rsidRDefault="00DD1789" w:rsidP="00996726">
            <w:pPr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DD1789" w:rsidRPr="00696F46" w14:paraId="5E60E1C7" w14:textId="77777777" w:rsidTr="008F314C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Before w:val="1"/>
          <w:wBefore w:w="106" w:type="dxa"/>
        </w:trPr>
        <w:tc>
          <w:tcPr>
            <w:tcW w:w="294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A8E0FD2" w14:textId="77777777" w:rsidR="00DD1789" w:rsidRPr="00696F46" w:rsidRDefault="00DD1789" w:rsidP="00996726">
            <w:pPr>
              <w:shd w:val="clear" w:color="auto" w:fill="FFFFFF"/>
              <w:jc w:val="left"/>
              <w:rPr>
                <w:rFonts w:eastAsia="Times New Roman"/>
                <w:b/>
                <w:szCs w:val="22"/>
              </w:rPr>
            </w:pPr>
          </w:p>
        </w:tc>
        <w:tc>
          <w:tcPr>
            <w:tcW w:w="7049" w:type="dxa"/>
            <w:gridSpan w:val="3"/>
            <w:tcBorders>
              <w:left w:val="nil"/>
              <w:right w:val="nil"/>
            </w:tcBorders>
            <w:shd w:val="clear" w:color="auto" w:fill="auto"/>
          </w:tcPr>
          <w:p w14:paraId="3701E2A7" w14:textId="77777777" w:rsidR="00DD1789" w:rsidRPr="00696F46" w:rsidRDefault="00DD1789" w:rsidP="00996726">
            <w:pPr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DD1789" w:rsidRPr="00696F46" w14:paraId="428E4D3A" w14:textId="77777777" w:rsidTr="008F314C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Before w:val="1"/>
          <w:wBefore w:w="106" w:type="dxa"/>
        </w:trPr>
        <w:tc>
          <w:tcPr>
            <w:tcW w:w="2945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</w:tcPr>
          <w:p w14:paraId="45C28993" w14:textId="77777777" w:rsidR="00DD1789" w:rsidRPr="00696F46" w:rsidRDefault="00DD1789" w:rsidP="00996726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  <w:r w:rsidRPr="00696F46">
              <w:rPr>
                <w:rFonts w:eastAsia="Times New Roman"/>
                <w:szCs w:val="22"/>
              </w:rPr>
              <w:t>Код ЄДРПОУ</w:t>
            </w:r>
          </w:p>
        </w:tc>
        <w:tc>
          <w:tcPr>
            <w:tcW w:w="7049" w:type="dxa"/>
            <w:gridSpan w:val="3"/>
            <w:shd w:val="clear" w:color="auto" w:fill="auto"/>
          </w:tcPr>
          <w:p w14:paraId="5324B706" w14:textId="77777777" w:rsidR="00DD1789" w:rsidRPr="00696F46" w:rsidRDefault="00DD1789" w:rsidP="00996726">
            <w:pPr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DD1789" w:rsidRPr="00696F46" w14:paraId="439F6BF8" w14:textId="77777777" w:rsidTr="008F314C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Before w:val="1"/>
          <w:wBefore w:w="106" w:type="dxa"/>
        </w:trPr>
        <w:tc>
          <w:tcPr>
            <w:tcW w:w="294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835810F" w14:textId="77777777" w:rsidR="00DD1789" w:rsidRPr="00696F46" w:rsidRDefault="00DD1789" w:rsidP="00996726">
            <w:pPr>
              <w:shd w:val="clear" w:color="auto" w:fill="FFFFFF"/>
              <w:jc w:val="left"/>
              <w:rPr>
                <w:rFonts w:eastAsia="Times New Roman"/>
                <w:b/>
                <w:szCs w:val="22"/>
              </w:rPr>
            </w:pPr>
          </w:p>
        </w:tc>
        <w:tc>
          <w:tcPr>
            <w:tcW w:w="7049" w:type="dxa"/>
            <w:gridSpan w:val="3"/>
            <w:tcBorders>
              <w:left w:val="nil"/>
              <w:bottom w:val="nil"/>
              <w:right w:val="nil"/>
            </w:tcBorders>
            <w:shd w:val="clear" w:color="auto" w:fill="auto"/>
          </w:tcPr>
          <w:p w14:paraId="67A5183B" w14:textId="77777777" w:rsidR="00DD1789" w:rsidRPr="00696F46" w:rsidRDefault="00DD1789" w:rsidP="00996726">
            <w:pPr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DD1789" w:rsidRPr="00696F46" w14:paraId="09D7C6E7" w14:textId="77777777" w:rsidTr="008F314C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Before w:val="1"/>
          <w:wBefore w:w="106" w:type="dxa"/>
        </w:trPr>
        <w:tc>
          <w:tcPr>
            <w:tcW w:w="9994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5FDEF72" w14:textId="57ED5977" w:rsidR="00DD1789" w:rsidRPr="00696F46" w:rsidRDefault="00DD1789" w:rsidP="00996726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  <w:r w:rsidRPr="00696F46">
              <w:rPr>
                <w:rFonts w:eastAsia="Times New Roman"/>
                <w:b/>
                <w:szCs w:val="22"/>
              </w:rPr>
              <w:t>БУДИНОК</w:t>
            </w:r>
            <w:r w:rsidR="00787970">
              <w:rPr>
                <w:rFonts w:eastAsia="Times New Roman"/>
                <w:b/>
                <w:szCs w:val="22"/>
              </w:rPr>
              <w:t>, В ЯКОМУ РЕАЛІЗУЄТЬСЯ ПРОЕКТ</w:t>
            </w:r>
          </w:p>
        </w:tc>
      </w:tr>
      <w:tr w:rsidR="00DD1789" w:rsidRPr="00696F46" w14:paraId="0B353B72" w14:textId="77777777" w:rsidTr="008F314C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Before w:val="1"/>
          <w:wBefore w:w="106" w:type="dxa"/>
        </w:trPr>
        <w:tc>
          <w:tcPr>
            <w:tcW w:w="294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5F64145" w14:textId="77777777" w:rsidR="00DD1789" w:rsidRPr="00696F46" w:rsidRDefault="00DD1789" w:rsidP="00996726">
            <w:pPr>
              <w:shd w:val="clear" w:color="auto" w:fill="FFFFFF"/>
              <w:jc w:val="left"/>
              <w:rPr>
                <w:rFonts w:eastAsia="Times New Roman"/>
                <w:b/>
                <w:szCs w:val="22"/>
              </w:rPr>
            </w:pPr>
          </w:p>
        </w:tc>
        <w:tc>
          <w:tcPr>
            <w:tcW w:w="7049" w:type="dxa"/>
            <w:gridSpan w:val="3"/>
            <w:tcBorders>
              <w:top w:val="nil"/>
              <w:left w:val="nil"/>
              <w:right w:val="nil"/>
            </w:tcBorders>
            <w:shd w:val="clear" w:color="auto" w:fill="auto"/>
          </w:tcPr>
          <w:p w14:paraId="4332B421" w14:textId="77777777" w:rsidR="00DD1789" w:rsidRPr="00696F46" w:rsidRDefault="00DD1789" w:rsidP="00996726">
            <w:pPr>
              <w:keepNext/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DD1789" w:rsidRPr="00696F46" w14:paraId="76855A2B" w14:textId="77777777" w:rsidTr="008F314C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Before w:val="1"/>
          <w:wBefore w:w="106" w:type="dxa"/>
        </w:trPr>
        <w:tc>
          <w:tcPr>
            <w:tcW w:w="2945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</w:tcPr>
          <w:p w14:paraId="143635A5" w14:textId="77777777" w:rsidR="00DD1789" w:rsidRPr="00696F46" w:rsidRDefault="00DD1789" w:rsidP="00996726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  <w:r w:rsidRPr="00696F46">
              <w:rPr>
                <w:rFonts w:eastAsia="Times New Roman"/>
                <w:szCs w:val="22"/>
              </w:rPr>
              <w:t>Поштовий індекс</w:t>
            </w:r>
          </w:p>
        </w:tc>
        <w:tc>
          <w:tcPr>
            <w:tcW w:w="7049" w:type="dxa"/>
            <w:gridSpan w:val="3"/>
            <w:shd w:val="clear" w:color="auto" w:fill="auto"/>
          </w:tcPr>
          <w:p w14:paraId="7EB4BB60" w14:textId="77777777" w:rsidR="00DD1789" w:rsidRPr="00696F46" w:rsidRDefault="00DD1789" w:rsidP="00996726">
            <w:pPr>
              <w:keepNext/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DD1789" w:rsidRPr="00696F46" w14:paraId="37DE95BA" w14:textId="77777777" w:rsidTr="008F314C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Before w:val="1"/>
          <w:wBefore w:w="106" w:type="dxa"/>
        </w:trPr>
        <w:tc>
          <w:tcPr>
            <w:tcW w:w="294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4E10D0B" w14:textId="77777777" w:rsidR="00DD1789" w:rsidRPr="00696F46" w:rsidRDefault="00DD1789" w:rsidP="00996726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</w:p>
        </w:tc>
        <w:tc>
          <w:tcPr>
            <w:tcW w:w="7049" w:type="dxa"/>
            <w:gridSpan w:val="3"/>
            <w:tcBorders>
              <w:left w:val="nil"/>
              <w:right w:val="nil"/>
            </w:tcBorders>
            <w:shd w:val="clear" w:color="auto" w:fill="auto"/>
          </w:tcPr>
          <w:p w14:paraId="78BE4EB6" w14:textId="77777777" w:rsidR="00DD1789" w:rsidRPr="00696F46" w:rsidRDefault="00DD1789" w:rsidP="00996726">
            <w:pPr>
              <w:keepNext/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DD1789" w:rsidRPr="00696F46" w14:paraId="53473166" w14:textId="77777777" w:rsidTr="00787970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Before w:val="1"/>
          <w:wBefore w:w="106" w:type="dxa"/>
        </w:trPr>
        <w:tc>
          <w:tcPr>
            <w:tcW w:w="2945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</w:tcPr>
          <w:p w14:paraId="7122D2EA" w14:textId="77777777" w:rsidR="00DD1789" w:rsidRPr="00696F46" w:rsidRDefault="00DD1789" w:rsidP="00996726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  <w:r w:rsidRPr="00696F46">
              <w:rPr>
                <w:rFonts w:eastAsia="Times New Roman"/>
                <w:szCs w:val="22"/>
              </w:rPr>
              <w:t>Область</w:t>
            </w:r>
          </w:p>
        </w:tc>
        <w:tc>
          <w:tcPr>
            <w:tcW w:w="7049" w:type="dxa"/>
            <w:gridSpan w:val="3"/>
            <w:tcBorders>
              <w:bottom w:val="single" w:sz="4" w:space="0" w:color="000000"/>
            </w:tcBorders>
            <w:shd w:val="clear" w:color="auto" w:fill="auto"/>
          </w:tcPr>
          <w:p w14:paraId="60024CBF" w14:textId="77777777" w:rsidR="00DD1789" w:rsidRPr="00696F46" w:rsidRDefault="00DD1789" w:rsidP="00996726">
            <w:pPr>
              <w:keepNext/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787970" w:rsidRPr="00696F46" w14:paraId="1631E89C" w14:textId="77777777" w:rsidTr="00787970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Before w:val="1"/>
          <w:wBefore w:w="106" w:type="dxa"/>
        </w:trPr>
        <w:tc>
          <w:tcPr>
            <w:tcW w:w="294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2F59CB9" w14:textId="77777777" w:rsidR="00787970" w:rsidRPr="00696F46" w:rsidRDefault="00787970" w:rsidP="00996726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</w:p>
        </w:tc>
        <w:tc>
          <w:tcPr>
            <w:tcW w:w="7049" w:type="dxa"/>
            <w:gridSpan w:val="3"/>
            <w:tcBorders>
              <w:left w:val="nil"/>
              <w:right w:val="nil"/>
            </w:tcBorders>
            <w:shd w:val="clear" w:color="auto" w:fill="auto"/>
          </w:tcPr>
          <w:p w14:paraId="738A281D" w14:textId="77777777" w:rsidR="00787970" w:rsidRPr="00696F46" w:rsidRDefault="00787970" w:rsidP="00996726">
            <w:pPr>
              <w:keepNext/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787970" w:rsidRPr="00696F46" w14:paraId="7551C138" w14:textId="77777777" w:rsidTr="008F314C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Before w:val="1"/>
          <w:wBefore w:w="106" w:type="dxa"/>
        </w:trPr>
        <w:tc>
          <w:tcPr>
            <w:tcW w:w="2945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</w:tcPr>
          <w:p w14:paraId="7BDD93CC" w14:textId="5833ED69" w:rsidR="00787970" w:rsidRPr="00696F46" w:rsidRDefault="00787970" w:rsidP="00996726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  <w:r>
              <w:rPr>
                <w:rFonts w:eastAsia="Times New Roman"/>
                <w:szCs w:val="22"/>
              </w:rPr>
              <w:t>Район області</w:t>
            </w:r>
          </w:p>
        </w:tc>
        <w:tc>
          <w:tcPr>
            <w:tcW w:w="7049" w:type="dxa"/>
            <w:gridSpan w:val="3"/>
            <w:shd w:val="clear" w:color="auto" w:fill="auto"/>
          </w:tcPr>
          <w:p w14:paraId="7E7BFACF" w14:textId="77777777" w:rsidR="00787970" w:rsidRPr="00696F46" w:rsidRDefault="00787970" w:rsidP="00996726">
            <w:pPr>
              <w:keepNext/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DD1789" w:rsidRPr="00696F46" w14:paraId="0E09C20D" w14:textId="77777777" w:rsidTr="008F314C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Before w:val="1"/>
          <w:wBefore w:w="106" w:type="dxa"/>
        </w:trPr>
        <w:tc>
          <w:tcPr>
            <w:tcW w:w="294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D3EF31D" w14:textId="77777777" w:rsidR="00DD1789" w:rsidRPr="00696F46" w:rsidRDefault="00DD1789" w:rsidP="00996726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</w:p>
        </w:tc>
        <w:tc>
          <w:tcPr>
            <w:tcW w:w="7049" w:type="dxa"/>
            <w:gridSpan w:val="3"/>
            <w:tcBorders>
              <w:left w:val="nil"/>
              <w:right w:val="nil"/>
            </w:tcBorders>
            <w:shd w:val="clear" w:color="auto" w:fill="auto"/>
          </w:tcPr>
          <w:p w14:paraId="2301904E" w14:textId="77777777" w:rsidR="00DD1789" w:rsidRPr="00696F46" w:rsidRDefault="00DD1789" w:rsidP="00996726">
            <w:pPr>
              <w:keepNext/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DD1789" w:rsidRPr="00696F46" w14:paraId="4EB62362" w14:textId="77777777" w:rsidTr="008F314C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Before w:val="1"/>
          <w:wBefore w:w="106" w:type="dxa"/>
        </w:trPr>
        <w:tc>
          <w:tcPr>
            <w:tcW w:w="2945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</w:tcPr>
          <w:p w14:paraId="6CDB74DB" w14:textId="171388CE" w:rsidR="00DD1789" w:rsidRPr="00696F46" w:rsidRDefault="00DD1789" w:rsidP="00996726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  <w:r w:rsidRPr="00696F46">
              <w:rPr>
                <w:rFonts w:eastAsia="Times New Roman"/>
                <w:szCs w:val="22"/>
              </w:rPr>
              <w:t>Місто, селище міського типу, село</w:t>
            </w:r>
            <w:r w:rsidR="00787970">
              <w:rPr>
                <w:rFonts w:eastAsia="Times New Roman"/>
                <w:szCs w:val="22"/>
              </w:rPr>
              <w:t xml:space="preserve"> </w:t>
            </w:r>
            <w:r w:rsidR="00787970" w:rsidRPr="00787970">
              <w:rPr>
                <w:rFonts w:eastAsia="Times New Roman"/>
                <w:b/>
                <w:bCs/>
                <w:i/>
                <w:iCs/>
                <w:szCs w:val="22"/>
              </w:rPr>
              <w:t>(вказати вид населеного пункту)</w:t>
            </w:r>
          </w:p>
        </w:tc>
        <w:tc>
          <w:tcPr>
            <w:tcW w:w="7049" w:type="dxa"/>
            <w:gridSpan w:val="3"/>
            <w:shd w:val="clear" w:color="auto" w:fill="auto"/>
          </w:tcPr>
          <w:p w14:paraId="3A1EE7FA" w14:textId="77777777" w:rsidR="00DD1789" w:rsidRPr="00696F46" w:rsidRDefault="00DD1789" w:rsidP="00996726">
            <w:pPr>
              <w:keepNext/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DD1789" w:rsidRPr="00696F46" w14:paraId="2A0DEC35" w14:textId="77777777" w:rsidTr="008F314C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Before w:val="1"/>
          <w:wBefore w:w="106" w:type="dxa"/>
        </w:trPr>
        <w:tc>
          <w:tcPr>
            <w:tcW w:w="294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C783DF8" w14:textId="77777777" w:rsidR="00DD1789" w:rsidRPr="00696F46" w:rsidRDefault="00DD1789" w:rsidP="00996726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</w:p>
        </w:tc>
        <w:tc>
          <w:tcPr>
            <w:tcW w:w="7049" w:type="dxa"/>
            <w:gridSpan w:val="3"/>
            <w:tcBorders>
              <w:left w:val="nil"/>
              <w:right w:val="nil"/>
            </w:tcBorders>
            <w:shd w:val="clear" w:color="auto" w:fill="auto"/>
          </w:tcPr>
          <w:p w14:paraId="6BEE24FD" w14:textId="77777777" w:rsidR="00DD1789" w:rsidRPr="00696F46" w:rsidRDefault="00DD1789" w:rsidP="00996726">
            <w:pPr>
              <w:keepNext/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DD1789" w:rsidRPr="00696F46" w14:paraId="50A1F9DB" w14:textId="77777777" w:rsidTr="008F314C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Before w:val="1"/>
          <w:wBefore w:w="106" w:type="dxa"/>
        </w:trPr>
        <w:tc>
          <w:tcPr>
            <w:tcW w:w="2945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</w:tcPr>
          <w:p w14:paraId="732B6F1D" w14:textId="02983C40" w:rsidR="00DD1789" w:rsidRPr="00696F46" w:rsidRDefault="00DD1789" w:rsidP="00996726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  <w:r w:rsidRPr="00696F46">
              <w:rPr>
                <w:rFonts w:eastAsia="Times New Roman"/>
                <w:szCs w:val="22"/>
              </w:rPr>
              <w:t xml:space="preserve">Вулиця, проспект, шосе, квартал, мікрорайон тощо </w:t>
            </w:r>
            <w:r w:rsidRPr="00787970">
              <w:rPr>
                <w:rFonts w:eastAsia="Times New Roman"/>
                <w:b/>
                <w:bCs/>
                <w:i/>
                <w:iCs/>
                <w:szCs w:val="22"/>
              </w:rPr>
              <w:t>(вказати правильну назву територіальної одиниці)</w:t>
            </w:r>
          </w:p>
        </w:tc>
        <w:tc>
          <w:tcPr>
            <w:tcW w:w="7049" w:type="dxa"/>
            <w:gridSpan w:val="3"/>
            <w:shd w:val="clear" w:color="auto" w:fill="auto"/>
          </w:tcPr>
          <w:p w14:paraId="64529EC6" w14:textId="77777777" w:rsidR="00DD1789" w:rsidRPr="00696F46" w:rsidRDefault="00DD1789" w:rsidP="00996726">
            <w:pPr>
              <w:keepNext/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DD1789" w:rsidRPr="00696F46" w14:paraId="64F2A4A4" w14:textId="77777777" w:rsidTr="008F314C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Before w:val="1"/>
          <w:wBefore w:w="106" w:type="dxa"/>
        </w:trPr>
        <w:tc>
          <w:tcPr>
            <w:tcW w:w="294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0FB1DEC" w14:textId="77777777" w:rsidR="00DD1789" w:rsidRPr="00696F46" w:rsidRDefault="00DD1789" w:rsidP="00996726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</w:p>
        </w:tc>
        <w:tc>
          <w:tcPr>
            <w:tcW w:w="7049" w:type="dxa"/>
            <w:gridSpan w:val="3"/>
            <w:tcBorders>
              <w:left w:val="nil"/>
              <w:right w:val="nil"/>
            </w:tcBorders>
            <w:shd w:val="clear" w:color="auto" w:fill="auto"/>
          </w:tcPr>
          <w:p w14:paraId="6CB7DEFE" w14:textId="77777777" w:rsidR="00DD1789" w:rsidRPr="00696F46" w:rsidRDefault="00DD1789" w:rsidP="00996726">
            <w:pPr>
              <w:keepNext/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DD1789" w:rsidRPr="00696F46" w14:paraId="695BF59D" w14:textId="77777777" w:rsidTr="008F314C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Before w:val="1"/>
          <w:wBefore w:w="106" w:type="dxa"/>
        </w:trPr>
        <w:tc>
          <w:tcPr>
            <w:tcW w:w="2945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</w:tcPr>
          <w:p w14:paraId="4BA316D9" w14:textId="47EEE59B" w:rsidR="00DD1789" w:rsidRPr="00696F46" w:rsidRDefault="00DD1789" w:rsidP="00996726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  <w:r w:rsidRPr="00696F46">
              <w:rPr>
                <w:rFonts w:eastAsia="Times New Roman"/>
                <w:szCs w:val="22"/>
              </w:rPr>
              <w:t>Номер (літера</w:t>
            </w:r>
            <w:r w:rsidR="00787970">
              <w:rPr>
                <w:rFonts w:eastAsia="Times New Roman"/>
                <w:szCs w:val="22"/>
              </w:rPr>
              <w:t>, секція, під’їзди</w:t>
            </w:r>
            <w:r w:rsidRPr="00696F46">
              <w:rPr>
                <w:rFonts w:eastAsia="Times New Roman"/>
                <w:szCs w:val="22"/>
              </w:rPr>
              <w:t>)</w:t>
            </w:r>
          </w:p>
        </w:tc>
        <w:tc>
          <w:tcPr>
            <w:tcW w:w="7049" w:type="dxa"/>
            <w:gridSpan w:val="3"/>
            <w:tcBorders>
              <w:bottom w:val="single" w:sz="4" w:space="0" w:color="000000"/>
            </w:tcBorders>
            <w:shd w:val="clear" w:color="auto" w:fill="auto"/>
          </w:tcPr>
          <w:p w14:paraId="4AB0528E" w14:textId="77777777" w:rsidR="00DD1789" w:rsidRPr="00696F46" w:rsidRDefault="00DD1789" w:rsidP="00996726">
            <w:pPr>
              <w:keepNext/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DD1789" w:rsidRPr="00696F46" w14:paraId="1C47984F" w14:textId="77777777" w:rsidTr="008F314C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Before w:val="1"/>
          <w:wBefore w:w="106" w:type="dxa"/>
        </w:trPr>
        <w:tc>
          <w:tcPr>
            <w:tcW w:w="294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7EA74AF" w14:textId="77777777" w:rsidR="00DD1789" w:rsidRPr="00696F46" w:rsidRDefault="00DD1789" w:rsidP="00996726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</w:p>
        </w:tc>
        <w:tc>
          <w:tcPr>
            <w:tcW w:w="7049" w:type="dxa"/>
            <w:gridSpan w:val="3"/>
            <w:tcBorders>
              <w:left w:val="nil"/>
              <w:bottom w:val="nil"/>
              <w:right w:val="nil"/>
            </w:tcBorders>
            <w:shd w:val="clear" w:color="auto" w:fill="auto"/>
          </w:tcPr>
          <w:p w14:paraId="488B1F96" w14:textId="77777777" w:rsidR="00DD1789" w:rsidRPr="00696F46" w:rsidRDefault="00DD1789" w:rsidP="00996726">
            <w:pPr>
              <w:keepNext/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DD1789" w:rsidRPr="00696F46" w14:paraId="33BCAAE6" w14:textId="77777777" w:rsidTr="008F314C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Before w:val="1"/>
          <w:wBefore w:w="106" w:type="dxa"/>
        </w:trPr>
        <w:tc>
          <w:tcPr>
            <w:tcW w:w="294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1AAC7E0" w14:textId="5FCD17A1" w:rsidR="00DD1789" w:rsidRPr="00696F46" w:rsidRDefault="00F13163" w:rsidP="00996726">
            <w:pPr>
              <w:shd w:val="clear" w:color="auto" w:fill="FFFFFF"/>
              <w:jc w:val="left"/>
              <w:rPr>
                <w:b/>
              </w:rPr>
            </w:pPr>
            <w:r w:rsidRPr="00696F46">
              <w:rPr>
                <w:rFonts w:eastAsia="Times New Roman"/>
                <w:b/>
                <w:szCs w:val="22"/>
              </w:rPr>
              <w:t>КОНТАКТНА ІНФОРМАЦІЯ</w:t>
            </w:r>
          </w:p>
        </w:tc>
        <w:tc>
          <w:tcPr>
            <w:tcW w:w="704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FC28032" w14:textId="77777777" w:rsidR="00DD1789" w:rsidRPr="00696F46" w:rsidRDefault="00DD1789" w:rsidP="00996726">
            <w:pPr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DD1789" w:rsidRPr="00696F46" w14:paraId="11204FA4" w14:textId="77777777" w:rsidTr="008F314C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Before w:val="1"/>
          <w:wBefore w:w="106" w:type="dxa"/>
        </w:trPr>
        <w:tc>
          <w:tcPr>
            <w:tcW w:w="294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F52C8A1" w14:textId="77777777" w:rsidR="00DD1789" w:rsidRPr="00696F46" w:rsidRDefault="00DD1789" w:rsidP="00996726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</w:p>
        </w:tc>
        <w:tc>
          <w:tcPr>
            <w:tcW w:w="7049" w:type="dxa"/>
            <w:gridSpan w:val="3"/>
            <w:tcBorders>
              <w:top w:val="nil"/>
              <w:left w:val="nil"/>
              <w:right w:val="nil"/>
            </w:tcBorders>
            <w:shd w:val="clear" w:color="auto" w:fill="auto"/>
          </w:tcPr>
          <w:p w14:paraId="35E79A89" w14:textId="77777777" w:rsidR="00DD1789" w:rsidRPr="00696F46" w:rsidRDefault="00DD1789" w:rsidP="00996726">
            <w:pPr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DD1789" w:rsidRPr="00696F46" w14:paraId="77E822E6" w14:textId="77777777" w:rsidTr="008F314C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Before w:val="1"/>
          <w:wBefore w:w="106" w:type="dxa"/>
        </w:trPr>
        <w:tc>
          <w:tcPr>
            <w:tcW w:w="2945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</w:tcPr>
          <w:p w14:paraId="1F9C0033" w14:textId="648C93CD" w:rsidR="00DD1789" w:rsidRPr="00696F46" w:rsidRDefault="00DD1789" w:rsidP="00996726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  <w:r w:rsidRPr="00696F46">
              <w:rPr>
                <w:rFonts w:eastAsia="Times New Roman"/>
                <w:szCs w:val="22"/>
              </w:rPr>
              <w:t>Телефон</w:t>
            </w:r>
            <w:r w:rsidR="00F13163" w:rsidRPr="00696F46">
              <w:rPr>
                <w:rFonts w:eastAsia="Times New Roman"/>
                <w:szCs w:val="22"/>
              </w:rPr>
              <w:t xml:space="preserve"> Бенефіціара</w:t>
            </w:r>
          </w:p>
        </w:tc>
        <w:tc>
          <w:tcPr>
            <w:tcW w:w="7049" w:type="dxa"/>
            <w:gridSpan w:val="3"/>
            <w:shd w:val="clear" w:color="auto" w:fill="auto"/>
          </w:tcPr>
          <w:p w14:paraId="3EC07227" w14:textId="77777777" w:rsidR="00DD1789" w:rsidRPr="00696F46" w:rsidRDefault="00DD1789" w:rsidP="00996726">
            <w:pPr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DD1789" w:rsidRPr="00696F46" w14:paraId="60AFEA09" w14:textId="77777777" w:rsidTr="008F314C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Before w:val="1"/>
          <w:wBefore w:w="106" w:type="dxa"/>
        </w:trPr>
        <w:tc>
          <w:tcPr>
            <w:tcW w:w="294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F8FBE81" w14:textId="77777777" w:rsidR="00DD1789" w:rsidRPr="00696F46" w:rsidRDefault="00DD1789" w:rsidP="00996726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</w:p>
        </w:tc>
        <w:tc>
          <w:tcPr>
            <w:tcW w:w="7049" w:type="dxa"/>
            <w:gridSpan w:val="3"/>
            <w:tcBorders>
              <w:left w:val="nil"/>
              <w:right w:val="nil"/>
            </w:tcBorders>
            <w:shd w:val="clear" w:color="auto" w:fill="auto"/>
          </w:tcPr>
          <w:p w14:paraId="688C1288" w14:textId="77777777" w:rsidR="00DD1789" w:rsidRPr="00696F46" w:rsidRDefault="00DD1789" w:rsidP="00996726">
            <w:pPr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DD1789" w:rsidRPr="00696F46" w14:paraId="66002163" w14:textId="77777777" w:rsidTr="008F314C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Before w:val="1"/>
          <w:wBefore w:w="106" w:type="dxa"/>
        </w:trPr>
        <w:tc>
          <w:tcPr>
            <w:tcW w:w="2945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</w:tcPr>
          <w:p w14:paraId="57B2340F" w14:textId="341AA517" w:rsidR="00DD1789" w:rsidRPr="00696F46" w:rsidRDefault="00DD1789" w:rsidP="00996726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  <w:r w:rsidRPr="00696F46">
              <w:rPr>
                <w:rFonts w:eastAsia="Times New Roman"/>
                <w:szCs w:val="22"/>
              </w:rPr>
              <w:t>E-mail</w:t>
            </w:r>
            <w:r w:rsidR="00F13163" w:rsidRPr="00696F46">
              <w:rPr>
                <w:rFonts w:eastAsia="Times New Roman"/>
                <w:szCs w:val="22"/>
              </w:rPr>
              <w:t xml:space="preserve"> Бенефіціара</w:t>
            </w:r>
          </w:p>
        </w:tc>
        <w:tc>
          <w:tcPr>
            <w:tcW w:w="7049" w:type="dxa"/>
            <w:gridSpan w:val="3"/>
            <w:shd w:val="clear" w:color="auto" w:fill="auto"/>
          </w:tcPr>
          <w:p w14:paraId="6A8406A7" w14:textId="77777777" w:rsidR="00DD1789" w:rsidRPr="00696F46" w:rsidRDefault="00DD1789" w:rsidP="00996726">
            <w:pPr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DD1789" w:rsidRPr="00696F46" w14:paraId="2BC8073D" w14:textId="77777777" w:rsidTr="008F314C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Before w:val="1"/>
          <w:wBefore w:w="106" w:type="dxa"/>
        </w:trPr>
        <w:tc>
          <w:tcPr>
            <w:tcW w:w="294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E0DC24F" w14:textId="77777777" w:rsidR="00DD1789" w:rsidRPr="00696F46" w:rsidRDefault="00DD1789" w:rsidP="00996726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</w:p>
        </w:tc>
        <w:tc>
          <w:tcPr>
            <w:tcW w:w="7049" w:type="dxa"/>
            <w:gridSpan w:val="3"/>
            <w:tcBorders>
              <w:left w:val="nil"/>
              <w:right w:val="nil"/>
            </w:tcBorders>
            <w:shd w:val="clear" w:color="auto" w:fill="auto"/>
          </w:tcPr>
          <w:p w14:paraId="60E42764" w14:textId="77777777" w:rsidR="00DD1789" w:rsidRPr="00696F46" w:rsidRDefault="00DD1789" w:rsidP="00996726">
            <w:pPr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DD1789" w:rsidRPr="00696F46" w14:paraId="779539DC" w14:textId="77777777" w:rsidTr="008F314C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Before w:val="1"/>
          <w:wBefore w:w="106" w:type="dxa"/>
        </w:trPr>
        <w:tc>
          <w:tcPr>
            <w:tcW w:w="2945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</w:tcPr>
          <w:p w14:paraId="33CA75D2" w14:textId="77777777" w:rsidR="00DD1789" w:rsidRPr="00696F46" w:rsidRDefault="00DD1789" w:rsidP="00996726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  <w:r w:rsidRPr="00696F46">
              <w:rPr>
                <w:rFonts w:eastAsia="Times New Roman"/>
                <w:szCs w:val="22"/>
              </w:rPr>
              <w:t>ПІБ голови правління</w:t>
            </w:r>
          </w:p>
        </w:tc>
        <w:tc>
          <w:tcPr>
            <w:tcW w:w="7049" w:type="dxa"/>
            <w:gridSpan w:val="3"/>
            <w:shd w:val="clear" w:color="auto" w:fill="auto"/>
          </w:tcPr>
          <w:p w14:paraId="7916B7C7" w14:textId="77777777" w:rsidR="00DD1789" w:rsidRPr="00696F46" w:rsidRDefault="00DD1789" w:rsidP="00996726">
            <w:pPr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DD1789" w:rsidRPr="00696F46" w14:paraId="327F2BB8" w14:textId="77777777" w:rsidTr="008F314C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Before w:val="1"/>
          <w:wBefore w:w="106" w:type="dxa"/>
        </w:trPr>
        <w:tc>
          <w:tcPr>
            <w:tcW w:w="294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2D9B4C5" w14:textId="77777777" w:rsidR="00DD1789" w:rsidRPr="00696F46" w:rsidRDefault="00DD1789" w:rsidP="00996726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</w:p>
        </w:tc>
        <w:tc>
          <w:tcPr>
            <w:tcW w:w="7049" w:type="dxa"/>
            <w:gridSpan w:val="3"/>
            <w:tcBorders>
              <w:left w:val="nil"/>
              <w:bottom w:val="nil"/>
              <w:right w:val="nil"/>
            </w:tcBorders>
            <w:shd w:val="clear" w:color="auto" w:fill="auto"/>
          </w:tcPr>
          <w:p w14:paraId="64F8A92E" w14:textId="77777777" w:rsidR="00DD1789" w:rsidRPr="00696F46" w:rsidRDefault="00DD1789" w:rsidP="00996726">
            <w:pPr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8F314C" w:rsidRPr="00696F46" w14:paraId="08875A16" w14:textId="77777777" w:rsidTr="0095752B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After w:val="1"/>
          <w:wAfter w:w="40" w:type="dxa"/>
        </w:trPr>
        <w:tc>
          <w:tcPr>
            <w:tcW w:w="3051" w:type="dxa"/>
            <w:gridSpan w:val="3"/>
            <w:tcBorders>
              <w:top w:val="nil"/>
              <w:left w:val="nil"/>
              <w:bottom w:val="nil"/>
            </w:tcBorders>
          </w:tcPr>
          <w:p w14:paraId="5C754C23" w14:textId="77777777" w:rsidR="008F314C" w:rsidRPr="00696F46" w:rsidRDefault="008F314C" w:rsidP="00D8728E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  <w:r w:rsidRPr="00696F46">
              <w:rPr>
                <w:rFonts w:eastAsia="Times New Roman"/>
                <w:szCs w:val="22"/>
              </w:rPr>
              <w:t>Телефон представника/особи, яка надає послуги з супроводження Проекту (за наявності)</w:t>
            </w:r>
          </w:p>
        </w:tc>
        <w:tc>
          <w:tcPr>
            <w:tcW w:w="7009" w:type="dxa"/>
            <w:gridSpan w:val="2"/>
          </w:tcPr>
          <w:p w14:paraId="1AF6C8F0" w14:textId="77777777" w:rsidR="008F314C" w:rsidRPr="00696F46" w:rsidRDefault="008F314C" w:rsidP="00D8728E">
            <w:pPr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8F314C" w:rsidRPr="00696F46" w14:paraId="1A07ACFF" w14:textId="77777777" w:rsidTr="0095752B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After w:val="1"/>
          <w:wAfter w:w="40" w:type="dxa"/>
        </w:trPr>
        <w:tc>
          <w:tcPr>
            <w:tcW w:w="3051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B97A8A0" w14:textId="77777777" w:rsidR="008F314C" w:rsidRPr="00696F46" w:rsidRDefault="008F314C" w:rsidP="00D8728E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</w:p>
        </w:tc>
        <w:tc>
          <w:tcPr>
            <w:tcW w:w="7009" w:type="dxa"/>
            <w:gridSpan w:val="2"/>
            <w:tcBorders>
              <w:left w:val="nil"/>
              <w:right w:val="nil"/>
            </w:tcBorders>
          </w:tcPr>
          <w:p w14:paraId="142CE987" w14:textId="77777777" w:rsidR="008F314C" w:rsidRPr="00696F46" w:rsidRDefault="008F314C" w:rsidP="00D8728E">
            <w:pPr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8F314C" w:rsidRPr="00696F46" w14:paraId="778C8A23" w14:textId="77777777" w:rsidTr="0095752B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gridAfter w:val="1"/>
          <w:wAfter w:w="40" w:type="dxa"/>
        </w:trPr>
        <w:tc>
          <w:tcPr>
            <w:tcW w:w="3051" w:type="dxa"/>
            <w:gridSpan w:val="3"/>
            <w:tcBorders>
              <w:top w:val="nil"/>
              <w:left w:val="nil"/>
              <w:bottom w:val="nil"/>
            </w:tcBorders>
          </w:tcPr>
          <w:p w14:paraId="33847B05" w14:textId="77777777" w:rsidR="008F314C" w:rsidRPr="00696F46" w:rsidRDefault="008F314C" w:rsidP="00D8728E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  <w:r w:rsidRPr="00696F46">
              <w:rPr>
                <w:rFonts w:eastAsia="Times New Roman"/>
                <w:szCs w:val="22"/>
              </w:rPr>
              <w:t>E-mail представника/особи, яка надає послуги з супроводження Проекту (за наявності)</w:t>
            </w:r>
          </w:p>
        </w:tc>
        <w:tc>
          <w:tcPr>
            <w:tcW w:w="7009" w:type="dxa"/>
            <w:gridSpan w:val="2"/>
          </w:tcPr>
          <w:p w14:paraId="7C70341F" w14:textId="77777777" w:rsidR="008F314C" w:rsidRPr="00696F46" w:rsidRDefault="008F314C" w:rsidP="00D8728E">
            <w:pPr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</w:tbl>
    <w:p w14:paraId="6141F017" w14:textId="77777777" w:rsidR="00504354" w:rsidRDefault="00504354">
      <w:r>
        <w:br w:type="page"/>
      </w:r>
    </w:p>
    <w:tbl>
      <w:tblPr>
        <w:tblW w:w="10100" w:type="dxa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106"/>
        <w:gridCol w:w="2945"/>
        <w:gridCol w:w="7009"/>
        <w:gridCol w:w="40"/>
      </w:tblGrid>
      <w:tr w:rsidR="008F314C" w:rsidRPr="00696F46" w14:paraId="216E9D80" w14:textId="77777777" w:rsidTr="0095752B">
        <w:trPr>
          <w:gridAfter w:val="1"/>
          <w:wAfter w:w="40" w:type="dxa"/>
        </w:trPr>
        <w:tc>
          <w:tcPr>
            <w:tcW w:w="3051" w:type="dxa"/>
            <w:gridSpan w:val="2"/>
            <w:tcBorders>
              <w:top w:val="nil"/>
              <w:left w:val="nil"/>
              <w:bottom w:val="nil"/>
            </w:tcBorders>
          </w:tcPr>
          <w:p w14:paraId="01AD6611" w14:textId="77777777" w:rsidR="008F314C" w:rsidRPr="00696F46" w:rsidRDefault="008F314C" w:rsidP="00D8728E">
            <w:pPr>
              <w:shd w:val="clear" w:color="auto" w:fill="FFFFFF"/>
              <w:jc w:val="left"/>
              <w:rPr>
                <w:rFonts w:eastAsia="Times New Roman"/>
                <w:szCs w:val="22"/>
              </w:rPr>
            </w:pPr>
            <w:r w:rsidRPr="00696F46">
              <w:rPr>
                <w:rFonts w:eastAsia="Times New Roman"/>
                <w:szCs w:val="22"/>
              </w:rPr>
              <w:lastRenderedPageBreak/>
              <w:t>ПІБ представника/особи, яка надає послуги з супроводження Проекту (за наявності)</w:t>
            </w:r>
          </w:p>
        </w:tc>
        <w:tc>
          <w:tcPr>
            <w:tcW w:w="7009" w:type="dxa"/>
          </w:tcPr>
          <w:p w14:paraId="7431469B" w14:textId="77777777" w:rsidR="008F314C" w:rsidRPr="00696F46" w:rsidRDefault="008F314C" w:rsidP="00D8728E">
            <w:pPr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  <w:tr w:rsidR="00DD1789" w:rsidRPr="00696F46" w14:paraId="77243B74" w14:textId="77777777" w:rsidTr="008F314C">
        <w:trPr>
          <w:gridBefore w:val="1"/>
          <w:wBefore w:w="106" w:type="dxa"/>
        </w:trPr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3BCFBCC" w14:textId="41A0326D" w:rsidR="00DD1789" w:rsidRPr="00696F46" w:rsidRDefault="00DD1789" w:rsidP="00996726">
            <w:pPr>
              <w:shd w:val="clear" w:color="auto" w:fill="FFFFFF"/>
              <w:jc w:val="left"/>
              <w:rPr>
                <w:b/>
              </w:rPr>
            </w:pPr>
          </w:p>
        </w:tc>
        <w:tc>
          <w:tcPr>
            <w:tcW w:w="704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414A5AB" w14:textId="77777777" w:rsidR="00DD1789" w:rsidRPr="00696F46" w:rsidRDefault="00DD1789" w:rsidP="00996726">
            <w:pPr>
              <w:keepNext/>
              <w:shd w:val="clear" w:color="auto" w:fill="FFFFFF"/>
              <w:rPr>
                <w:rFonts w:eastAsia="Times New Roman"/>
                <w:b/>
                <w:szCs w:val="22"/>
              </w:rPr>
            </w:pPr>
          </w:p>
        </w:tc>
      </w:tr>
    </w:tbl>
    <w:p w14:paraId="753CC44A" w14:textId="77777777" w:rsidR="00DD1789" w:rsidRPr="00696F46" w:rsidRDefault="00DD1789" w:rsidP="00DD1789">
      <w:pPr>
        <w:jc w:val="left"/>
        <w:rPr>
          <w:rFonts w:eastAsia="Times New Roman"/>
        </w:rPr>
      </w:pPr>
      <w:r w:rsidRPr="00696F46">
        <w:rPr>
          <w:rFonts w:eastAsia="Times New Roman"/>
        </w:rPr>
        <w:br w:type="page"/>
      </w:r>
    </w:p>
    <w:p w14:paraId="37433E93" w14:textId="77777777" w:rsidR="00DD1789" w:rsidRPr="00696F46" w:rsidRDefault="00DD1789" w:rsidP="00DD1789">
      <w:pPr>
        <w:pStyle w:val="dod1"/>
        <w:numPr>
          <w:ilvl w:val="0"/>
          <w:numId w:val="22"/>
        </w:numPr>
        <w:spacing w:after="0"/>
      </w:pPr>
      <w:r w:rsidRPr="00696F46">
        <w:lastRenderedPageBreak/>
        <w:t>Вступ</w:t>
      </w:r>
    </w:p>
    <w:p w14:paraId="29C45243" w14:textId="2E6BBDE7" w:rsidR="00DD1789" w:rsidRPr="00696F46" w:rsidRDefault="00DD1789" w:rsidP="00DD1789">
      <w:pPr>
        <w:pStyle w:val="Head4"/>
        <w:numPr>
          <w:ilvl w:val="1"/>
          <w:numId w:val="22"/>
        </w:numPr>
        <w:spacing w:after="0" w:line="240" w:lineRule="auto"/>
      </w:pPr>
      <w:r w:rsidRPr="00696F46">
        <w:t xml:space="preserve">Поданням цієї Заявки №5 та супровідних документів (надалі – Заявка), Бенефіціар просить </w:t>
      </w:r>
      <w:r w:rsidRPr="00696F46">
        <w:rPr>
          <w:rFonts w:eastAsia="Times New Roman"/>
        </w:rPr>
        <w:t>продовжити строк реалізації Проекту до ___ ___________ 20___ року у зв'язку з причинами, описаними в документах, що додаються до цієї Заявки</w:t>
      </w:r>
      <w:r w:rsidR="00B11A28" w:rsidRPr="00696F46">
        <w:rPr>
          <w:rFonts w:eastAsia="Times New Roman"/>
        </w:rPr>
        <w:t xml:space="preserve">, </w:t>
      </w:r>
      <w:r w:rsidR="00B11A28" w:rsidRPr="00696F46">
        <w:t xml:space="preserve">в рамках участі у Програмі підтримки енергомодернізації багатоквартирних будинків «ЕНЕРГОДІМ» у версії № 1/2019 від </w:t>
      </w:r>
      <w:r w:rsidR="00B11A28" w:rsidRPr="00696F46">
        <w:rPr>
          <w:szCs w:val="22"/>
        </w:rPr>
        <w:t>16 серпня 2019 року</w:t>
      </w:r>
      <w:r w:rsidR="00B11A28" w:rsidRPr="00696F46">
        <w:t xml:space="preserve"> (у редакції, чинній на момент подання цієї Заявки), надалі – Програма</w:t>
      </w:r>
      <w:r w:rsidRPr="00696F46">
        <w:t>.</w:t>
      </w:r>
    </w:p>
    <w:p w14:paraId="6B94AB67" w14:textId="77777777" w:rsidR="00DD1789" w:rsidRPr="00696F46" w:rsidRDefault="00DD1789" w:rsidP="00DD1789">
      <w:pPr>
        <w:pStyle w:val="Head4"/>
        <w:numPr>
          <w:ilvl w:val="1"/>
          <w:numId w:val="22"/>
        </w:numPr>
        <w:spacing w:after="0" w:line="240" w:lineRule="auto"/>
      </w:pPr>
      <w:r w:rsidRPr="00696F46">
        <w:t>Усі слова (терміни) та вислови з великої літери, що використовуються у цій Заявці мають те ж значення, що надане їм у Програмі та/або у Умовах, якщо інше не встановлено в цій Заявці або не випливає з її контексту.</w:t>
      </w:r>
    </w:p>
    <w:p w14:paraId="4180912B" w14:textId="77777777" w:rsidR="00DD1789" w:rsidRPr="00696F46" w:rsidRDefault="00DD1789" w:rsidP="00DD1789"/>
    <w:p w14:paraId="7C4DF71C" w14:textId="77777777" w:rsidR="00DD1789" w:rsidRPr="00696F46" w:rsidRDefault="00DD1789" w:rsidP="00331619">
      <w:pPr>
        <w:pStyle w:val="dod1"/>
        <w:numPr>
          <w:ilvl w:val="0"/>
          <w:numId w:val="63"/>
        </w:numPr>
        <w:spacing w:after="0"/>
      </w:pPr>
      <w:r w:rsidRPr="00696F46">
        <w:t xml:space="preserve">Запевнення та Обов’язки </w:t>
      </w:r>
    </w:p>
    <w:p w14:paraId="560DDADE" w14:textId="79E6811F" w:rsidR="00DD1789" w:rsidRPr="00696F46" w:rsidRDefault="00DD1789" w:rsidP="00331619">
      <w:pPr>
        <w:pStyle w:val="Head4"/>
        <w:numPr>
          <w:ilvl w:val="1"/>
          <w:numId w:val="63"/>
        </w:numPr>
        <w:spacing w:after="0" w:line="240" w:lineRule="auto"/>
      </w:pPr>
      <w:r w:rsidRPr="00696F46">
        <w:t>Підписанням та поданням цієї Заявки Бенефіціар заявляє та гарантує, що усі Заяви та Запевнення, викладені у пункті 6 Умов</w:t>
      </w:r>
      <w:r w:rsidR="005C4D65" w:rsidRPr="00696F46">
        <w:t>,</w:t>
      </w:r>
      <w:r w:rsidRPr="00696F46">
        <w:t xml:space="preserve"> є точними, дійсними, правдивими на дату цієї Заявки та залишаються такими протягом дії Умов. </w:t>
      </w:r>
    </w:p>
    <w:p w14:paraId="6C924D7D" w14:textId="77777777" w:rsidR="00DD1789" w:rsidRPr="00696F46" w:rsidRDefault="00DD1789" w:rsidP="00331619">
      <w:pPr>
        <w:pStyle w:val="Head4"/>
        <w:numPr>
          <w:ilvl w:val="1"/>
          <w:numId w:val="63"/>
        </w:numPr>
        <w:spacing w:after="0" w:line="240" w:lineRule="auto"/>
      </w:pPr>
      <w:r w:rsidRPr="00696F46">
        <w:t>Бенефіціар підтверджує, що:</w:t>
      </w:r>
    </w:p>
    <w:p w14:paraId="5D647C8A" w14:textId="7673228E" w:rsidR="00DD1789" w:rsidRPr="00696F46" w:rsidRDefault="00DD1789" w:rsidP="00DD1789">
      <w:pPr>
        <w:pStyle w:val="SchH4"/>
        <w:numPr>
          <w:ilvl w:val="4"/>
          <w:numId w:val="5"/>
        </w:numPr>
        <w:tabs>
          <w:tab w:val="num" w:pos="1134"/>
        </w:tabs>
        <w:spacing w:after="0" w:line="240" w:lineRule="auto"/>
        <w:ind w:left="1134" w:hanging="567"/>
        <w:rPr>
          <w:rFonts w:eastAsia="Times New Roman"/>
        </w:rPr>
      </w:pPr>
      <w:r w:rsidRPr="00696F46">
        <w:rPr>
          <w:rFonts w:eastAsia="Times New Roman"/>
        </w:rPr>
        <w:t>(</w:t>
      </w:r>
      <w:r w:rsidR="0095752B" w:rsidRPr="00696F46">
        <w:rPr>
          <w:rFonts w:eastAsia="Times New Roman"/>
        </w:rPr>
        <w:t>а</w:t>
      </w:r>
      <w:r w:rsidRPr="00696F46">
        <w:rPr>
          <w:rFonts w:eastAsia="Times New Roman"/>
        </w:rPr>
        <w:t>) посадові особи Бенефіціара не є пов’язаними особами</w:t>
      </w:r>
      <w:r w:rsidRPr="00696F46">
        <w:rPr>
          <w:rStyle w:val="af"/>
          <w:szCs w:val="22"/>
        </w:rPr>
        <w:t xml:space="preserve"> </w:t>
      </w:r>
      <w:r w:rsidRPr="00696F46">
        <w:rPr>
          <w:rFonts w:eastAsia="Times New Roman"/>
        </w:rPr>
        <w:t xml:space="preserve">з посадовими особами та співробітниками Фонду [за винятком інформації, зазначеної в Повідомленні про пов’язаних осіб] </w:t>
      </w:r>
      <w:r w:rsidRPr="00696F46">
        <w:rPr>
          <w:rFonts w:eastAsia="Times New Roman"/>
          <w:b/>
          <w:bCs/>
          <w:i/>
          <w:iCs/>
          <w:color w:val="FF0000"/>
        </w:rPr>
        <w:t>[вказати та надати відповідне повідомлення за наявності ознак пов’язаності]</w:t>
      </w:r>
      <w:r w:rsidRPr="00696F46">
        <w:rPr>
          <w:rFonts w:eastAsia="Times New Roman"/>
        </w:rPr>
        <w:t>;</w:t>
      </w:r>
    </w:p>
    <w:p w14:paraId="730AADAB" w14:textId="3A01A563" w:rsidR="00DD1789" w:rsidRPr="00696F46" w:rsidRDefault="00DD1789" w:rsidP="00DD1789">
      <w:pPr>
        <w:pStyle w:val="SchH4"/>
        <w:numPr>
          <w:ilvl w:val="4"/>
          <w:numId w:val="5"/>
        </w:numPr>
        <w:tabs>
          <w:tab w:val="num" w:pos="1134"/>
        </w:tabs>
        <w:spacing w:after="0" w:line="240" w:lineRule="auto"/>
        <w:ind w:left="1134" w:hanging="567"/>
        <w:rPr>
          <w:rFonts w:eastAsia="Times New Roman"/>
        </w:rPr>
      </w:pPr>
      <w:r w:rsidRPr="00696F46">
        <w:rPr>
          <w:rFonts w:eastAsia="Times New Roman"/>
        </w:rPr>
        <w:t>(</w:t>
      </w:r>
      <w:r w:rsidR="0095752B" w:rsidRPr="00696F46">
        <w:rPr>
          <w:rFonts w:eastAsia="Times New Roman"/>
        </w:rPr>
        <w:t>b</w:t>
      </w:r>
      <w:r w:rsidRPr="00696F46">
        <w:rPr>
          <w:rFonts w:eastAsia="Times New Roman"/>
        </w:rPr>
        <w:t>) не виникли жодні Форс-мажорні Обставини; та</w:t>
      </w:r>
    </w:p>
    <w:p w14:paraId="7BB57CC4" w14:textId="6C328DEB" w:rsidR="00DD1789" w:rsidRPr="00696F46" w:rsidRDefault="00DD1789" w:rsidP="00DD1789">
      <w:pPr>
        <w:pStyle w:val="SchH4"/>
        <w:numPr>
          <w:ilvl w:val="4"/>
          <w:numId w:val="5"/>
        </w:numPr>
        <w:tabs>
          <w:tab w:val="num" w:pos="1134"/>
        </w:tabs>
        <w:spacing w:after="0" w:line="240" w:lineRule="auto"/>
        <w:ind w:left="1134" w:hanging="567"/>
      </w:pPr>
      <w:r w:rsidRPr="00696F46">
        <w:rPr>
          <w:rFonts w:eastAsia="Times New Roman"/>
        </w:rPr>
        <w:t>(</w:t>
      </w:r>
      <w:r w:rsidR="0095752B" w:rsidRPr="00696F46">
        <w:rPr>
          <w:rFonts w:eastAsia="Times New Roman"/>
        </w:rPr>
        <w:t>c</w:t>
      </w:r>
      <w:r w:rsidRPr="00696F46">
        <w:rPr>
          <w:rFonts w:eastAsia="Times New Roman"/>
        </w:rPr>
        <w:t>) не виник та не</w:t>
      </w:r>
      <w:r w:rsidRPr="00696F46">
        <w:t xml:space="preserve"> триває жодний Випадок Невиконання Зобов'язань. </w:t>
      </w:r>
    </w:p>
    <w:p w14:paraId="7C8070F2" w14:textId="77777777" w:rsidR="00DD1789" w:rsidRPr="00696F46" w:rsidRDefault="00DD1789" w:rsidP="00331619">
      <w:pPr>
        <w:pStyle w:val="Head4"/>
        <w:numPr>
          <w:ilvl w:val="1"/>
          <w:numId w:val="63"/>
        </w:numPr>
        <w:spacing w:after="0" w:line="240" w:lineRule="auto"/>
      </w:pPr>
      <w:r w:rsidRPr="00696F46">
        <w:t>Підписанням та поданням цієї Заявки Бенефіціар погоджується з тим, що, якщо виявиться, що будь-яка інформація, що міститься у цій Заявці, або будь-які супровідні документи були неправдивими, такими, що вводять в оману, або іншим чином недостовірними, в момент коли вони були надані або вважалися наданими, то залежно від обставин:</w:t>
      </w:r>
    </w:p>
    <w:p w14:paraId="6679FCF5" w14:textId="77777777" w:rsidR="00DD1789" w:rsidRPr="00696F46" w:rsidRDefault="00DD1789" w:rsidP="00DD1789">
      <w:pPr>
        <w:pStyle w:val="Da"/>
        <w:numPr>
          <w:ilvl w:val="0"/>
          <w:numId w:val="0"/>
        </w:numPr>
        <w:spacing w:after="0" w:line="240" w:lineRule="auto"/>
        <w:ind w:left="1134" w:hanging="567"/>
      </w:pPr>
      <w:r w:rsidRPr="00696F46">
        <w:t>(a) Грантовий Договір підлягатиме припиненню у порядку та відповідно до умов, встановлених у ньому;</w:t>
      </w:r>
    </w:p>
    <w:p w14:paraId="70EA2562" w14:textId="77777777" w:rsidR="00DD1789" w:rsidRPr="00696F46" w:rsidRDefault="00DD1789" w:rsidP="00DD1789">
      <w:pPr>
        <w:pStyle w:val="SchH4"/>
        <w:numPr>
          <w:ilvl w:val="4"/>
          <w:numId w:val="5"/>
        </w:numPr>
        <w:tabs>
          <w:tab w:val="num" w:pos="1440"/>
        </w:tabs>
        <w:spacing w:after="0" w:line="240" w:lineRule="auto"/>
        <w:ind w:left="1134" w:hanging="567"/>
        <w:rPr>
          <w:rFonts w:eastAsia="Times New Roman"/>
        </w:rPr>
      </w:pPr>
      <w:r w:rsidRPr="00696F46">
        <w:rPr>
          <w:rFonts w:eastAsia="Times New Roman"/>
        </w:rPr>
        <w:t>(b) Грант не підлягатиме виплаті Бенефіціару; та/або</w:t>
      </w:r>
    </w:p>
    <w:p w14:paraId="61A90D65" w14:textId="77777777" w:rsidR="00DD1789" w:rsidRPr="00696F46" w:rsidRDefault="00DD1789" w:rsidP="00DD1789">
      <w:pPr>
        <w:pStyle w:val="SchH4"/>
        <w:numPr>
          <w:ilvl w:val="4"/>
          <w:numId w:val="5"/>
        </w:numPr>
        <w:tabs>
          <w:tab w:val="num" w:pos="1440"/>
        </w:tabs>
        <w:spacing w:after="0" w:line="240" w:lineRule="auto"/>
        <w:ind w:left="1134" w:hanging="567"/>
      </w:pPr>
      <w:r w:rsidRPr="00696F46">
        <w:rPr>
          <w:rFonts w:eastAsia="Times New Roman"/>
        </w:rPr>
        <w:t>(c) виплачений</w:t>
      </w:r>
      <w:r w:rsidRPr="00696F46">
        <w:t xml:space="preserve"> Грант підлягатиме поверненню Бенефіціаром відповідно до Умов.</w:t>
      </w:r>
    </w:p>
    <w:p w14:paraId="2D73D201" w14:textId="77777777" w:rsidR="00DD1789" w:rsidRPr="00696F46" w:rsidRDefault="00DD1789" w:rsidP="00DD1789">
      <w:pPr>
        <w:pStyle w:val="SchH4"/>
        <w:numPr>
          <w:ilvl w:val="0"/>
          <w:numId w:val="0"/>
        </w:numPr>
        <w:spacing w:after="0" w:line="240" w:lineRule="auto"/>
        <w:ind w:left="1440"/>
      </w:pPr>
    </w:p>
    <w:p w14:paraId="4F4C42EF" w14:textId="77777777" w:rsidR="00DD1789" w:rsidRPr="00696F46" w:rsidRDefault="00DD1789" w:rsidP="00331619">
      <w:pPr>
        <w:pStyle w:val="dod1"/>
        <w:numPr>
          <w:ilvl w:val="0"/>
          <w:numId w:val="63"/>
        </w:numPr>
        <w:spacing w:after="0"/>
        <w:rPr>
          <w:sz w:val="24"/>
          <w:szCs w:val="24"/>
        </w:rPr>
      </w:pPr>
      <w:r w:rsidRPr="00696F46">
        <w:rPr>
          <w:caps w:val="0"/>
          <w:sz w:val="24"/>
          <w:szCs w:val="24"/>
        </w:rPr>
        <w:t>ЗГОДА НА ОБРОБКУ ПЕРСОНАЛЬНИХ ДАНИХ</w:t>
      </w:r>
    </w:p>
    <w:p w14:paraId="3BB0AB1C" w14:textId="77777777" w:rsidR="00DD1789" w:rsidRPr="00696F46" w:rsidRDefault="00DD1789" w:rsidP="00DD1789">
      <w:pPr>
        <w:pStyle w:val="dod1"/>
        <w:numPr>
          <w:ilvl w:val="0"/>
          <w:numId w:val="0"/>
        </w:numPr>
        <w:ind w:left="426" w:hanging="426"/>
        <w:rPr>
          <w:b w:val="0"/>
          <w:bCs/>
        </w:rPr>
      </w:pPr>
      <w:r w:rsidRPr="00696F46">
        <w:rPr>
          <w:b w:val="0"/>
          <w:bCs/>
          <w:caps w:val="0"/>
        </w:rPr>
        <w:t>3.1. Підписанням цієї Заявки уповноважений представник Бенефіціара запевняє та гарантує, що ОСББ «___________________________», в порядку передбаченому Законом України «Про захист персональних даних», отримано згоду на обробку персональних даних від усіх осіб, чиї персональні дані містяться в документах, що подаються до Фонду разом з цією Заявкою.</w:t>
      </w:r>
    </w:p>
    <w:p w14:paraId="03A11450" w14:textId="77777777" w:rsidR="00DD1789" w:rsidRPr="00696F46" w:rsidRDefault="00DD1789" w:rsidP="00DD1789">
      <w:pPr>
        <w:pStyle w:val="dod1"/>
        <w:numPr>
          <w:ilvl w:val="0"/>
          <w:numId w:val="0"/>
        </w:numPr>
        <w:spacing w:after="0"/>
        <w:ind w:left="720"/>
      </w:pPr>
    </w:p>
    <w:p w14:paraId="5594EAF2" w14:textId="77777777" w:rsidR="00DD1789" w:rsidRPr="00696F46" w:rsidRDefault="00DD1789" w:rsidP="00331619">
      <w:pPr>
        <w:pStyle w:val="dod1"/>
        <w:numPr>
          <w:ilvl w:val="0"/>
          <w:numId w:val="63"/>
        </w:numPr>
        <w:spacing w:after="0"/>
      </w:pPr>
      <w:r w:rsidRPr="00696F46">
        <w:t>Додатки</w:t>
      </w:r>
    </w:p>
    <w:p w14:paraId="4D06345C" w14:textId="3BE47AF2" w:rsidR="00DD1789" w:rsidRPr="00696F46" w:rsidRDefault="00DD1789" w:rsidP="00DD1789">
      <w:pPr>
        <w:pStyle w:val="3"/>
        <w:numPr>
          <w:ilvl w:val="0"/>
          <w:numId w:val="0"/>
        </w:numPr>
        <w:spacing w:after="0" w:line="240" w:lineRule="auto"/>
        <w:rPr>
          <w:b w:val="0"/>
          <w:szCs w:val="22"/>
        </w:rPr>
      </w:pPr>
      <w:r w:rsidRPr="00696F46">
        <w:rPr>
          <w:b w:val="0"/>
          <w:szCs w:val="22"/>
        </w:rPr>
        <w:t xml:space="preserve">До Заявки додаються наступні документи </w:t>
      </w:r>
      <w:r w:rsidRPr="00696F46">
        <w:rPr>
          <w:bCs/>
          <w:i/>
          <w:iCs/>
          <w:color w:val="FF0000"/>
          <w:szCs w:val="22"/>
        </w:rPr>
        <w:t xml:space="preserve">(в </w:t>
      </w:r>
      <w:r w:rsidR="00B4587E" w:rsidRPr="00696F46">
        <w:rPr>
          <w:bCs/>
          <w:i/>
          <w:iCs/>
          <w:color w:val="FF0000"/>
          <w:szCs w:val="22"/>
        </w:rPr>
        <w:t xml:space="preserve">списку </w:t>
      </w:r>
      <w:r w:rsidRPr="00696F46">
        <w:rPr>
          <w:bCs/>
          <w:i/>
          <w:iCs/>
          <w:color w:val="FF0000"/>
          <w:szCs w:val="22"/>
        </w:rPr>
        <w:t xml:space="preserve">документів потрібно зазначити лише ті документи з переліку, наведеного в Додатку 10 до Порядку дій учасників Програми </w:t>
      </w:r>
      <w:r w:rsidRPr="00696F46">
        <w:rPr>
          <w:bCs/>
          <w:i/>
          <w:iCs/>
          <w:color w:val="FF0000"/>
        </w:rPr>
        <w:t>підтримки енергомодернізації багатоквартирних будинків «ЕНЕРГОДІМ»</w:t>
      </w:r>
      <w:r w:rsidRPr="00696F46">
        <w:rPr>
          <w:bCs/>
          <w:i/>
          <w:iCs/>
          <w:color w:val="FF0000"/>
          <w:szCs w:val="22"/>
        </w:rPr>
        <w:t>, що фактично подаються до Фонду, а документи, що не надаються, виключити з</w:t>
      </w:r>
      <w:r w:rsidR="00B4587E" w:rsidRPr="00696F46">
        <w:rPr>
          <w:bCs/>
          <w:i/>
          <w:iCs/>
          <w:color w:val="FF0000"/>
          <w:szCs w:val="22"/>
        </w:rPr>
        <w:t>і списку</w:t>
      </w:r>
      <w:r w:rsidRPr="00696F46">
        <w:rPr>
          <w:bCs/>
          <w:i/>
          <w:iCs/>
          <w:color w:val="FF0000"/>
          <w:szCs w:val="22"/>
        </w:rPr>
        <w:t>)</w:t>
      </w:r>
      <w:r w:rsidRPr="00696F46">
        <w:rPr>
          <w:b w:val="0"/>
          <w:szCs w:val="22"/>
        </w:rPr>
        <w:t>:</w:t>
      </w:r>
    </w:p>
    <w:p w14:paraId="02137D3A" w14:textId="7866CF82" w:rsidR="00DD1789" w:rsidRPr="00696F46" w:rsidRDefault="004B4B7A" w:rsidP="00DD1789">
      <w:pPr>
        <w:pStyle w:val="aff2"/>
        <w:numPr>
          <w:ilvl w:val="1"/>
          <w:numId w:val="20"/>
        </w:numPr>
        <w:shd w:val="clear" w:color="auto" w:fill="FFFFFF"/>
        <w:ind w:left="709" w:hanging="709"/>
        <w:rPr>
          <w:szCs w:val="22"/>
        </w:rPr>
      </w:pPr>
      <w:r>
        <w:rPr>
          <w:szCs w:val="22"/>
        </w:rPr>
        <w:t>Д</w:t>
      </w:r>
      <w:r w:rsidR="00DD1789" w:rsidRPr="00696F46">
        <w:rPr>
          <w:szCs w:val="22"/>
        </w:rPr>
        <w:t xml:space="preserve">окумент з кодом доступу до </w:t>
      </w:r>
      <w:r>
        <w:rPr>
          <w:szCs w:val="22"/>
        </w:rPr>
        <w:t>статуту</w:t>
      </w:r>
      <w:r w:rsidR="00B4587E" w:rsidRPr="00696F46">
        <w:rPr>
          <w:szCs w:val="22"/>
        </w:rPr>
        <w:t xml:space="preserve"> Бенефіціара</w:t>
      </w:r>
      <w:r>
        <w:rPr>
          <w:szCs w:val="22"/>
        </w:rPr>
        <w:t xml:space="preserve"> </w:t>
      </w:r>
      <w:r w:rsidR="00DD1789" w:rsidRPr="00696F46">
        <w:rPr>
          <w:szCs w:val="22"/>
        </w:rPr>
        <w:t xml:space="preserve">в Єдиному державному реєстрі юридичних осіб, фізичних осіб-підприємців та громадських формувань </w:t>
      </w:r>
      <w:r>
        <w:rPr>
          <w:szCs w:val="22"/>
        </w:rPr>
        <w:t xml:space="preserve">(оригінал або копія) </w:t>
      </w:r>
      <w:r w:rsidR="00DD1789" w:rsidRPr="00696F46">
        <w:rPr>
          <w:iCs/>
          <w:szCs w:val="22"/>
        </w:rPr>
        <w:t>– на _________ аркушах.</w:t>
      </w:r>
    </w:p>
    <w:p w14:paraId="40B7B857" w14:textId="77777777" w:rsidR="00DD1789" w:rsidRPr="00696F46" w:rsidRDefault="00DD1789" w:rsidP="00DD1789">
      <w:pPr>
        <w:pStyle w:val="aff2"/>
        <w:shd w:val="clear" w:color="auto" w:fill="FFFFFF"/>
        <w:ind w:left="0"/>
        <w:jc w:val="center"/>
        <w:rPr>
          <w:b/>
          <w:bCs/>
          <w:i/>
          <w:iCs/>
          <w:color w:val="FF0000"/>
          <w:szCs w:val="22"/>
        </w:rPr>
      </w:pPr>
      <w:r w:rsidRPr="00696F46">
        <w:rPr>
          <w:b/>
          <w:bCs/>
          <w:i/>
          <w:iCs/>
          <w:color w:val="FF0000"/>
          <w:szCs w:val="22"/>
        </w:rPr>
        <w:t>або</w:t>
      </w:r>
    </w:p>
    <w:p w14:paraId="49C5852F" w14:textId="7E66FB41" w:rsidR="00874D46" w:rsidRPr="00696F46" w:rsidRDefault="00874D46" w:rsidP="00874D46">
      <w:pPr>
        <w:pStyle w:val="aff2"/>
        <w:shd w:val="clear" w:color="auto" w:fill="FFFFFF"/>
        <w:ind w:left="0"/>
        <w:jc w:val="center"/>
        <w:rPr>
          <w:b/>
          <w:bCs/>
          <w:i/>
          <w:iCs/>
          <w:color w:val="FF0000"/>
          <w:lang w:eastAsia="zh-CN"/>
        </w:rPr>
      </w:pPr>
      <w:r w:rsidRPr="00696F46">
        <w:rPr>
          <w:b/>
          <w:bCs/>
          <w:i/>
          <w:iCs/>
          <w:color w:val="FF0000"/>
          <w:lang w:eastAsia="zh-CN"/>
        </w:rPr>
        <w:t xml:space="preserve">(в разі відсутності установчого документа </w:t>
      </w:r>
      <w:r w:rsidR="00D50B25" w:rsidRPr="00696F46">
        <w:rPr>
          <w:b/>
          <w:bCs/>
          <w:i/>
          <w:iCs/>
          <w:color w:val="FF0000"/>
          <w:lang w:eastAsia="zh-CN"/>
        </w:rPr>
        <w:t xml:space="preserve">Бенефіціара </w:t>
      </w:r>
      <w:r w:rsidRPr="00696F46">
        <w:rPr>
          <w:b/>
          <w:bCs/>
          <w:i/>
          <w:iCs/>
          <w:color w:val="FF0000"/>
          <w:lang w:eastAsia="zh-CN"/>
        </w:rPr>
        <w:t>в Єдиному державному реєстрі юридичних осіб, фізичних осіб-підприємців та громадських формувань)</w:t>
      </w:r>
    </w:p>
    <w:p w14:paraId="088253BF" w14:textId="7E6758C8" w:rsidR="00DD1789" w:rsidRPr="00696F46" w:rsidRDefault="00DD1789" w:rsidP="00DD1789">
      <w:pPr>
        <w:pStyle w:val="aff2"/>
        <w:shd w:val="clear" w:color="auto" w:fill="FFFFFF"/>
        <w:ind w:left="0"/>
        <w:jc w:val="left"/>
        <w:rPr>
          <w:iCs/>
          <w:szCs w:val="22"/>
        </w:rPr>
      </w:pPr>
      <w:r w:rsidRPr="00696F46">
        <w:rPr>
          <w:szCs w:val="22"/>
        </w:rPr>
        <w:t xml:space="preserve">1. </w:t>
      </w:r>
      <w:r w:rsidR="00577068" w:rsidRPr="00696F46">
        <w:rPr>
          <w:szCs w:val="22"/>
        </w:rPr>
        <w:t xml:space="preserve">      </w:t>
      </w:r>
      <w:r w:rsidRPr="00696F46">
        <w:rPr>
          <w:szCs w:val="22"/>
        </w:rPr>
        <w:t>Копія Статуту Бенефіціара – на ______ аркушах</w:t>
      </w:r>
      <w:r w:rsidRPr="00696F46">
        <w:rPr>
          <w:iCs/>
          <w:szCs w:val="22"/>
        </w:rPr>
        <w:t>.</w:t>
      </w:r>
    </w:p>
    <w:p w14:paraId="0AD36E41" w14:textId="77777777" w:rsidR="00DD1789" w:rsidRPr="00696F46" w:rsidRDefault="00DD1789" w:rsidP="00DD1789">
      <w:pPr>
        <w:pStyle w:val="aff2"/>
        <w:shd w:val="clear" w:color="auto" w:fill="FFFFFF"/>
        <w:ind w:left="0"/>
        <w:jc w:val="left"/>
        <w:rPr>
          <w:iCs/>
          <w:szCs w:val="22"/>
        </w:rPr>
      </w:pPr>
    </w:p>
    <w:p w14:paraId="6C395900" w14:textId="77777777" w:rsidR="00DD1789" w:rsidRPr="00696F46" w:rsidRDefault="00DD1789" w:rsidP="00DD1789">
      <w:pPr>
        <w:pStyle w:val="aff2"/>
        <w:numPr>
          <w:ilvl w:val="1"/>
          <w:numId w:val="20"/>
        </w:numPr>
        <w:shd w:val="clear" w:color="auto" w:fill="FFFFFF"/>
        <w:ind w:left="567" w:hanging="567"/>
        <w:rPr>
          <w:szCs w:val="22"/>
        </w:rPr>
      </w:pPr>
      <w:r w:rsidRPr="00696F46">
        <w:rPr>
          <w:szCs w:val="22"/>
        </w:rPr>
        <w:t>Копія паспорта голови правління об’єднання співвласників багатоквартирного будинку або іншої уповноваженої особи, обраної для представництва інтересів Бенефіціара під час реалізації Проекту – на __________ аркушах.</w:t>
      </w:r>
    </w:p>
    <w:p w14:paraId="6F184757" w14:textId="77777777" w:rsidR="00DD1789" w:rsidRPr="00696F46" w:rsidRDefault="00DD1789" w:rsidP="00DD1789">
      <w:pPr>
        <w:pStyle w:val="aff2"/>
        <w:numPr>
          <w:ilvl w:val="1"/>
          <w:numId w:val="20"/>
        </w:numPr>
        <w:shd w:val="clear" w:color="auto" w:fill="FFFFFF"/>
        <w:ind w:left="567" w:hanging="567"/>
        <w:rPr>
          <w:szCs w:val="22"/>
        </w:rPr>
      </w:pPr>
      <w:r w:rsidRPr="00696F46">
        <w:rPr>
          <w:szCs w:val="22"/>
        </w:rPr>
        <w:t xml:space="preserve">Копія документа, що підтверджує присвоєння реєстраційного номера облікової картки платника податків </w:t>
      </w:r>
      <w:r w:rsidRPr="00696F46">
        <w:rPr>
          <w:i/>
          <w:iCs/>
          <w:szCs w:val="22"/>
          <w:shd w:val="clear" w:color="auto" w:fill="FFFFFF"/>
        </w:rPr>
        <w:t xml:space="preserve">[не подається для фізичних осіб, які через свої релігійні переконання відмовляються від прийняття реєстраційного номера облікової картки платника податків та офіційно </w:t>
      </w:r>
      <w:r w:rsidRPr="00696F46">
        <w:rPr>
          <w:i/>
          <w:iCs/>
          <w:szCs w:val="22"/>
          <w:shd w:val="clear" w:color="auto" w:fill="FFFFFF"/>
        </w:rPr>
        <w:lastRenderedPageBreak/>
        <w:t>повідомили</w:t>
      </w:r>
      <w:r w:rsidRPr="00696F46">
        <w:rPr>
          <w:i/>
          <w:iCs/>
          <w:color w:val="000000"/>
          <w:szCs w:val="22"/>
          <w:shd w:val="clear" w:color="auto" w:fill="FFFFFF"/>
        </w:rPr>
        <w:t xml:space="preserve"> про це відповідний контролюючий орган і мають відмітку в паспорті / запис в електронному безконтактному носії або в паспорті проставлено слово «відмова»]</w:t>
      </w:r>
      <w:r w:rsidRPr="00696F46">
        <w:rPr>
          <w:i/>
          <w:iCs/>
          <w:color w:val="000000"/>
          <w:sz w:val="28"/>
          <w:shd w:val="clear" w:color="auto" w:fill="FFFFFF"/>
        </w:rPr>
        <w:t xml:space="preserve"> </w:t>
      </w:r>
      <w:r w:rsidRPr="00696F46">
        <w:rPr>
          <w:szCs w:val="22"/>
        </w:rPr>
        <w:t>голови правління об’єднання співвласників багатоквартирного будинку або іншої уповноваженої особи, обраної для представництва інтересів Бенефіціара під час реалізації Проекту – на __________ аркушах.</w:t>
      </w:r>
    </w:p>
    <w:p w14:paraId="1175B5A4" w14:textId="77777777" w:rsidR="00DD1789" w:rsidRPr="00696F46" w:rsidRDefault="00DD1789" w:rsidP="00DD1789">
      <w:pPr>
        <w:pStyle w:val="aff2"/>
        <w:numPr>
          <w:ilvl w:val="1"/>
          <w:numId w:val="20"/>
        </w:numPr>
        <w:shd w:val="clear" w:color="auto" w:fill="FFFFFF"/>
        <w:ind w:left="567" w:hanging="567"/>
        <w:rPr>
          <w:szCs w:val="22"/>
        </w:rPr>
      </w:pPr>
      <w:r w:rsidRPr="00696F46">
        <w:rPr>
          <w:szCs w:val="22"/>
        </w:rPr>
        <w:t>Обґрунтування необхідності продовження строку реалізації Проекту (в довільній формі) (оригінал) – на __________ аркушах.</w:t>
      </w:r>
    </w:p>
    <w:p w14:paraId="006CEEB7" w14:textId="77777777" w:rsidR="00DD1789" w:rsidRPr="00696F46" w:rsidRDefault="00DD1789" w:rsidP="00DD1789">
      <w:pPr>
        <w:pStyle w:val="aff2"/>
        <w:numPr>
          <w:ilvl w:val="1"/>
          <w:numId w:val="20"/>
        </w:numPr>
        <w:shd w:val="clear" w:color="auto" w:fill="FFFFFF"/>
        <w:ind w:left="567" w:hanging="567"/>
        <w:rPr>
          <w:szCs w:val="22"/>
        </w:rPr>
      </w:pPr>
      <w:r w:rsidRPr="00696F46">
        <w:rPr>
          <w:szCs w:val="22"/>
        </w:rPr>
        <w:t>Повідомлення про пов’язаних осіб (оригінал) – на _________ аркушах.</w:t>
      </w:r>
    </w:p>
    <w:p w14:paraId="6E0EA397" w14:textId="721D4F88" w:rsidR="00DD1789" w:rsidRPr="00696F46" w:rsidRDefault="00DD1789" w:rsidP="00DD1789">
      <w:pPr>
        <w:pStyle w:val="aff2"/>
        <w:numPr>
          <w:ilvl w:val="1"/>
          <w:numId w:val="20"/>
        </w:numPr>
        <w:shd w:val="clear" w:color="auto" w:fill="FFFFFF"/>
        <w:ind w:left="567" w:hanging="567"/>
        <w:rPr>
          <w:szCs w:val="22"/>
        </w:rPr>
      </w:pPr>
      <w:r w:rsidRPr="00696F46">
        <w:rPr>
          <w:szCs w:val="22"/>
        </w:rPr>
        <w:t xml:space="preserve">Повідомлення </w:t>
      </w:r>
      <w:r w:rsidRPr="00696F46">
        <w:rPr>
          <w:rFonts w:eastAsia="Arial"/>
          <w:iCs/>
          <w:szCs w:val="22"/>
        </w:rPr>
        <w:t>про членів Правління та головного бухгалтера/бухгалтера</w:t>
      </w:r>
      <w:r w:rsidRPr="00696F46" w:rsidDel="00585961">
        <w:rPr>
          <w:szCs w:val="22"/>
        </w:rPr>
        <w:t xml:space="preserve"> </w:t>
      </w:r>
      <w:r w:rsidR="0095752B" w:rsidRPr="00696F46">
        <w:rPr>
          <w:szCs w:val="22"/>
        </w:rPr>
        <w:t xml:space="preserve">(оригінал) </w:t>
      </w:r>
      <w:r w:rsidRPr="00696F46">
        <w:rPr>
          <w:szCs w:val="22"/>
        </w:rPr>
        <w:t>– на _________ аркушах.</w:t>
      </w:r>
    </w:p>
    <w:p w14:paraId="42A6D224" w14:textId="261DD62A" w:rsidR="00DD1789" w:rsidRPr="00696F46" w:rsidRDefault="00DD1789" w:rsidP="00DD1789">
      <w:pPr>
        <w:pStyle w:val="aff2"/>
        <w:numPr>
          <w:ilvl w:val="1"/>
          <w:numId w:val="20"/>
        </w:numPr>
        <w:shd w:val="clear" w:color="auto" w:fill="FFFFFF"/>
        <w:ind w:left="567" w:hanging="567"/>
        <w:rPr>
          <w:szCs w:val="22"/>
        </w:rPr>
      </w:pPr>
      <w:r w:rsidRPr="00696F46">
        <w:rPr>
          <w:szCs w:val="22"/>
        </w:rPr>
        <w:t>З</w:t>
      </w:r>
      <w:r w:rsidRPr="00696F46">
        <w:rPr>
          <w:iCs/>
          <w:szCs w:val="22"/>
        </w:rPr>
        <w:t xml:space="preserve">года на обробку персональних даних </w:t>
      </w:r>
      <w:r w:rsidR="0095752B" w:rsidRPr="00696F46">
        <w:rPr>
          <w:szCs w:val="22"/>
        </w:rPr>
        <w:t xml:space="preserve">(оригінал) </w:t>
      </w:r>
      <w:r w:rsidRPr="00696F46">
        <w:rPr>
          <w:szCs w:val="22"/>
        </w:rPr>
        <w:t>– на _________ аркушах.</w:t>
      </w:r>
    </w:p>
    <w:p w14:paraId="14D87EE1" w14:textId="77777777" w:rsidR="00DD1789" w:rsidRPr="00696F46" w:rsidRDefault="00DD1789" w:rsidP="00DD1789">
      <w:pPr>
        <w:pStyle w:val="aff2"/>
        <w:numPr>
          <w:ilvl w:val="1"/>
          <w:numId w:val="20"/>
        </w:numPr>
        <w:shd w:val="clear" w:color="auto" w:fill="FFFFFF"/>
        <w:tabs>
          <w:tab w:val="left" w:pos="567"/>
        </w:tabs>
        <w:ind w:hanging="1440"/>
        <w:contextualSpacing w:val="0"/>
        <w:rPr>
          <w:szCs w:val="22"/>
        </w:rPr>
      </w:pPr>
      <w:r w:rsidRPr="00696F46">
        <w:rPr>
          <w:szCs w:val="22"/>
        </w:rPr>
        <w:t xml:space="preserve">Додаткові документи (за потреби) </w:t>
      </w:r>
      <w:r w:rsidRPr="00696F46">
        <w:rPr>
          <w:iCs/>
          <w:szCs w:val="22"/>
        </w:rPr>
        <w:t>– на _________ аркушах</w:t>
      </w:r>
      <w:r w:rsidRPr="00696F46">
        <w:rPr>
          <w:szCs w:val="22"/>
        </w:rPr>
        <w:t>:</w:t>
      </w:r>
    </w:p>
    <w:p w14:paraId="5088425F" w14:textId="77777777" w:rsidR="00DD1789" w:rsidRPr="00696F46" w:rsidRDefault="00DD1789" w:rsidP="00331619">
      <w:pPr>
        <w:pStyle w:val="aff2"/>
        <w:numPr>
          <w:ilvl w:val="0"/>
          <w:numId w:val="70"/>
        </w:numPr>
        <w:shd w:val="clear" w:color="auto" w:fill="FFFFFF"/>
        <w:contextualSpacing w:val="0"/>
        <w:rPr>
          <w:szCs w:val="22"/>
        </w:rPr>
      </w:pPr>
      <w:r w:rsidRPr="00696F46">
        <w:rPr>
          <w:szCs w:val="22"/>
        </w:rPr>
        <w:t>_____________;</w:t>
      </w:r>
    </w:p>
    <w:p w14:paraId="16671F0A" w14:textId="77777777" w:rsidR="00DD1789" w:rsidRPr="00696F46" w:rsidRDefault="00DD1789" w:rsidP="00331619">
      <w:pPr>
        <w:pStyle w:val="aff2"/>
        <w:numPr>
          <w:ilvl w:val="0"/>
          <w:numId w:val="70"/>
        </w:numPr>
        <w:shd w:val="clear" w:color="auto" w:fill="FFFFFF"/>
        <w:contextualSpacing w:val="0"/>
        <w:rPr>
          <w:szCs w:val="22"/>
        </w:rPr>
      </w:pPr>
      <w:r w:rsidRPr="00696F46">
        <w:rPr>
          <w:szCs w:val="22"/>
        </w:rPr>
        <w:t>____________.</w:t>
      </w:r>
    </w:p>
    <w:p w14:paraId="66E1E81B" w14:textId="77777777" w:rsidR="00DD1789" w:rsidRPr="00696F46" w:rsidRDefault="00DD1789" w:rsidP="00DD1789">
      <w:pPr>
        <w:pStyle w:val="aff2"/>
        <w:shd w:val="clear" w:color="auto" w:fill="FFFFFF"/>
        <w:ind w:left="567" w:hanging="567"/>
        <w:rPr>
          <w:rFonts w:eastAsia="Times New Roman"/>
          <w:b/>
          <w:u w:val="single"/>
        </w:rPr>
      </w:pPr>
    </w:p>
    <w:p w14:paraId="1D71C280" w14:textId="77777777" w:rsidR="00DD1789" w:rsidRPr="00696F46" w:rsidRDefault="00DD1789" w:rsidP="00DD1789">
      <w:pPr>
        <w:shd w:val="clear" w:color="auto" w:fill="FFFFFF"/>
        <w:rPr>
          <w:rFonts w:eastAsia="Times New Roman"/>
          <w:b/>
          <w:szCs w:val="22"/>
        </w:rPr>
      </w:pPr>
      <w:r w:rsidRPr="00696F46">
        <w:rPr>
          <w:rFonts w:eastAsia="Times New Roman"/>
          <w:b/>
          <w:szCs w:val="22"/>
        </w:rPr>
        <w:t>Від імені Бенефіціара</w:t>
      </w:r>
    </w:p>
    <w:tbl>
      <w:tblPr>
        <w:tblW w:w="9315" w:type="dxa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3105"/>
        <w:gridCol w:w="3105"/>
        <w:gridCol w:w="3105"/>
      </w:tblGrid>
      <w:tr w:rsidR="00DD1789" w:rsidRPr="00696F46" w14:paraId="45C8808B" w14:textId="77777777" w:rsidTr="002C292C">
        <w:trPr>
          <w:trHeight w:val="760"/>
        </w:trPr>
        <w:tc>
          <w:tcPr>
            <w:tcW w:w="3105" w:type="dxa"/>
            <w:shd w:val="clear" w:color="auto" w:fill="auto"/>
          </w:tcPr>
          <w:p w14:paraId="303F69FD" w14:textId="77777777" w:rsidR="00DD1789" w:rsidRPr="00696F46" w:rsidRDefault="00DD1789" w:rsidP="002C292C">
            <w:pPr>
              <w:shd w:val="clear" w:color="auto" w:fill="FFFFFF"/>
              <w:ind w:left="60"/>
              <w:jc w:val="center"/>
              <w:rPr>
                <w:rFonts w:eastAsia="Times New Roman"/>
              </w:rPr>
            </w:pPr>
            <w:r w:rsidRPr="00696F46">
              <w:rPr>
                <w:rFonts w:eastAsia="Times New Roman"/>
              </w:rPr>
              <w:t>________________________</w:t>
            </w:r>
          </w:p>
          <w:p w14:paraId="0BD1DF50" w14:textId="77777777" w:rsidR="00DD1789" w:rsidRPr="00696F46" w:rsidRDefault="00DD1789" w:rsidP="002C292C">
            <w:pPr>
              <w:shd w:val="clear" w:color="auto" w:fill="FFFFFF"/>
              <w:ind w:left="60"/>
              <w:jc w:val="center"/>
              <w:rPr>
                <w:rFonts w:eastAsia="Times New Roman"/>
              </w:rPr>
            </w:pPr>
            <w:r w:rsidRPr="00696F46">
              <w:rPr>
                <w:rFonts w:eastAsia="Times New Roman"/>
              </w:rPr>
              <w:t>(</w:t>
            </w:r>
            <w:r w:rsidRPr="00696F46">
              <w:rPr>
                <w:rFonts w:eastAsia="Times New Roman"/>
                <w:i/>
              </w:rPr>
              <w:t>посада</w:t>
            </w:r>
            <w:r w:rsidRPr="00696F46">
              <w:rPr>
                <w:rFonts w:eastAsia="Times New Roman"/>
              </w:rPr>
              <w:t>)</w:t>
            </w:r>
          </w:p>
        </w:tc>
        <w:tc>
          <w:tcPr>
            <w:tcW w:w="3105" w:type="dxa"/>
            <w:shd w:val="clear" w:color="auto" w:fill="auto"/>
          </w:tcPr>
          <w:p w14:paraId="0D70AFB8" w14:textId="77777777" w:rsidR="00DD1789" w:rsidRPr="00696F46" w:rsidRDefault="00DD1789" w:rsidP="002C292C">
            <w:pPr>
              <w:shd w:val="clear" w:color="auto" w:fill="FFFFFF"/>
              <w:ind w:left="60"/>
              <w:jc w:val="center"/>
              <w:rPr>
                <w:rFonts w:eastAsia="Times New Roman"/>
              </w:rPr>
            </w:pPr>
            <w:r w:rsidRPr="00696F46">
              <w:rPr>
                <w:rFonts w:eastAsia="Times New Roman"/>
              </w:rPr>
              <w:t>________________________</w:t>
            </w:r>
          </w:p>
          <w:p w14:paraId="3711ED67" w14:textId="77777777" w:rsidR="00DD1789" w:rsidRPr="00696F46" w:rsidRDefault="00DD1789" w:rsidP="002C292C">
            <w:pPr>
              <w:shd w:val="clear" w:color="auto" w:fill="FFFFFF"/>
              <w:ind w:left="60"/>
              <w:jc w:val="center"/>
              <w:rPr>
                <w:rFonts w:eastAsia="Times New Roman"/>
              </w:rPr>
            </w:pPr>
            <w:r w:rsidRPr="00696F46">
              <w:rPr>
                <w:rFonts w:eastAsia="Times New Roman"/>
              </w:rPr>
              <w:t>(</w:t>
            </w:r>
            <w:r w:rsidRPr="00696F46">
              <w:rPr>
                <w:rFonts w:eastAsia="Times New Roman"/>
                <w:i/>
              </w:rPr>
              <w:t>підпис</w:t>
            </w:r>
            <w:r w:rsidRPr="00696F46">
              <w:rPr>
                <w:rFonts w:eastAsia="Times New Roman"/>
              </w:rPr>
              <w:t>)</w:t>
            </w:r>
          </w:p>
        </w:tc>
        <w:tc>
          <w:tcPr>
            <w:tcW w:w="3105" w:type="dxa"/>
            <w:shd w:val="clear" w:color="auto" w:fill="auto"/>
          </w:tcPr>
          <w:p w14:paraId="45CD4DCD" w14:textId="77777777" w:rsidR="00DD1789" w:rsidRPr="00696F46" w:rsidRDefault="00DD1789" w:rsidP="002C292C">
            <w:pPr>
              <w:shd w:val="clear" w:color="auto" w:fill="FFFFFF"/>
              <w:ind w:left="60"/>
              <w:jc w:val="center"/>
              <w:rPr>
                <w:rFonts w:eastAsia="Times New Roman"/>
              </w:rPr>
            </w:pPr>
            <w:r w:rsidRPr="00696F46">
              <w:rPr>
                <w:rFonts w:eastAsia="Times New Roman"/>
              </w:rPr>
              <w:t>________________________</w:t>
            </w:r>
          </w:p>
          <w:p w14:paraId="702E92F4" w14:textId="77777777" w:rsidR="00DD1789" w:rsidRPr="00696F46" w:rsidRDefault="00DD1789" w:rsidP="002C292C">
            <w:pPr>
              <w:shd w:val="clear" w:color="auto" w:fill="FFFFFF"/>
              <w:ind w:left="60"/>
              <w:jc w:val="center"/>
              <w:rPr>
                <w:rFonts w:eastAsia="Times New Roman"/>
              </w:rPr>
            </w:pPr>
            <w:r w:rsidRPr="00696F46">
              <w:rPr>
                <w:rFonts w:eastAsia="Times New Roman"/>
              </w:rPr>
              <w:t>(ПІБ)</w:t>
            </w:r>
          </w:p>
        </w:tc>
      </w:tr>
    </w:tbl>
    <w:p w14:paraId="37F82F89" w14:textId="49785AE5" w:rsidR="00DD1789" w:rsidRPr="00696F46" w:rsidRDefault="00DD1789" w:rsidP="00DD1789">
      <w:pPr>
        <w:jc w:val="left"/>
        <w:rPr>
          <w:rFonts w:eastAsia="Times New Roman"/>
          <w:b/>
        </w:rPr>
      </w:pPr>
      <w:r w:rsidRPr="00696F46">
        <w:rPr>
          <w:rFonts w:eastAsia="Times New Roman"/>
          <w:b/>
        </w:rPr>
        <w:t>Відмітки банку (підтвердження) про прийняття повного пакету документів</w:t>
      </w:r>
      <w:r w:rsidR="00B14EEA" w:rsidRPr="00696F46">
        <w:rPr>
          <w:rFonts w:eastAsia="Times New Roman"/>
          <w:b/>
        </w:rPr>
        <w:t xml:space="preserve"> </w:t>
      </w:r>
      <w:r w:rsidR="00B14EEA" w:rsidRPr="00696F46">
        <w:rPr>
          <w:rFonts w:eastAsia="Times New Roman"/>
          <w:b/>
          <w:i/>
          <w:iCs/>
          <w:color w:val="FF0000"/>
        </w:rPr>
        <w:t>(заповнюється в разі подання Заявки №5 через Банк-партнер)</w:t>
      </w:r>
      <w:r w:rsidRPr="00696F46">
        <w:rPr>
          <w:rFonts w:eastAsia="Times New Roman"/>
          <w:b/>
        </w:rPr>
        <w:t>:</w:t>
      </w:r>
    </w:p>
    <w:p w14:paraId="474468D8" w14:textId="77777777" w:rsidR="00DD1789" w:rsidRPr="00696F46" w:rsidRDefault="00DD1789" w:rsidP="00DD1789">
      <w:pPr>
        <w:shd w:val="clear" w:color="auto" w:fill="FFFFFF"/>
        <w:rPr>
          <w:rFonts w:eastAsia="Times New Roman"/>
        </w:rPr>
      </w:pPr>
    </w:p>
    <w:p w14:paraId="26770AA6" w14:textId="77777777" w:rsidR="00DD1789" w:rsidRPr="00696F46" w:rsidRDefault="00DD1789" w:rsidP="00DD1789">
      <w:pPr>
        <w:shd w:val="clear" w:color="auto" w:fill="FFFFFF"/>
        <w:rPr>
          <w:rFonts w:eastAsia="Times New Roman"/>
        </w:rPr>
      </w:pPr>
      <w:r w:rsidRPr="00696F46">
        <w:rPr>
          <w:rFonts w:eastAsia="Times New Roman"/>
        </w:rPr>
        <w:t>Засвідчую справжність підпису уповноваженого представника Бенефіціара</w:t>
      </w:r>
      <w:r w:rsidRPr="00696F46">
        <w:rPr>
          <w:rFonts w:eastAsia="Times New Roman"/>
          <w:szCs w:val="22"/>
        </w:rPr>
        <w:t>. Підтверджую, що документи, надані Бенефіціаром, відповідають переліку додатків, визначеному в Заявці</w:t>
      </w:r>
      <w:r w:rsidRPr="00696F46">
        <w:rPr>
          <w:rFonts w:eastAsia="Times New Roman"/>
        </w:rPr>
        <w:t>.</w:t>
      </w:r>
    </w:p>
    <w:p w14:paraId="3FE05686" w14:textId="77777777" w:rsidR="00DD1789" w:rsidRPr="00696F46" w:rsidRDefault="00DD1789" w:rsidP="00DD1789">
      <w:pPr>
        <w:shd w:val="clear" w:color="auto" w:fill="FFFFFF"/>
        <w:rPr>
          <w:rFonts w:eastAsia="Times New Roman"/>
        </w:rPr>
      </w:pPr>
      <w:r w:rsidRPr="00696F46">
        <w:rPr>
          <w:rFonts w:eastAsia="Times New Roman"/>
        </w:rPr>
        <w:t xml:space="preserve"> </w:t>
      </w:r>
    </w:p>
    <w:p w14:paraId="1C6432D1" w14:textId="77777777" w:rsidR="00DD1789" w:rsidRPr="00696F46" w:rsidRDefault="00DD1789" w:rsidP="00DD1789">
      <w:pPr>
        <w:shd w:val="clear" w:color="auto" w:fill="FFFFFF"/>
        <w:rPr>
          <w:rFonts w:eastAsia="Times New Roman"/>
        </w:rPr>
      </w:pPr>
      <w:r w:rsidRPr="00696F46">
        <w:rPr>
          <w:rFonts w:eastAsia="Times New Roman"/>
        </w:rPr>
        <w:t>Працівник банку відповідальний за ідентифікацію, верифікацію, вивчення клієнта:</w:t>
      </w:r>
    </w:p>
    <w:p w14:paraId="4AFE3120" w14:textId="77777777" w:rsidR="00DD1789" w:rsidRPr="00696F46" w:rsidRDefault="00DD1789" w:rsidP="00DD1789">
      <w:pPr>
        <w:shd w:val="clear" w:color="auto" w:fill="FFFFFF"/>
        <w:rPr>
          <w:rFonts w:eastAsia="Times New Roman"/>
        </w:rPr>
      </w:pPr>
    </w:p>
    <w:tbl>
      <w:tblPr>
        <w:tblW w:w="9315" w:type="dxa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3105"/>
        <w:gridCol w:w="1552"/>
        <w:gridCol w:w="1553"/>
        <w:gridCol w:w="3105"/>
      </w:tblGrid>
      <w:tr w:rsidR="00DD1789" w:rsidRPr="00696F46" w14:paraId="625642F5" w14:textId="77777777" w:rsidTr="002C292C">
        <w:trPr>
          <w:trHeight w:val="760"/>
        </w:trPr>
        <w:tc>
          <w:tcPr>
            <w:tcW w:w="3105" w:type="dxa"/>
            <w:shd w:val="clear" w:color="auto" w:fill="auto"/>
          </w:tcPr>
          <w:p w14:paraId="14AF711E" w14:textId="77777777" w:rsidR="00DD1789" w:rsidRPr="00696F46" w:rsidRDefault="00DD1789" w:rsidP="002C292C">
            <w:pPr>
              <w:shd w:val="clear" w:color="auto" w:fill="FFFFFF"/>
              <w:ind w:left="60"/>
              <w:jc w:val="center"/>
              <w:rPr>
                <w:rFonts w:eastAsia="Times New Roman"/>
                <w:b/>
                <w:bCs/>
              </w:rPr>
            </w:pPr>
            <w:r w:rsidRPr="00696F46">
              <w:rPr>
                <w:rFonts w:eastAsia="Times New Roman"/>
                <w:b/>
                <w:bCs/>
              </w:rPr>
              <w:t>________________________</w:t>
            </w:r>
          </w:p>
          <w:p w14:paraId="2993533B" w14:textId="77777777" w:rsidR="00DD1789" w:rsidRPr="00696F46" w:rsidRDefault="00DD1789" w:rsidP="002C292C">
            <w:pPr>
              <w:shd w:val="clear" w:color="auto" w:fill="FFFFFF"/>
              <w:ind w:left="60"/>
              <w:jc w:val="center"/>
              <w:rPr>
                <w:rFonts w:eastAsia="Times New Roman"/>
                <w:b/>
                <w:bCs/>
              </w:rPr>
            </w:pPr>
            <w:r w:rsidRPr="00696F46">
              <w:rPr>
                <w:rFonts w:eastAsia="Times New Roman"/>
                <w:b/>
                <w:bCs/>
              </w:rPr>
              <w:t>(</w:t>
            </w:r>
            <w:r w:rsidRPr="00696F46">
              <w:rPr>
                <w:rFonts w:eastAsia="Times New Roman"/>
                <w:b/>
                <w:bCs/>
                <w:i/>
              </w:rPr>
              <w:t>посада працівника банку</w:t>
            </w:r>
            <w:r w:rsidRPr="00696F46">
              <w:rPr>
                <w:rFonts w:eastAsia="Times New Roman"/>
                <w:b/>
                <w:bCs/>
              </w:rPr>
              <w:t>)</w:t>
            </w:r>
          </w:p>
        </w:tc>
        <w:tc>
          <w:tcPr>
            <w:tcW w:w="3105" w:type="dxa"/>
            <w:gridSpan w:val="2"/>
            <w:shd w:val="clear" w:color="auto" w:fill="auto"/>
          </w:tcPr>
          <w:p w14:paraId="13ECD547" w14:textId="77777777" w:rsidR="00DD1789" w:rsidRPr="00696F46" w:rsidRDefault="00DD1789" w:rsidP="002C292C">
            <w:pPr>
              <w:shd w:val="clear" w:color="auto" w:fill="FFFFFF"/>
              <w:ind w:left="60"/>
              <w:jc w:val="center"/>
              <w:rPr>
                <w:rFonts w:eastAsia="Times New Roman"/>
                <w:b/>
                <w:bCs/>
              </w:rPr>
            </w:pPr>
            <w:r w:rsidRPr="00696F46">
              <w:rPr>
                <w:rFonts w:eastAsia="Times New Roman"/>
                <w:b/>
                <w:bCs/>
              </w:rPr>
              <w:t>________________________</w:t>
            </w:r>
          </w:p>
          <w:p w14:paraId="7FBECC45" w14:textId="77777777" w:rsidR="00DD1789" w:rsidRPr="00696F46" w:rsidRDefault="00DD1789" w:rsidP="002C292C">
            <w:pPr>
              <w:shd w:val="clear" w:color="auto" w:fill="FFFFFF"/>
              <w:ind w:left="60"/>
              <w:jc w:val="center"/>
              <w:rPr>
                <w:rFonts w:eastAsia="Times New Roman"/>
                <w:b/>
                <w:bCs/>
              </w:rPr>
            </w:pPr>
            <w:r w:rsidRPr="00696F46">
              <w:rPr>
                <w:rFonts w:eastAsia="Times New Roman"/>
                <w:b/>
                <w:bCs/>
              </w:rPr>
              <w:t>(</w:t>
            </w:r>
            <w:r w:rsidRPr="00696F46">
              <w:rPr>
                <w:rFonts w:eastAsia="Times New Roman"/>
                <w:b/>
                <w:bCs/>
                <w:i/>
              </w:rPr>
              <w:t>підпис</w:t>
            </w:r>
            <w:r w:rsidRPr="00696F46">
              <w:rPr>
                <w:rFonts w:eastAsia="Times New Roman"/>
                <w:b/>
                <w:bCs/>
              </w:rPr>
              <w:t>)      М.П.</w:t>
            </w:r>
          </w:p>
        </w:tc>
        <w:tc>
          <w:tcPr>
            <w:tcW w:w="3105" w:type="dxa"/>
            <w:shd w:val="clear" w:color="auto" w:fill="auto"/>
          </w:tcPr>
          <w:p w14:paraId="55AF7E35" w14:textId="77777777" w:rsidR="00DD1789" w:rsidRPr="00696F46" w:rsidRDefault="00DD1789" w:rsidP="002C292C">
            <w:pPr>
              <w:shd w:val="clear" w:color="auto" w:fill="FFFFFF"/>
              <w:ind w:left="60"/>
              <w:jc w:val="center"/>
              <w:rPr>
                <w:rFonts w:eastAsia="Times New Roman"/>
                <w:b/>
                <w:bCs/>
              </w:rPr>
            </w:pPr>
            <w:r w:rsidRPr="00696F46">
              <w:rPr>
                <w:rFonts w:eastAsia="Times New Roman"/>
                <w:b/>
                <w:bCs/>
              </w:rPr>
              <w:t>________________________</w:t>
            </w:r>
          </w:p>
          <w:p w14:paraId="48899CEE" w14:textId="77777777" w:rsidR="00DD1789" w:rsidRPr="00696F46" w:rsidRDefault="00DD1789" w:rsidP="002C292C">
            <w:pPr>
              <w:shd w:val="clear" w:color="auto" w:fill="FFFFFF"/>
              <w:ind w:left="60"/>
              <w:jc w:val="center"/>
              <w:rPr>
                <w:rFonts w:eastAsia="Times New Roman"/>
                <w:b/>
                <w:bCs/>
              </w:rPr>
            </w:pPr>
            <w:r w:rsidRPr="00696F46">
              <w:rPr>
                <w:rFonts w:eastAsia="Times New Roman"/>
                <w:b/>
                <w:bCs/>
              </w:rPr>
              <w:t>(</w:t>
            </w:r>
            <w:r w:rsidRPr="00696F46">
              <w:rPr>
                <w:rFonts w:eastAsia="Times New Roman"/>
                <w:b/>
                <w:bCs/>
                <w:i/>
              </w:rPr>
              <w:t>ПІБ</w:t>
            </w:r>
            <w:r w:rsidRPr="00696F46">
              <w:rPr>
                <w:rFonts w:eastAsia="Times New Roman"/>
                <w:b/>
                <w:bCs/>
              </w:rPr>
              <w:t>)</w:t>
            </w:r>
          </w:p>
        </w:tc>
      </w:tr>
      <w:tr w:rsidR="00DD1789" w:rsidRPr="00696F46" w14:paraId="38495798" w14:textId="77777777" w:rsidTr="002C292C">
        <w:trPr>
          <w:trHeight w:val="760"/>
        </w:trPr>
        <w:tc>
          <w:tcPr>
            <w:tcW w:w="9315" w:type="dxa"/>
            <w:gridSpan w:val="4"/>
            <w:shd w:val="clear" w:color="auto" w:fill="auto"/>
            <w:vAlign w:val="center"/>
          </w:tcPr>
          <w:p w14:paraId="22538B72" w14:textId="77777777" w:rsidR="00DD1789" w:rsidRPr="00696F46" w:rsidRDefault="00DD1789" w:rsidP="002C292C">
            <w:pPr>
              <w:shd w:val="clear" w:color="auto" w:fill="FFFFFF"/>
              <w:ind w:left="60"/>
              <w:jc w:val="left"/>
              <w:rPr>
                <w:rFonts w:eastAsia="Times New Roman"/>
                <w:b/>
                <w:bCs/>
              </w:rPr>
            </w:pPr>
            <w:r w:rsidRPr="00696F46">
              <w:rPr>
                <w:rFonts w:eastAsia="Times New Roman"/>
                <w:b/>
                <w:bCs/>
              </w:rPr>
              <w:t>_____________________________________</w:t>
            </w:r>
          </w:p>
          <w:p w14:paraId="7A19511A" w14:textId="77777777" w:rsidR="00DD1789" w:rsidRPr="00696F46" w:rsidRDefault="00DD1789" w:rsidP="002C292C">
            <w:pPr>
              <w:shd w:val="clear" w:color="auto" w:fill="FFFFFF"/>
              <w:ind w:left="60"/>
              <w:jc w:val="left"/>
              <w:rPr>
                <w:rFonts w:eastAsia="Times New Roman"/>
                <w:b/>
                <w:bCs/>
              </w:rPr>
            </w:pPr>
            <w:r w:rsidRPr="00696F46">
              <w:rPr>
                <w:rFonts w:eastAsia="Times New Roman"/>
                <w:b/>
                <w:bCs/>
              </w:rPr>
              <w:tab/>
              <w:t>(</w:t>
            </w:r>
            <w:r w:rsidRPr="00696F46">
              <w:rPr>
                <w:rFonts w:eastAsia="Times New Roman"/>
                <w:b/>
                <w:bCs/>
                <w:i/>
              </w:rPr>
              <w:t>дата прийняття документів</w:t>
            </w:r>
            <w:r w:rsidRPr="00696F46">
              <w:rPr>
                <w:rFonts w:eastAsia="Times New Roman"/>
                <w:b/>
                <w:bCs/>
              </w:rPr>
              <w:t>)</w:t>
            </w:r>
          </w:p>
        </w:tc>
      </w:tr>
      <w:tr w:rsidR="00DD1789" w:rsidRPr="00696F46" w14:paraId="55C457C0" w14:textId="77777777" w:rsidTr="002C292C">
        <w:trPr>
          <w:trHeight w:val="760"/>
        </w:trPr>
        <w:tc>
          <w:tcPr>
            <w:tcW w:w="4657" w:type="dxa"/>
            <w:gridSpan w:val="2"/>
            <w:shd w:val="clear" w:color="auto" w:fill="auto"/>
          </w:tcPr>
          <w:p w14:paraId="70B23383" w14:textId="77777777" w:rsidR="00DD1789" w:rsidRPr="00696F46" w:rsidRDefault="00DD1789" w:rsidP="002C292C">
            <w:pPr>
              <w:shd w:val="clear" w:color="auto" w:fill="FFFFFF"/>
              <w:ind w:left="60"/>
              <w:jc w:val="center"/>
              <w:rPr>
                <w:rFonts w:eastAsia="Times New Roman"/>
                <w:b/>
                <w:bCs/>
              </w:rPr>
            </w:pPr>
            <w:r w:rsidRPr="00696F46">
              <w:rPr>
                <w:rFonts w:eastAsia="Times New Roman"/>
                <w:b/>
                <w:bCs/>
              </w:rPr>
              <w:t>_________________________________</w:t>
            </w:r>
          </w:p>
          <w:p w14:paraId="7F6F2BDC" w14:textId="77777777" w:rsidR="00DD1789" w:rsidRPr="00696F46" w:rsidRDefault="00DD1789" w:rsidP="002C292C">
            <w:pPr>
              <w:shd w:val="clear" w:color="auto" w:fill="FFFFFF"/>
              <w:ind w:left="60"/>
              <w:jc w:val="center"/>
              <w:rPr>
                <w:rFonts w:eastAsia="Times New Roman"/>
                <w:b/>
                <w:bCs/>
              </w:rPr>
            </w:pPr>
            <w:r w:rsidRPr="00696F46">
              <w:rPr>
                <w:rFonts w:eastAsia="Times New Roman"/>
                <w:b/>
                <w:bCs/>
              </w:rPr>
              <w:t>(</w:t>
            </w:r>
            <w:r w:rsidRPr="00696F46">
              <w:rPr>
                <w:rFonts w:eastAsia="Times New Roman"/>
                <w:b/>
                <w:bCs/>
                <w:i/>
              </w:rPr>
              <w:t>найменування відділення банку</w:t>
            </w:r>
            <w:r w:rsidRPr="00696F46">
              <w:rPr>
                <w:rFonts w:eastAsia="Times New Roman"/>
                <w:b/>
                <w:bCs/>
              </w:rPr>
              <w:t>)</w:t>
            </w:r>
          </w:p>
        </w:tc>
        <w:tc>
          <w:tcPr>
            <w:tcW w:w="4658" w:type="dxa"/>
            <w:gridSpan w:val="2"/>
            <w:shd w:val="clear" w:color="auto" w:fill="auto"/>
          </w:tcPr>
          <w:p w14:paraId="66F2A01D" w14:textId="77777777" w:rsidR="00DD1789" w:rsidRPr="00696F46" w:rsidRDefault="00DD1789" w:rsidP="002C292C">
            <w:pPr>
              <w:shd w:val="clear" w:color="auto" w:fill="FFFFFF"/>
              <w:ind w:left="60"/>
              <w:jc w:val="center"/>
              <w:rPr>
                <w:rFonts w:eastAsia="Times New Roman"/>
                <w:b/>
                <w:bCs/>
              </w:rPr>
            </w:pPr>
            <w:r w:rsidRPr="00696F46">
              <w:rPr>
                <w:rFonts w:eastAsia="Times New Roman"/>
                <w:b/>
                <w:bCs/>
              </w:rPr>
              <w:t>_________________________________</w:t>
            </w:r>
          </w:p>
          <w:p w14:paraId="04F568DB" w14:textId="77777777" w:rsidR="00DD1789" w:rsidRPr="00696F46" w:rsidRDefault="00DD1789" w:rsidP="002C292C">
            <w:pPr>
              <w:shd w:val="clear" w:color="auto" w:fill="FFFFFF"/>
              <w:ind w:left="60"/>
              <w:jc w:val="center"/>
              <w:rPr>
                <w:rFonts w:eastAsia="Times New Roman"/>
                <w:b/>
                <w:bCs/>
              </w:rPr>
            </w:pPr>
            <w:r w:rsidRPr="00696F46">
              <w:rPr>
                <w:rFonts w:eastAsia="Times New Roman"/>
                <w:b/>
                <w:bCs/>
              </w:rPr>
              <w:t>(</w:t>
            </w:r>
            <w:r w:rsidRPr="00696F46">
              <w:rPr>
                <w:rFonts w:eastAsia="Times New Roman"/>
                <w:b/>
                <w:bCs/>
                <w:i/>
                <w:szCs w:val="22"/>
              </w:rPr>
              <w:t>поштова адреса відділення банку</w:t>
            </w:r>
            <w:r w:rsidRPr="00696F46">
              <w:rPr>
                <w:rFonts w:eastAsia="Times New Roman"/>
                <w:b/>
                <w:bCs/>
              </w:rPr>
              <w:t>)</w:t>
            </w:r>
          </w:p>
        </w:tc>
      </w:tr>
    </w:tbl>
    <w:p w14:paraId="21E341E1" w14:textId="78A26724" w:rsidR="007E7077" w:rsidRPr="00696F46" w:rsidRDefault="007E7077" w:rsidP="00787970">
      <w:pPr>
        <w:pStyle w:val="a2"/>
        <w:ind w:left="0"/>
        <w:rPr>
          <w:lang w:val="uk-UA"/>
        </w:rPr>
      </w:pPr>
    </w:p>
    <w:sectPr w:rsidR="007E7077" w:rsidRPr="00696F46" w:rsidSect="00504354">
      <w:headerReference w:type="default" r:id="rId9"/>
      <w:footerReference w:type="default" r:id="rId10"/>
      <w:headerReference w:type="first" r:id="rId11"/>
      <w:pgSz w:w="11907" w:h="16840"/>
      <w:pgMar w:top="709" w:right="850" w:bottom="1440" w:left="1440" w:header="734" w:footer="562" w:gutter="0"/>
      <w:paperSrc w:first="15" w:other="15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80A0EB" w14:textId="77777777" w:rsidR="000F6236" w:rsidRDefault="000F6236">
      <w:r>
        <w:separator/>
      </w:r>
    </w:p>
  </w:endnote>
  <w:endnote w:type="continuationSeparator" w:id="0">
    <w:p w14:paraId="500315B3" w14:textId="77777777" w:rsidR="000F6236" w:rsidRDefault="000F6236">
      <w:r>
        <w:continuationSeparator/>
      </w:r>
    </w:p>
  </w:endnote>
  <w:endnote w:type="continuationNotice" w:id="1">
    <w:p w14:paraId="1F9354C1" w14:textId="77777777" w:rsidR="000F6236" w:rsidRDefault="000F623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CC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5166A2" w14:textId="67C555C0" w:rsidR="00437595" w:rsidRPr="005A70F8" w:rsidRDefault="00437595" w:rsidP="00510C99">
    <w:pPr>
      <w:pStyle w:val="a8"/>
      <w:tabs>
        <w:tab w:val="clear" w:pos="4536"/>
        <w:tab w:val="left" w:pos="3680"/>
      </w:tabs>
      <w:jc w:val="right"/>
      <w:rPr>
        <w:sz w:val="20"/>
      </w:rPr>
    </w:pPr>
    <w:r w:rsidRPr="005A70F8">
      <w:rPr>
        <w:rFonts w:eastAsia="Times New Roman"/>
        <w:noProof w:val="0"/>
        <w:sz w:val="20"/>
        <w:lang w:eastAsia="en-GB"/>
      </w:rPr>
      <w:fldChar w:fldCharType="begin"/>
    </w:r>
    <w:r w:rsidRPr="005A70F8">
      <w:rPr>
        <w:rFonts w:eastAsia="Times New Roman"/>
        <w:noProof w:val="0"/>
        <w:sz w:val="20"/>
        <w:lang w:eastAsia="en-GB"/>
      </w:rPr>
      <w:instrText xml:space="preserve"> PAGE   \* MERGEFORMAT </w:instrText>
    </w:r>
    <w:r w:rsidRPr="005A70F8">
      <w:rPr>
        <w:rFonts w:eastAsia="Times New Roman"/>
        <w:noProof w:val="0"/>
        <w:sz w:val="20"/>
        <w:lang w:eastAsia="en-GB"/>
      </w:rPr>
      <w:fldChar w:fldCharType="separate"/>
    </w:r>
    <w:r>
      <w:rPr>
        <w:rFonts w:eastAsia="Times New Roman"/>
        <w:sz w:val="20"/>
        <w:lang w:eastAsia="en-GB"/>
      </w:rPr>
      <w:t>54</w:t>
    </w:r>
    <w:r w:rsidRPr="005A70F8">
      <w:rPr>
        <w:rFonts w:eastAsia="Times New Roman"/>
        <w:noProof w:val="0"/>
        <w:sz w:val="20"/>
        <w:lang w:eastAsia="en-GB"/>
      </w:rPr>
      <w:fldChar w:fldCharType="end"/>
    </w:r>
  </w:p>
  <w:p w14:paraId="6FDB0D7F" w14:textId="77777777" w:rsidR="00437595" w:rsidRPr="005A70F8" w:rsidRDefault="00437595" w:rsidP="00510C99">
    <w:pPr>
      <w:pStyle w:val="a8"/>
      <w:tabs>
        <w:tab w:val="clear" w:pos="4536"/>
        <w:tab w:val="left" w:pos="3680"/>
      </w:tabs>
      <w:jc w:val="right"/>
      <w:rPr>
        <w:sz w:val="20"/>
      </w:rPr>
    </w:pPr>
  </w:p>
  <w:p w14:paraId="54C6831A" w14:textId="3D54A0DA" w:rsidR="00437595" w:rsidRPr="00CD1B36" w:rsidRDefault="00437595" w:rsidP="002F6C42">
    <w:pPr>
      <w:pStyle w:val="a8"/>
      <w:tabs>
        <w:tab w:val="left" w:pos="3680"/>
      </w:tabs>
      <w:jc w:val="right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85E481" w14:textId="77777777" w:rsidR="000F6236" w:rsidRDefault="000F6236">
      <w:r>
        <w:separator/>
      </w:r>
    </w:p>
  </w:footnote>
  <w:footnote w:type="continuationSeparator" w:id="0">
    <w:p w14:paraId="6884C984" w14:textId="77777777" w:rsidR="000F6236" w:rsidRDefault="000F6236">
      <w:r>
        <w:continuationSeparator/>
      </w:r>
    </w:p>
  </w:footnote>
  <w:footnote w:type="continuationNotice" w:id="1">
    <w:p w14:paraId="5E33842D" w14:textId="77777777" w:rsidR="000F6236" w:rsidRDefault="000F623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BDD3E4" w14:textId="76AF4771" w:rsidR="00437595" w:rsidRPr="00D34F9C" w:rsidRDefault="00437595" w:rsidP="001640B1">
    <w:pPr>
      <w:pStyle w:val="a6"/>
      <w:jc w:val="left"/>
      <w:rPr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3A7342" w14:textId="692E0F2E" w:rsidR="00437595" w:rsidRDefault="00437595" w:rsidP="001568B0">
    <w:pPr>
      <w:pStyle w:val="a6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B"/>
    <w:multiLevelType w:val="multilevel"/>
    <w:tmpl w:val="AEE4D3C4"/>
    <w:lvl w:ilvl="0">
      <w:start w:val="1"/>
      <w:numFmt w:val="none"/>
      <w:pStyle w:val="Head3"/>
      <w:suff w:val="nothing"/>
      <w:lvlText w:val=""/>
      <w:lvlJc w:val="left"/>
      <w:pPr>
        <w:ind w:left="7579" w:firstLine="0"/>
      </w:pPr>
      <w:rPr>
        <w:rFonts w:hint="default"/>
      </w:rPr>
    </w:lvl>
    <w:lvl w:ilvl="1">
      <w:start w:val="1"/>
      <w:numFmt w:val="decimal"/>
      <w:lvlText w:val="%2"/>
      <w:lvlJc w:val="left"/>
      <w:pPr>
        <w:tabs>
          <w:tab w:val="num" w:pos="8288"/>
        </w:tabs>
        <w:ind w:left="8288" w:hanging="709"/>
      </w:pPr>
      <w:rPr>
        <w:rFonts w:hint="default"/>
      </w:rPr>
    </w:lvl>
    <w:lvl w:ilvl="2">
      <w:start w:val="1"/>
      <w:numFmt w:val="decimal"/>
      <w:pStyle w:val="Head3"/>
      <w:lvlText w:val="%2.%3"/>
      <w:lvlJc w:val="left"/>
      <w:pPr>
        <w:tabs>
          <w:tab w:val="num" w:pos="8288"/>
        </w:tabs>
        <w:ind w:left="8288" w:hanging="709"/>
      </w:pPr>
      <w:rPr>
        <w:rFonts w:hint="default"/>
      </w:rPr>
    </w:lvl>
    <w:lvl w:ilvl="3">
      <w:start w:val="1"/>
      <w:numFmt w:val="lowerLetter"/>
      <w:lvlText w:val="(%4)"/>
      <w:lvlJc w:val="left"/>
      <w:pPr>
        <w:tabs>
          <w:tab w:val="num" w:pos="8997"/>
        </w:tabs>
        <w:ind w:left="8997" w:hanging="709"/>
      </w:pPr>
      <w:rPr>
        <w:rFonts w:hint="default"/>
      </w:rPr>
    </w:lvl>
    <w:lvl w:ilvl="4">
      <w:start w:val="1"/>
      <w:numFmt w:val="lowerRoman"/>
      <w:lvlText w:val="(%5)"/>
      <w:lvlJc w:val="left"/>
      <w:pPr>
        <w:tabs>
          <w:tab w:val="num" w:pos="9705"/>
        </w:tabs>
        <w:ind w:left="9705" w:hanging="708"/>
      </w:pPr>
      <w:rPr>
        <w:rFonts w:hint="default"/>
      </w:rPr>
    </w:lvl>
    <w:lvl w:ilvl="5">
      <w:start w:val="1"/>
      <w:numFmt w:val="upperLetter"/>
      <w:lvlText w:val="(%6)"/>
      <w:lvlJc w:val="left"/>
      <w:pPr>
        <w:tabs>
          <w:tab w:val="num" w:pos="10414"/>
        </w:tabs>
        <w:ind w:left="10414" w:hanging="709"/>
      </w:pPr>
      <w:rPr>
        <w:rFonts w:hint="default"/>
      </w:rPr>
    </w:lvl>
    <w:lvl w:ilvl="6">
      <w:start w:val="1"/>
      <w:numFmt w:val="upperRoman"/>
      <w:lvlText w:val="%7"/>
      <w:lvlJc w:val="left"/>
      <w:pPr>
        <w:tabs>
          <w:tab w:val="num" w:pos="11123"/>
        </w:tabs>
        <w:ind w:left="11123" w:hanging="709"/>
      </w:pPr>
      <w:rPr>
        <w:rFonts w:hint="default"/>
      </w:rPr>
    </w:lvl>
    <w:lvl w:ilvl="7">
      <w:start w:val="1"/>
      <w:numFmt w:val="lowerLetter"/>
      <w:pStyle w:val="8"/>
      <w:lvlText w:val="%8"/>
      <w:lvlJc w:val="left"/>
      <w:pPr>
        <w:tabs>
          <w:tab w:val="num" w:pos="11832"/>
        </w:tabs>
        <w:ind w:left="11832" w:hanging="709"/>
      </w:pPr>
      <w:rPr>
        <w:rFonts w:hint="default"/>
      </w:rPr>
    </w:lvl>
    <w:lvl w:ilvl="8">
      <w:start w:val="1"/>
      <w:numFmt w:val="upperLetter"/>
      <w:pStyle w:val="9"/>
      <w:lvlText w:val="%9"/>
      <w:lvlJc w:val="left"/>
      <w:pPr>
        <w:tabs>
          <w:tab w:val="num" w:pos="12540"/>
        </w:tabs>
        <w:ind w:left="12540" w:hanging="708"/>
      </w:pPr>
      <w:rPr>
        <w:rFonts w:hint="default"/>
      </w:rPr>
    </w:lvl>
  </w:abstractNum>
  <w:abstractNum w:abstractNumId="1" w15:restartNumberingAfterBreak="0">
    <w:nsid w:val="096C1985"/>
    <w:multiLevelType w:val="multilevel"/>
    <w:tmpl w:val="0EAC2D62"/>
    <w:styleLink w:val="BMSchedules"/>
    <w:lvl w:ilvl="0">
      <w:start w:val="1"/>
      <w:numFmt w:val="decimal"/>
      <w:suff w:val="nothing"/>
      <w:lvlText w:val="Schedule %1"/>
      <w:lvlJc w:val="left"/>
      <w:pPr>
        <w:ind w:left="0" w:firstLine="0"/>
      </w:pPr>
      <w:rPr>
        <w:rFonts w:hint="default"/>
      </w:rPr>
    </w:lvl>
    <w:lvl w:ilvl="1">
      <w:start w:val="1"/>
      <w:numFmt w:val="upperRoman"/>
      <w:lvlText w:val="Part %2"/>
      <w:lvlJc w:val="left"/>
      <w:pPr>
        <w:tabs>
          <w:tab w:val="num" w:pos="936"/>
        </w:tabs>
        <w:ind w:left="0" w:firstLine="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6">
      <w:start w:val="1"/>
      <w:numFmt w:val="upperLetter"/>
      <w:lvlText w:val="(%7)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7">
      <w:start w:val="1"/>
      <w:numFmt w:val="decimal"/>
      <w:lvlRestart w:val="1"/>
      <w:lvlText w:val="(%8)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" w15:restartNumberingAfterBreak="0">
    <w:nsid w:val="0F653BD1"/>
    <w:multiLevelType w:val="hybridMultilevel"/>
    <w:tmpl w:val="B8AC2E68"/>
    <w:lvl w:ilvl="0" w:tplc="487AD498">
      <w:start w:val="4"/>
      <w:numFmt w:val="decimal"/>
      <w:pStyle w:val="Aduk"/>
      <w:lvlText w:val="ДОДАТОК %1."/>
      <w:lvlJc w:val="left"/>
      <w:pPr>
        <w:ind w:left="720" w:hanging="360"/>
      </w:pPr>
      <w:rPr>
        <w:rFonts w:hint="default"/>
      </w:rPr>
    </w:lvl>
    <w:lvl w:ilvl="1" w:tplc="5C246246" w:tentative="1">
      <w:start w:val="1"/>
      <w:numFmt w:val="lowerLetter"/>
      <w:lvlText w:val="%2."/>
      <w:lvlJc w:val="left"/>
      <w:pPr>
        <w:ind w:left="1440" w:hanging="360"/>
      </w:pPr>
    </w:lvl>
    <w:lvl w:ilvl="2" w:tplc="8688A37E" w:tentative="1">
      <w:start w:val="1"/>
      <w:numFmt w:val="lowerRoman"/>
      <w:lvlText w:val="%3."/>
      <w:lvlJc w:val="right"/>
      <w:pPr>
        <w:ind w:left="2160" w:hanging="180"/>
      </w:pPr>
    </w:lvl>
    <w:lvl w:ilvl="3" w:tplc="AFAAB300" w:tentative="1">
      <w:start w:val="1"/>
      <w:numFmt w:val="decimal"/>
      <w:lvlText w:val="%4."/>
      <w:lvlJc w:val="left"/>
      <w:pPr>
        <w:ind w:left="2880" w:hanging="360"/>
      </w:pPr>
    </w:lvl>
    <w:lvl w:ilvl="4" w:tplc="9230D258" w:tentative="1">
      <w:start w:val="1"/>
      <w:numFmt w:val="lowerLetter"/>
      <w:lvlText w:val="%5."/>
      <w:lvlJc w:val="left"/>
      <w:pPr>
        <w:ind w:left="3600" w:hanging="360"/>
      </w:pPr>
    </w:lvl>
    <w:lvl w:ilvl="5" w:tplc="35F20B0C" w:tentative="1">
      <w:start w:val="1"/>
      <w:numFmt w:val="lowerRoman"/>
      <w:lvlText w:val="%6."/>
      <w:lvlJc w:val="right"/>
      <w:pPr>
        <w:ind w:left="4320" w:hanging="180"/>
      </w:pPr>
    </w:lvl>
    <w:lvl w:ilvl="6" w:tplc="509CDF42" w:tentative="1">
      <w:start w:val="1"/>
      <w:numFmt w:val="decimal"/>
      <w:lvlText w:val="%7."/>
      <w:lvlJc w:val="left"/>
      <w:pPr>
        <w:ind w:left="5040" w:hanging="360"/>
      </w:pPr>
    </w:lvl>
    <w:lvl w:ilvl="7" w:tplc="62C809DE" w:tentative="1">
      <w:start w:val="1"/>
      <w:numFmt w:val="lowerLetter"/>
      <w:lvlText w:val="%8."/>
      <w:lvlJc w:val="left"/>
      <w:pPr>
        <w:ind w:left="5760" w:hanging="360"/>
      </w:pPr>
    </w:lvl>
    <w:lvl w:ilvl="8" w:tplc="CE8C6D5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E711AA"/>
    <w:multiLevelType w:val="multilevel"/>
    <w:tmpl w:val="EEE439F6"/>
    <w:lvl w:ilvl="0">
      <w:start w:val="1"/>
      <w:numFmt w:val="decimal"/>
      <w:pStyle w:val="he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3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130F542B"/>
    <w:multiLevelType w:val="multilevel"/>
    <w:tmpl w:val="ECE0F87C"/>
    <w:lvl w:ilvl="0">
      <w:start w:val="1"/>
      <w:numFmt w:val="decimal"/>
      <w:pStyle w:val="List1"/>
      <w:suff w:val="space"/>
      <w:lvlText w:val="Розділ %1."/>
      <w:lvlJc w:val="center"/>
      <w:pPr>
        <w:ind w:left="4032" w:hanging="72"/>
      </w:pPr>
      <w:rPr>
        <w:rFonts w:hint="default"/>
        <w:b/>
        <w:i w:val="0"/>
      </w:rPr>
    </w:lvl>
    <w:lvl w:ilvl="1">
      <w:start w:val="1"/>
      <w:numFmt w:val="decimal"/>
      <w:pStyle w:val="Style2"/>
      <w:lvlText w:val="%1.%2"/>
      <w:lvlJc w:val="left"/>
      <w:pPr>
        <w:ind w:left="737" w:hanging="737"/>
      </w:pPr>
      <w:rPr>
        <w:rFonts w:hint="default"/>
        <w:b w:val="0"/>
        <w:i w:val="0"/>
        <w:caps w:val="0"/>
        <w:strike w:val="0"/>
        <w:dstrike w:val="0"/>
        <w:vanish w:val="0"/>
        <w:vertAlign w:val="baseline"/>
      </w:rPr>
    </w:lvl>
    <w:lvl w:ilvl="2">
      <w:start w:val="1"/>
      <w:numFmt w:val="decimal"/>
      <w:pStyle w:val="Style3"/>
      <w:lvlText w:val="(%3)"/>
      <w:lvlJc w:val="left"/>
      <w:pPr>
        <w:ind w:left="1531" w:hanging="737"/>
      </w:pPr>
      <w:rPr>
        <w:rFonts w:hint="default"/>
        <w:b w:val="0"/>
        <w:i w:val="0"/>
      </w:rPr>
    </w:lvl>
    <w:lvl w:ilvl="3">
      <w:start w:val="1"/>
      <w:numFmt w:val="russianLower"/>
      <w:lvlText w:val="(%4)"/>
      <w:lvlJc w:val="left"/>
      <w:pPr>
        <w:ind w:left="2552" w:hanging="56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21BE28D7"/>
    <w:multiLevelType w:val="hybridMultilevel"/>
    <w:tmpl w:val="1CCE6D78"/>
    <w:lvl w:ilvl="0" w:tplc="D8A6E87A">
      <w:start w:val="1"/>
      <w:numFmt w:val="upperLetter"/>
      <w:pStyle w:val="Recital"/>
      <w:lvlText w:val="%1."/>
      <w:lvlJc w:val="left"/>
      <w:pPr>
        <w:ind w:left="360" w:hanging="360"/>
      </w:pPr>
      <w:rPr>
        <w:rFonts w:hint="default"/>
      </w:rPr>
    </w:lvl>
    <w:lvl w:ilvl="1" w:tplc="5802CE4C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C13C9D3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746226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DA840A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BB482CA8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6FFA6A4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3327BC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CC86B82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3F074AB"/>
    <w:multiLevelType w:val="hybridMultilevel"/>
    <w:tmpl w:val="443AD390"/>
    <w:lvl w:ilvl="0" w:tplc="34AAEBCC">
      <w:start w:val="1"/>
      <w:numFmt w:val="bullet"/>
      <w:pStyle w:val="InstructBullet1"/>
      <w:lvlText w:val=""/>
      <w:lvlJc w:val="left"/>
      <w:pPr>
        <w:tabs>
          <w:tab w:val="num" w:pos="709"/>
        </w:tabs>
        <w:ind w:left="709" w:hanging="709"/>
      </w:pPr>
      <w:rPr>
        <w:rFonts w:ascii="Symbol" w:hAnsi="Symbol" w:hint="default"/>
      </w:rPr>
    </w:lvl>
    <w:lvl w:ilvl="1" w:tplc="9A923FF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CCEAC2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25E4FF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B3A2F7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2C82D55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A2923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AE2AAE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5166C9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19364D"/>
    <w:multiLevelType w:val="multilevel"/>
    <w:tmpl w:val="D450A20A"/>
    <w:lvl w:ilvl="0">
      <w:start w:val="1"/>
      <w:numFmt w:val="lowerLetter"/>
      <w:pStyle w:val="h3s"/>
      <w:lvlText w:val="(%1)"/>
      <w:lvlJc w:val="left"/>
      <w:pPr>
        <w:ind w:left="1361" w:hanging="681"/>
      </w:pPr>
      <w:rPr>
        <w:rFonts w:hint="default"/>
        <w:b w:val="0"/>
        <w:lang w:val="ru-RU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88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6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0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7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200" w:hanging="180"/>
      </w:pPr>
      <w:rPr>
        <w:rFonts w:hint="default"/>
      </w:rPr>
    </w:lvl>
  </w:abstractNum>
  <w:abstractNum w:abstractNumId="8" w15:restartNumberingAfterBreak="0">
    <w:nsid w:val="2A802DFF"/>
    <w:multiLevelType w:val="hybridMultilevel"/>
    <w:tmpl w:val="901052C8"/>
    <w:lvl w:ilvl="0" w:tplc="348A1EB2">
      <w:start w:val="9"/>
      <w:numFmt w:val="bullet"/>
      <w:lvlText w:val="-"/>
      <w:lvlJc w:val="left"/>
      <w:pPr>
        <w:ind w:left="1854" w:hanging="360"/>
      </w:pPr>
      <w:rPr>
        <w:rFonts w:ascii="Times New Roman" w:eastAsia="Times New Roman" w:hAnsi="Times New Roman" w:cs="Times New Roman" w:hint="default"/>
      </w:rPr>
    </w:lvl>
    <w:lvl w:ilvl="1" w:tplc="EC74BB68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16982DB0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3D58DA98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7D048896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7B8076B4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53229F4E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1E5CFE80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3EAA5E24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9" w15:restartNumberingAfterBreak="0">
    <w:nsid w:val="2C363DFF"/>
    <w:multiLevelType w:val="multilevel"/>
    <w:tmpl w:val="6C1E2600"/>
    <w:lvl w:ilvl="0">
      <w:start w:val="1"/>
      <w:numFmt w:val="decimal"/>
      <w:pStyle w:val="SchH1"/>
      <w:suff w:val="nothing"/>
      <w:lvlText w:val="Додаток %1"/>
      <w:lvlJc w:val="left"/>
      <w:pPr>
        <w:ind w:left="0" w:firstLine="0"/>
      </w:pPr>
      <w:rPr>
        <w:rFonts w:hint="default"/>
      </w:rPr>
    </w:lvl>
    <w:lvl w:ilvl="1">
      <w:start w:val="1"/>
      <w:numFmt w:val="upperRoman"/>
      <w:pStyle w:val="Part"/>
      <w:lvlText w:val="Part %2"/>
      <w:lvlJc w:val="left"/>
      <w:pPr>
        <w:tabs>
          <w:tab w:val="num" w:pos="936"/>
        </w:tabs>
        <w:ind w:left="0" w:firstLine="0"/>
      </w:pPr>
      <w:rPr>
        <w:rFonts w:hint="default"/>
      </w:rPr>
    </w:lvl>
    <w:lvl w:ilvl="2">
      <w:start w:val="1"/>
      <w:numFmt w:val="decimal"/>
      <w:pStyle w:val="dod1"/>
      <w:lvlText w:val="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4"/>
      <w:lvlText w:val="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lowerLetter"/>
      <w:pStyle w:val="SchH4"/>
      <w:lvlText w:val="(%5)"/>
      <w:lvlJc w:val="left"/>
      <w:pPr>
        <w:tabs>
          <w:tab w:val="num" w:pos="1440"/>
        </w:tabs>
        <w:ind w:left="1440" w:hanging="72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specVanish w:val="0"/>
      </w:rPr>
    </w:lvl>
    <w:lvl w:ilvl="5">
      <w:start w:val="1"/>
      <w:numFmt w:val="lowerRoman"/>
      <w:pStyle w:val="SchH5"/>
      <w:lvlText w:val="(%6)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6">
      <w:start w:val="1"/>
      <w:numFmt w:val="upperLetter"/>
      <w:pStyle w:val="SchH6"/>
      <w:lvlText w:val="(%7)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7">
      <w:start w:val="1"/>
      <w:numFmt w:val="decimal"/>
      <w:lvlRestart w:val="1"/>
      <w:pStyle w:val="SchH7"/>
      <w:lvlText w:val="(%8)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0" w15:restartNumberingAfterBreak="0">
    <w:nsid w:val="2F1C7A27"/>
    <w:multiLevelType w:val="hybridMultilevel"/>
    <w:tmpl w:val="68504C0C"/>
    <w:lvl w:ilvl="0" w:tplc="21540506">
      <w:start w:val="1"/>
      <w:numFmt w:val="bullet"/>
      <w:pStyle w:val="Bullet2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  <w:lvl w:ilvl="1" w:tplc="017A238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4CE079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BB0CC1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19A271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ABC650D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8C2F28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504380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B048591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451C4C"/>
    <w:multiLevelType w:val="multilevel"/>
    <w:tmpl w:val="E402AFF4"/>
    <w:styleLink w:val="BMHeadings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2">
      <w:start w:val="1"/>
      <w:numFmt w:val="decimal"/>
      <w:lvlText w:val="%2.%3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3">
      <w:start w:val="1"/>
      <w:numFmt w:val="lowerLetter"/>
      <w:lvlText w:val="(%4)"/>
      <w:lvlJc w:val="left"/>
      <w:pPr>
        <w:tabs>
          <w:tab w:val="num" w:pos="1418"/>
        </w:tabs>
        <w:ind w:left="1418" w:hanging="709"/>
      </w:pPr>
      <w:rPr>
        <w:rFonts w:hint="default"/>
      </w:rPr>
    </w:lvl>
    <w:lvl w:ilvl="4">
      <w:start w:val="1"/>
      <w:numFmt w:val="lowerRoman"/>
      <w:lvlText w:val="(%5)"/>
      <w:lvlJc w:val="left"/>
      <w:pPr>
        <w:tabs>
          <w:tab w:val="num" w:pos="2126"/>
        </w:tabs>
        <w:ind w:left="2126" w:hanging="708"/>
      </w:pPr>
      <w:rPr>
        <w:rFonts w:hint="default"/>
      </w:rPr>
    </w:lvl>
    <w:lvl w:ilvl="5">
      <w:start w:val="1"/>
      <w:numFmt w:val="upperLetter"/>
      <w:lvlText w:val="(%6)"/>
      <w:lvlJc w:val="left"/>
      <w:pPr>
        <w:tabs>
          <w:tab w:val="num" w:pos="2835"/>
        </w:tabs>
        <w:ind w:left="2835" w:hanging="709"/>
      </w:pPr>
      <w:rPr>
        <w:rFonts w:hint="default"/>
      </w:rPr>
    </w:lvl>
    <w:lvl w:ilvl="6">
      <w:start w:val="1"/>
      <w:numFmt w:val="decimal"/>
      <w:lvlText w:val="(%7)"/>
      <w:lvlJc w:val="left"/>
      <w:pPr>
        <w:tabs>
          <w:tab w:val="num" w:pos="2835"/>
        </w:tabs>
        <w:ind w:left="3544" w:hanging="709"/>
      </w:pPr>
      <w:rPr>
        <w:rFonts w:hint="default"/>
      </w:rPr>
    </w:lvl>
    <w:lvl w:ilvl="7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A3F344C"/>
    <w:multiLevelType w:val="multilevel"/>
    <w:tmpl w:val="AC2240E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3C427C4F"/>
    <w:multiLevelType w:val="hybridMultilevel"/>
    <w:tmpl w:val="63985364"/>
    <w:lvl w:ilvl="0" w:tplc="3DF8C9BE">
      <w:start w:val="1"/>
      <w:numFmt w:val="bullet"/>
      <w:lvlText w:val=""/>
      <w:lvlJc w:val="left"/>
      <w:pPr>
        <w:ind w:left="1854" w:hanging="360"/>
      </w:pPr>
      <w:rPr>
        <w:rFonts w:ascii="Symbol" w:hAnsi="Symbol" w:hint="default"/>
      </w:rPr>
    </w:lvl>
    <w:lvl w:ilvl="1" w:tplc="EC74BB68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16982DB0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3D58DA98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7D048896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7B8076B4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53229F4E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1E5CFE80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3EAA5E24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4" w15:restartNumberingAfterBreak="0">
    <w:nsid w:val="3CB1230F"/>
    <w:multiLevelType w:val="multilevel"/>
    <w:tmpl w:val="6010D47C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decimal"/>
      <w:lvlText w:val="%2."/>
      <w:lvlJc w:val="left"/>
      <w:pPr>
        <w:ind w:left="709" w:hanging="709"/>
      </w:pPr>
    </w:lvl>
    <w:lvl w:ilvl="2">
      <w:start w:val="1"/>
      <w:numFmt w:val="decimal"/>
      <w:lvlText w:val="%2.%3"/>
      <w:lvlJc w:val="left"/>
      <w:pPr>
        <w:ind w:left="709" w:hanging="709"/>
      </w:pPr>
    </w:lvl>
    <w:lvl w:ilvl="3">
      <w:start w:val="1"/>
      <w:numFmt w:val="lowerLetter"/>
      <w:lvlText w:val="(%4)"/>
      <w:lvlJc w:val="left"/>
      <w:pPr>
        <w:ind w:left="1418" w:hanging="709"/>
      </w:pPr>
    </w:lvl>
    <w:lvl w:ilvl="4">
      <w:start w:val="1"/>
      <w:numFmt w:val="lowerRoman"/>
      <w:lvlText w:val="(%5)"/>
      <w:lvlJc w:val="left"/>
      <w:pPr>
        <w:ind w:left="2126" w:hanging="708"/>
      </w:pPr>
    </w:lvl>
    <w:lvl w:ilvl="5">
      <w:start w:val="1"/>
      <w:numFmt w:val="upperLetter"/>
      <w:lvlText w:val="(%6)"/>
      <w:lvlJc w:val="left"/>
      <w:pPr>
        <w:ind w:left="2835" w:hanging="709"/>
      </w:pPr>
    </w:lvl>
    <w:lvl w:ilvl="6">
      <w:start w:val="1"/>
      <w:numFmt w:val="decimal"/>
      <w:lvlText w:val="(%7)"/>
      <w:lvlJc w:val="left"/>
      <w:pPr>
        <w:ind w:left="3544" w:hanging="709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5" w15:restartNumberingAfterBreak="0">
    <w:nsid w:val="40622118"/>
    <w:multiLevelType w:val="multilevel"/>
    <w:tmpl w:val="DD3A811E"/>
    <w:styleLink w:val="BMListNumbers"/>
    <w:lvl w:ilvl="0">
      <w:start w:val="1"/>
      <w:numFmt w:val="decimal"/>
      <w:pStyle w:val="a"/>
      <w:lvlText w:val="%1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1">
      <w:start w:val="1"/>
      <w:numFmt w:val="lowerLetter"/>
      <w:lvlRestart w:val="0"/>
      <w:pStyle w:val="2"/>
      <w:lvlText w:val="(%2)"/>
      <w:lvlJc w:val="left"/>
      <w:pPr>
        <w:tabs>
          <w:tab w:val="num" w:pos="1418"/>
        </w:tabs>
        <w:ind w:left="1418" w:hanging="709"/>
      </w:pPr>
      <w:rPr>
        <w:rFonts w:hint="default"/>
      </w:rPr>
    </w:lvl>
    <w:lvl w:ilvl="2">
      <w:start w:val="1"/>
      <w:numFmt w:val="lowerRoman"/>
      <w:lvlRestart w:val="0"/>
      <w:pStyle w:val="30"/>
      <w:lvlText w:val="(%3)"/>
      <w:lvlJc w:val="left"/>
      <w:pPr>
        <w:tabs>
          <w:tab w:val="num" w:pos="2126"/>
        </w:tabs>
        <w:ind w:left="2126" w:hanging="708"/>
      </w:pPr>
      <w:rPr>
        <w:rFonts w:hint="default"/>
      </w:rPr>
    </w:lvl>
    <w:lvl w:ilvl="3">
      <w:start w:val="1"/>
      <w:numFmt w:val="upperLetter"/>
      <w:lvlRestart w:val="0"/>
      <w:pStyle w:val="4"/>
      <w:lvlText w:val="(%4)"/>
      <w:lvlJc w:val="left"/>
      <w:pPr>
        <w:tabs>
          <w:tab w:val="num" w:pos="2835"/>
        </w:tabs>
        <w:ind w:left="2835" w:hanging="709"/>
      </w:pPr>
      <w:rPr>
        <w:rFonts w:hint="default"/>
      </w:rPr>
    </w:lvl>
    <w:lvl w:ilvl="4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407874EE"/>
    <w:multiLevelType w:val="hybridMultilevel"/>
    <w:tmpl w:val="7CB805FE"/>
    <w:lvl w:ilvl="0" w:tplc="2E3E7C46">
      <w:start w:val="1"/>
      <w:numFmt w:val="bullet"/>
      <w:pStyle w:val="TableBullet"/>
      <w:lvlText w:val=""/>
      <w:lvlJc w:val="left"/>
      <w:pPr>
        <w:ind w:left="360" w:hanging="360"/>
      </w:pPr>
      <w:rPr>
        <w:rFonts w:ascii="Symbol" w:hAnsi="Symbol" w:hint="default"/>
        <w:b w:val="0"/>
        <w:i w:val="0"/>
        <w:color w:val="auto"/>
        <w:sz w:val="22"/>
      </w:rPr>
    </w:lvl>
    <w:lvl w:ilvl="1" w:tplc="297E28A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6DD0266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264352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F942F0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46B276F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3C0407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8E86EF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27AEAEE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3337B9"/>
    <w:multiLevelType w:val="multilevel"/>
    <w:tmpl w:val="E490188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433A3F98"/>
    <w:multiLevelType w:val="multilevel"/>
    <w:tmpl w:val="CB8EA836"/>
    <w:lvl w:ilvl="0">
      <w:start w:val="1"/>
      <w:numFmt w:val="decimal"/>
      <w:pStyle w:val="PartyList"/>
      <w:lvlText w:val="(%1)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8FC3910"/>
    <w:multiLevelType w:val="multilevel"/>
    <w:tmpl w:val="D72C6D58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2">
      <w:start w:val="1"/>
      <w:numFmt w:val="decimal"/>
      <w:lvlText w:val="%2.%3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3">
      <w:start w:val="1"/>
      <w:numFmt w:val="lowerLetter"/>
      <w:lvlText w:val="(%4)"/>
      <w:lvlJc w:val="left"/>
      <w:pPr>
        <w:tabs>
          <w:tab w:val="num" w:pos="1418"/>
        </w:tabs>
        <w:ind w:left="1418" w:hanging="709"/>
      </w:pPr>
      <w:rPr>
        <w:rFonts w:hint="default"/>
      </w:rPr>
    </w:lvl>
    <w:lvl w:ilvl="4">
      <w:start w:val="1"/>
      <w:numFmt w:val="lowerRoman"/>
      <w:pStyle w:val="5"/>
      <w:lvlText w:val="(%5)"/>
      <w:lvlJc w:val="left"/>
      <w:pPr>
        <w:tabs>
          <w:tab w:val="num" w:pos="2126"/>
        </w:tabs>
        <w:ind w:left="2126" w:hanging="708"/>
      </w:pPr>
      <w:rPr>
        <w:rFonts w:hint="default"/>
      </w:rPr>
    </w:lvl>
    <w:lvl w:ilvl="5">
      <w:start w:val="1"/>
      <w:numFmt w:val="upperLetter"/>
      <w:pStyle w:val="6"/>
      <w:lvlText w:val="(%6)"/>
      <w:lvlJc w:val="left"/>
      <w:pPr>
        <w:tabs>
          <w:tab w:val="num" w:pos="2835"/>
        </w:tabs>
        <w:ind w:left="2835" w:hanging="709"/>
      </w:pPr>
      <w:rPr>
        <w:rFonts w:hint="default"/>
      </w:rPr>
    </w:lvl>
    <w:lvl w:ilvl="6">
      <w:start w:val="1"/>
      <w:numFmt w:val="decimal"/>
      <w:pStyle w:val="7"/>
      <w:lvlText w:val="(%7)"/>
      <w:lvlJc w:val="left"/>
      <w:pPr>
        <w:tabs>
          <w:tab w:val="num" w:pos="2835"/>
        </w:tabs>
        <w:ind w:left="3544" w:hanging="709"/>
      </w:pPr>
      <w:rPr>
        <w:rFonts w:hint="default"/>
      </w:rPr>
    </w:lvl>
    <w:lvl w:ilvl="7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0" w15:restartNumberingAfterBreak="0">
    <w:nsid w:val="499465DA"/>
    <w:multiLevelType w:val="multilevel"/>
    <w:tmpl w:val="77F68F6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5123008F"/>
    <w:multiLevelType w:val="multilevel"/>
    <w:tmpl w:val="C366B39C"/>
    <w:lvl w:ilvl="0">
      <w:start w:val="1"/>
      <w:numFmt w:val="decimal"/>
      <w:pStyle w:val="Section"/>
      <w:suff w:val="nothing"/>
      <w:lvlText w:val="Section %1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7C537A"/>
    <w:multiLevelType w:val="multilevel"/>
    <w:tmpl w:val="F81835CC"/>
    <w:styleLink w:val="BMDefinitions"/>
    <w:lvl w:ilvl="0">
      <w:start w:val="1"/>
      <w:numFmt w:val="none"/>
      <w:pStyle w:val="DefinitionParagraph"/>
      <w:suff w:val="nothing"/>
      <w:lvlText w:val=""/>
      <w:lvlJc w:val="left"/>
      <w:pPr>
        <w:ind w:left="709" w:firstLine="0"/>
      </w:pPr>
      <w:rPr>
        <w:rFonts w:hint="default"/>
      </w:rPr>
    </w:lvl>
    <w:lvl w:ilvl="1">
      <w:start w:val="1"/>
      <w:numFmt w:val="lowerLetter"/>
      <w:pStyle w:val="Da"/>
      <w:lvlText w:val="(%2)"/>
      <w:lvlJc w:val="left"/>
      <w:pPr>
        <w:tabs>
          <w:tab w:val="num" w:pos="1418"/>
        </w:tabs>
        <w:ind w:left="1418" w:hanging="709"/>
      </w:pPr>
      <w:rPr>
        <w:rFonts w:hint="default"/>
      </w:rPr>
    </w:lvl>
    <w:lvl w:ilvl="2">
      <w:start w:val="1"/>
      <w:numFmt w:val="lowerRoman"/>
      <w:pStyle w:val="Di"/>
      <w:lvlText w:val="(%3)"/>
      <w:lvlJc w:val="left"/>
      <w:pPr>
        <w:tabs>
          <w:tab w:val="num" w:pos="2126"/>
        </w:tabs>
        <w:ind w:left="2126" w:hanging="708"/>
      </w:pPr>
      <w:rPr>
        <w:rFonts w:hint="default"/>
      </w:rPr>
    </w:lvl>
    <w:lvl w:ilvl="3">
      <w:start w:val="1"/>
      <w:numFmt w:val="upperLetter"/>
      <w:pStyle w:val="DA0"/>
      <w:lvlText w:val="(%4)"/>
      <w:lvlJc w:val="left"/>
      <w:pPr>
        <w:tabs>
          <w:tab w:val="num" w:pos="2835"/>
        </w:tabs>
        <w:ind w:left="2835" w:hanging="709"/>
      </w:pPr>
      <w:rPr>
        <w:rFonts w:hint="default"/>
      </w:rPr>
    </w:lvl>
    <w:lvl w:ilvl="4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suff w:val="nothing"/>
      <w:lvlText w:val=".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3" w15:restartNumberingAfterBreak="0">
    <w:nsid w:val="51EB5860"/>
    <w:multiLevelType w:val="hybridMultilevel"/>
    <w:tmpl w:val="D8E4668A"/>
    <w:lvl w:ilvl="0" w:tplc="FCAE5F2C">
      <w:start w:val="1"/>
      <w:numFmt w:val="decimal"/>
      <w:lvlText w:val="%1."/>
      <w:lvlJc w:val="left"/>
      <w:pPr>
        <w:ind w:left="720" w:hanging="360"/>
      </w:pPr>
    </w:lvl>
    <w:lvl w:ilvl="1" w:tplc="A2424A4A">
      <w:start w:val="1"/>
      <w:numFmt w:val="decimal"/>
      <w:lvlText w:val="%2."/>
      <w:lvlJc w:val="left"/>
      <w:pPr>
        <w:ind w:left="1440" w:hanging="360"/>
      </w:pPr>
      <w:rPr>
        <w:rFonts w:ascii="Times New Roman" w:eastAsia="Times New Roman" w:hAnsi="Times New Roman" w:cs="Times New Roman"/>
      </w:rPr>
    </w:lvl>
    <w:lvl w:ilvl="2" w:tplc="48765E02" w:tentative="1">
      <w:start w:val="1"/>
      <w:numFmt w:val="lowerRoman"/>
      <w:lvlText w:val="%3."/>
      <w:lvlJc w:val="right"/>
      <w:pPr>
        <w:ind w:left="2160" w:hanging="180"/>
      </w:pPr>
    </w:lvl>
    <w:lvl w:ilvl="3" w:tplc="E7A8C6F4">
      <w:start w:val="1"/>
      <w:numFmt w:val="decimal"/>
      <w:lvlText w:val="%4."/>
      <w:lvlJc w:val="left"/>
      <w:pPr>
        <w:ind w:left="2880" w:hanging="360"/>
      </w:pPr>
    </w:lvl>
    <w:lvl w:ilvl="4" w:tplc="366EA0D4" w:tentative="1">
      <w:start w:val="1"/>
      <w:numFmt w:val="lowerLetter"/>
      <w:lvlText w:val="%5."/>
      <w:lvlJc w:val="left"/>
      <w:pPr>
        <w:ind w:left="3600" w:hanging="360"/>
      </w:pPr>
    </w:lvl>
    <w:lvl w:ilvl="5" w:tplc="7CD43CD4" w:tentative="1">
      <w:start w:val="1"/>
      <w:numFmt w:val="lowerRoman"/>
      <w:lvlText w:val="%6."/>
      <w:lvlJc w:val="right"/>
      <w:pPr>
        <w:ind w:left="4320" w:hanging="180"/>
      </w:pPr>
    </w:lvl>
    <w:lvl w:ilvl="6" w:tplc="1DE428AE" w:tentative="1">
      <w:start w:val="1"/>
      <w:numFmt w:val="decimal"/>
      <w:lvlText w:val="%7."/>
      <w:lvlJc w:val="left"/>
      <w:pPr>
        <w:ind w:left="5040" w:hanging="360"/>
      </w:pPr>
    </w:lvl>
    <w:lvl w:ilvl="7" w:tplc="237E042C" w:tentative="1">
      <w:start w:val="1"/>
      <w:numFmt w:val="lowerLetter"/>
      <w:lvlText w:val="%8."/>
      <w:lvlJc w:val="left"/>
      <w:pPr>
        <w:ind w:left="5760" w:hanging="360"/>
      </w:pPr>
    </w:lvl>
    <w:lvl w:ilvl="8" w:tplc="8898BE6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D3867F6"/>
    <w:multiLevelType w:val="hybridMultilevel"/>
    <w:tmpl w:val="18141A4A"/>
    <w:lvl w:ilvl="0" w:tplc="A0E28F32">
      <w:start w:val="1"/>
      <w:numFmt w:val="bullet"/>
      <w:pStyle w:val="Bullet1"/>
      <w:lvlText w:val=""/>
      <w:lvlJc w:val="left"/>
      <w:pPr>
        <w:tabs>
          <w:tab w:val="num" w:pos="709"/>
        </w:tabs>
        <w:ind w:left="709" w:hanging="709"/>
      </w:pPr>
      <w:rPr>
        <w:rFonts w:ascii="Symbol" w:hAnsi="Symbol" w:hint="default"/>
      </w:rPr>
    </w:lvl>
    <w:lvl w:ilvl="1" w:tplc="1EC4989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854AF8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B7204A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0E410B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99E0D1A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9B8324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59A070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21DE912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6500C9"/>
    <w:multiLevelType w:val="multilevel"/>
    <w:tmpl w:val="D158B1E2"/>
    <w:lvl w:ilvl="0">
      <w:start w:val="1"/>
      <w:numFmt w:val="none"/>
      <w:pStyle w:val="TableHeadings"/>
      <w:suff w:val="nothing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%2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2">
      <w:start w:val="1"/>
      <w:numFmt w:val="decimal"/>
      <w:lvlText w:val="%1%2.%3"/>
      <w:lvlJc w:val="left"/>
      <w:pPr>
        <w:tabs>
          <w:tab w:val="num" w:pos="794"/>
        </w:tabs>
        <w:ind w:left="794" w:hanging="437"/>
      </w:pPr>
      <w:rPr>
        <w:rFonts w:hint="default"/>
      </w:rPr>
    </w:lvl>
    <w:lvl w:ilvl="3">
      <w:start w:val="1"/>
      <w:numFmt w:val="decimal"/>
      <w:lvlText w:val="%2.%3.%4"/>
      <w:lvlJc w:val="left"/>
      <w:pPr>
        <w:tabs>
          <w:tab w:val="num" w:pos="1361"/>
        </w:tabs>
        <w:ind w:left="1361" w:hanging="567"/>
      </w:pPr>
      <w:rPr>
        <w:rFonts w:hint="default"/>
      </w:rPr>
    </w:lvl>
    <w:lvl w:ilvl="4">
      <w:start w:val="1"/>
      <w:numFmt w:val="lowerRoman"/>
      <w:lvlText w:val="(%5)"/>
      <w:lvlJc w:val="left"/>
      <w:pPr>
        <w:tabs>
          <w:tab w:val="num" w:pos="992"/>
        </w:tabs>
        <w:ind w:left="992" w:hanging="992"/>
      </w:pPr>
      <w:rPr>
        <w:rFonts w:hint="default"/>
      </w:rPr>
    </w:lvl>
    <w:lvl w:ilvl="5">
      <w:start w:val="1"/>
      <w:numFmt w:val="upperLetter"/>
      <w:lvlText w:val="(%6)"/>
      <w:lvlJc w:val="left"/>
      <w:pPr>
        <w:tabs>
          <w:tab w:val="num" w:pos="992"/>
        </w:tabs>
        <w:ind w:left="992" w:hanging="992"/>
      </w:pPr>
      <w:rPr>
        <w:rFonts w:hint="default"/>
      </w:rPr>
    </w:lvl>
    <w:lvl w:ilvl="6">
      <w:start w:val="1"/>
      <w:numFmt w:val="upperRoman"/>
      <w:lvlText w:val="%7.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8">
      <w:start w:val="1"/>
      <w:numFmt w:val="upperLetter"/>
      <w:lvlText w:val="%9."/>
      <w:lvlJc w:val="left"/>
      <w:pPr>
        <w:tabs>
          <w:tab w:val="num" w:pos="720"/>
        </w:tabs>
        <w:ind w:left="720" w:firstLine="0"/>
      </w:pPr>
      <w:rPr>
        <w:rFonts w:hint="default"/>
      </w:rPr>
    </w:lvl>
  </w:abstractNum>
  <w:abstractNum w:abstractNumId="26" w15:restartNumberingAfterBreak="0">
    <w:nsid w:val="64AF5CBA"/>
    <w:multiLevelType w:val="multilevel"/>
    <w:tmpl w:val="346803A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7" w15:restartNumberingAfterBreak="0">
    <w:nsid w:val="67335C77"/>
    <w:multiLevelType w:val="hybridMultilevel"/>
    <w:tmpl w:val="F4588D02"/>
    <w:lvl w:ilvl="0" w:tplc="3DF8C9BE">
      <w:start w:val="1"/>
      <w:numFmt w:val="bullet"/>
      <w:lvlText w:val=""/>
      <w:lvlJc w:val="left"/>
      <w:pPr>
        <w:ind w:left="1854" w:hanging="360"/>
      </w:pPr>
      <w:rPr>
        <w:rFonts w:ascii="Symbol" w:hAnsi="Symbol" w:hint="default"/>
      </w:rPr>
    </w:lvl>
    <w:lvl w:ilvl="1" w:tplc="EC74BB68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16982DB0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3D58DA98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7D048896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7B8076B4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53229F4E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1E5CFE80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3EAA5E24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8" w15:restartNumberingAfterBreak="0">
    <w:nsid w:val="6786554B"/>
    <w:multiLevelType w:val="multilevel"/>
    <w:tmpl w:val="D5E06C30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29" w15:restartNumberingAfterBreak="0">
    <w:nsid w:val="6FCE70B4"/>
    <w:multiLevelType w:val="hybridMultilevel"/>
    <w:tmpl w:val="55D0A004"/>
    <w:lvl w:ilvl="0" w:tplc="AFAA9CE4">
      <w:start w:val="1"/>
      <w:numFmt w:val="bullet"/>
      <w:pStyle w:val="CVBullet2"/>
      <w:lvlText w:val=""/>
      <w:lvlJc w:val="left"/>
      <w:pPr>
        <w:tabs>
          <w:tab w:val="num" w:pos="567"/>
        </w:tabs>
        <w:ind w:left="567" w:hanging="283"/>
      </w:pPr>
      <w:rPr>
        <w:rFonts w:ascii="Wingdings" w:hAnsi="Wingdings" w:hint="default"/>
        <w:b w:val="0"/>
        <w:i w:val="0"/>
        <w:color w:val="5F5F5F"/>
        <w:sz w:val="22"/>
      </w:rPr>
    </w:lvl>
    <w:lvl w:ilvl="1" w:tplc="5E78A6F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63BA6B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C6679E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CDEBD3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3F24A4D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04C1A7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B12311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6F6CDF5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22425CA"/>
    <w:multiLevelType w:val="multilevel"/>
    <w:tmpl w:val="A6B03D40"/>
    <w:lvl w:ilvl="0">
      <w:start w:val="1"/>
      <w:numFmt w:val="decimal"/>
      <w:pStyle w:val="h1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2s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77C62912"/>
    <w:multiLevelType w:val="multilevel"/>
    <w:tmpl w:val="3BF6A496"/>
    <w:lvl w:ilvl="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lowerLetter"/>
      <w:isLgl/>
      <w:lvlText w:val="(%5)"/>
      <w:lvlJc w:val="left"/>
      <w:pPr>
        <w:ind w:left="2160" w:hanging="1080"/>
      </w:pPr>
      <w:rPr>
        <w:rFonts w:ascii="Times New Roman" w:eastAsia="PMingLiU" w:hAnsi="Times New Roman" w:cs="Times New Roman"/>
      </w:rPr>
    </w:lvl>
    <w:lvl w:ilvl="5">
      <w:start w:val="1"/>
      <w:numFmt w:val="decimal"/>
      <w:isLgl/>
      <w:lvlText w:val="%1.%2.%3.%4.%5.%6."/>
      <w:lvlJc w:val="left"/>
      <w:pPr>
        <w:ind w:left="216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1800"/>
      </w:pPr>
      <w:rPr>
        <w:rFonts w:hint="default"/>
      </w:rPr>
    </w:lvl>
  </w:abstractNum>
  <w:abstractNum w:abstractNumId="32" w15:restartNumberingAfterBreak="0">
    <w:nsid w:val="7B012AC8"/>
    <w:multiLevelType w:val="hybridMultilevel"/>
    <w:tmpl w:val="CE8A3BB2"/>
    <w:lvl w:ilvl="0" w:tplc="A7421DA6">
      <w:start w:val="1"/>
      <w:numFmt w:val="decimal"/>
      <w:pStyle w:val="Ap1s"/>
      <w:lvlText w:val="ДОДАТОК %1."/>
      <w:lvlJc w:val="left"/>
      <w:pPr>
        <w:ind w:left="720" w:hanging="360"/>
      </w:pPr>
      <w:rPr>
        <w:rFonts w:hint="default"/>
        <w:b/>
      </w:rPr>
    </w:lvl>
    <w:lvl w:ilvl="1" w:tplc="A9A6DD18" w:tentative="1">
      <w:start w:val="1"/>
      <w:numFmt w:val="lowerLetter"/>
      <w:lvlText w:val="%2."/>
      <w:lvlJc w:val="left"/>
      <w:pPr>
        <w:ind w:left="1440" w:hanging="360"/>
      </w:pPr>
    </w:lvl>
    <w:lvl w:ilvl="2" w:tplc="9EDE2BE4" w:tentative="1">
      <w:start w:val="1"/>
      <w:numFmt w:val="lowerRoman"/>
      <w:lvlText w:val="%3."/>
      <w:lvlJc w:val="right"/>
      <w:pPr>
        <w:ind w:left="2160" w:hanging="180"/>
      </w:pPr>
    </w:lvl>
    <w:lvl w:ilvl="3" w:tplc="12884D58" w:tentative="1">
      <w:start w:val="1"/>
      <w:numFmt w:val="decimal"/>
      <w:lvlText w:val="%4."/>
      <w:lvlJc w:val="left"/>
      <w:pPr>
        <w:ind w:left="2880" w:hanging="360"/>
      </w:pPr>
    </w:lvl>
    <w:lvl w:ilvl="4" w:tplc="9176C554" w:tentative="1">
      <w:start w:val="1"/>
      <w:numFmt w:val="lowerLetter"/>
      <w:lvlText w:val="%5."/>
      <w:lvlJc w:val="left"/>
      <w:pPr>
        <w:ind w:left="3600" w:hanging="360"/>
      </w:pPr>
    </w:lvl>
    <w:lvl w:ilvl="5" w:tplc="B6CE9F5A" w:tentative="1">
      <w:start w:val="1"/>
      <w:numFmt w:val="lowerRoman"/>
      <w:lvlText w:val="%6."/>
      <w:lvlJc w:val="right"/>
      <w:pPr>
        <w:ind w:left="4320" w:hanging="180"/>
      </w:pPr>
    </w:lvl>
    <w:lvl w:ilvl="6" w:tplc="DC52B26C" w:tentative="1">
      <w:start w:val="1"/>
      <w:numFmt w:val="decimal"/>
      <w:lvlText w:val="%7."/>
      <w:lvlJc w:val="left"/>
      <w:pPr>
        <w:ind w:left="5040" w:hanging="360"/>
      </w:pPr>
    </w:lvl>
    <w:lvl w:ilvl="7" w:tplc="8F08CB9C" w:tentative="1">
      <w:start w:val="1"/>
      <w:numFmt w:val="lowerLetter"/>
      <w:lvlText w:val="%8."/>
      <w:lvlJc w:val="left"/>
      <w:pPr>
        <w:ind w:left="5760" w:hanging="360"/>
      </w:pPr>
    </w:lvl>
    <w:lvl w:ilvl="8" w:tplc="B282995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D58761C"/>
    <w:multiLevelType w:val="multilevel"/>
    <w:tmpl w:val="DD3A811E"/>
    <w:numStyleLink w:val="BMListNumbers"/>
  </w:abstractNum>
  <w:abstractNum w:abstractNumId="34" w15:restartNumberingAfterBreak="0">
    <w:nsid w:val="7ECC3AAB"/>
    <w:multiLevelType w:val="hybridMultilevel"/>
    <w:tmpl w:val="71F67A02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FDC6BAC"/>
    <w:multiLevelType w:val="multilevel"/>
    <w:tmpl w:val="6CF0D63A"/>
    <w:lvl w:ilvl="0">
      <w:start w:val="1"/>
      <w:numFmt w:val="decimal"/>
      <w:lvlText w:val="%1."/>
      <w:lvlJc w:val="left"/>
      <w:pPr>
        <w:ind w:left="396" w:hanging="396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96" w:hanging="396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080" w:hanging="1080"/>
      </w:pPr>
      <w:rPr>
        <w:rFonts w:ascii="Times New Roman" w:eastAsia="Times New Roman" w:hAnsi="Times New Roman" w:cs="Times New Roman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0"/>
  </w:num>
  <w:num w:numId="2">
    <w:abstractNumId w:val="24"/>
  </w:num>
  <w:num w:numId="3">
    <w:abstractNumId w:val="10"/>
  </w:num>
  <w:num w:numId="4">
    <w:abstractNumId w:val="5"/>
  </w:num>
  <w:num w:numId="5">
    <w:abstractNumId w:val="22"/>
  </w:num>
  <w:num w:numId="6">
    <w:abstractNumId w:val="15"/>
  </w:num>
  <w:num w:numId="7">
    <w:abstractNumId w:val="1"/>
  </w:num>
  <w:num w:numId="8">
    <w:abstractNumId w:val="29"/>
  </w:num>
  <w:num w:numId="9">
    <w:abstractNumId w:val="16"/>
  </w:num>
  <w:num w:numId="10">
    <w:abstractNumId w:val="25"/>
  </w:num>
  <w:num w:numId="11">
    <w:abstractNumId w:val="11"/>
  </w:num>
  <w:num w:numId="12">
    <w:abstractNumId w:val="19"/>
  </w:num>
  <w:num w:numId="13">
    <w:abstractNumId w:val="18"/>
  </w:num>
  <w:num w:numId="14">
    <w:abstractNumId w:val="33"/>
  </w:num>
  <w:num w:numId="15">
    <w:abstractNumId w:val="21"/>
  </w:num>
  <w:num w:numId="16">
    <w:abstractNumId w:val="9"/>
  </w:num>
  <w:num w:numId="17">
    <w:abstractNumId w:val="6"/>
  </w:num>
  <w:num w:numId="18">
    <w:abstractNumId w:val="2"/>
  </w:num>
  <w:num w:numId="19">
    <w:abstractNumId w:val="14"/>
  </w:num>
  <w:num w:numId="20">
    <w:abstractNumId w:val="23"/>
  </w:num>
  <w:num w:numId="21">
    <w:abstractNumId w:val="26"/>
  </w:num>
  <w:num w:numId="22">
    <w:abstractNumId w:val="12"/>
  </w:num>
  <w:num w:numId="23">
    <w:abstractNumId w:val="8"/>
  </w:num>
  <w:num w:numId="2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9"/>
  </w:num>
  <w:num w:numId="26">
    <w:abstractNumId w:val="3"/>
  </w:num>
  <w:num w:numId="27">
    <w:abstractNumId w:val="30"/>
  </w:num>
  <w:num w:numId="28">
    <w:abstractNumId w:val="7"/>
  </w:num>
  <w:num w:numId="2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32"/>
  </w:num>
  <w:num w:numId="3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3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4"/>
  </w:num>
  <w:num w:numId="63">
    <w:abstractNumId w:val="17"/>
  </w:num>
  <w:num w:numId="64">
    <w:abstractNumId w:val="35"/>
  </w:num>
  <w:num w:numId="65">
    <w:abstractNumId w:val="20"/>
  </w:num>
  <w:num w:numId="66">
    <w:abstractNumId w:val="31"/>
  </w:num>
  <w:num w:numId="67">
    <w:abstractNumId w:val="28"/>
  </w:num>
  <w:num w:numId="68">
    <w:abstractNumId w:val="34"/>
  </w:num>
  <w:num w:numId="69">
    <w:abstractNumId w:val="13"/>
  </w:num>
  <w:num w:numId="70">
    <w:abstractNumId w:val="27"/>
  </w:num>
  <w:num w:numId="7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7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embedSystemFonts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oNotTrackFormatting/>
  <w:defaultTabStop w:val="709"/>
  <w:hyphenationZone w:val="425"/>
  <w:drawingGridHorizontalSpacing w:val="110"/>
  <w:drawingGridVerticalSpacing w:val="71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3MDa2NDUztDAxMzJR0lEKTi0uzszPAykwqgUAsrXZpCwAAAA="/>
    <w:docVar w:name="OfficeIni" w:val="Kyiv - ENGLISH.ini"/>
  </w:docVars>
  <w:rsids>
    <w:rsidRoot w:val="00370CFB"/>
    <w:rsid w:val="00000590"/>
    <w:rsid w:val="00001926"/>
    <w:rsid w:val="00001C7F"/>
    <w:rsid w:val="00002AE6"/>
    <w:rsid w:val="0000597F"/>
    <w:rsid w:val="00014D3D"/>
    <w:rsid w:val="00015CFA"/>
    <w:rsid w:val="000251D0"/>
    <w:rsid w:val="000273B8"/>
    <w:rsid w:val="00027AE9"/>
    <w:rsid w:val="00030A1B"/>
    <w:rsid w:val="00030BC9"/>
    <w:rsid w:val="00033F59"/>
    <w:rsid w:val="000354D2"/>
    <w:rsid w:val="000364B8"/>
    <w:rsid w:val="000366C8"/>
    <w:rsid w:val="00036D86"/>
    <w:rsid w:val="00037697"/>
    <w:rsid w:val="00040820"/>
    <w:rsid w:val="00042D45"/>
    <w:rsid w:val="000437D5"/>
    <w:rsid w:val="00043D6D"/>
    <w:rsid w:val="000462C3"/>
    <w:rsid w:val="00050E12"/>
    <w:rsid w:val="000523A1"/>
    <w:rsid w:val="00054354"/>
    <w:rsid w:val="0006207D"/>
    <w:rsid w:val="000623B6"/>
    <w:rsid w:val="00064C62"/>
    <w:rsid w:val="00064E63"/>
    <w:rsid w:val="0006621B"/>
    <w:rsid w:val="000720B1"/>
    <w:rsid w:val="000730D2"/>
    <w:rsid w:val="00073E38"/>
    <w:rsid w:val="000779C2"/>
    <w:rsid w:val="000814B6"/>
    <w:rsid w:val="00081FF3"/>
    <w:rsid w:val="000843DE"/>
    <w:rsid w:val="00092A2B"/>
    <w:rsid w:val="000931DA"/>
    <w:rsid w:val="000943C8"/>
    <w:rsid w:val="000A26C4"/>
    <w:rsid w:val="000A54A1"/>
    <w:rsid w:val="000A692F"/>
    <w:rsid w:val="000B373F"/>
    <w:rsid w:val="000B7E76"/>
    <w:rsid w:val="000C048C"/>
    <w:rsid w:val="000C0B14"/>
    <w:rsid w:val="000C1CA2"/>
    <w:rsid w:val="000C4E75"/>
    <w:rsid w:val="000C71F5"/>
    <w:rsid w:val="000D0F2E"/>
    <w:rsid w:val="000D269B"/>
    <w:rsid w:val="000E2429"/>
    <w:rsid w:val="000E2D63"/>
    <w:rsid w:val="000E2F08"/>
    <w:rsid w:val="000E5CCA"/>
    <w:rsid w:val="000F484A"/>
    <w:rsid w:val="000F496F"/>
    <w:rsid w:val="000F6236"/>
    <w:rsid w:val="000F6264"/>
    <w:rsid w:val="001000B0"/>
    <w:rsid w:val="001029D4"/>
    <w:rsid w:val="001030DA"/>
    <w:rsid w:val="00106A8B"/>
    <w:rsid w:val="00107205"/>
    <w:rsid w:val="001100DD"/>
    <w:rsid w:val="00113EF4"/>
    <w:rsid w:val="00115281"/>
    <w:rsid w:val="001161B9"/>
    <w:rsid w:val="0011675F"/>
    <w:rsid w:val="00116D89"/>
    <w:rsid w:val="00117352"/>
    <w:rsid w:val="0012147D"/>
    <w:rsid w:val="0012255D"/>
    <w:rsid w:val="001232B3"/>
    <w:rsid w:val="00131A1F"/>
    <w:rsid w:val="00134D9C"/>
    <w:rsid w:val="00140483"/>
    <w:rsid w:val="001437E1"/>
    <w:rsid w:val="00144A40"/>
    <w:rsid w:val="0014587F"/>
    <w:rsid w:val="001460F5"/>
    <w:rsid w:val="00154E1E"/>
    <w:rsid w:val="00155353"/>
    <w:rsid w:val="001568B0"/>
    <w:rsid w:val="0015701A"/>
    <w:rsid w:val="00157810"/>
    <w:rsid w:val="00160214"/>
    <w:rsid w:val="00162A83"/>
    <w:rsid w:val="001640B1"/>
    <w:rsid w:val="00164797"/>
    <w:rsid w:val="001647D5"/>
    <w:rsid w:val="001654E3"/>
    <w:rsid w:val="00170ACC"/>
    <w:rsid w:val="0017274E"/>
    <w:rsid w:val="00172807"/>
    <w:rsid w:val="001810C4"/>
    <w:rsid w:val="0018128A"/>
    <w:rsid w:val="00185871"/>
    <w:rsid w:val="0019158F"/>
    <w:rsid w:val="001A2A4B"/>
    <w:rsid w:val="001A5537"/>
    <w:rsid w:val="001B0E68"/>
    <w:rsid w:val="001B3123"/>
    <w:rsid w:val="001B483E"/>
    <w:rsid w:val="001B516B"/>
    <w:rsid w:val="001B55EC"/>
    <w:rsid w:val="001C17D9"/>
    <w:rsid w:val="001C2DEE"/>
    <w:rsid w:val="001C4FC2"/>
    <w:rsid w:val="001C5BEE"/>
    <w:rsid w:val="001C6277"/>
    <w:rsid w:val="001D211A"/>
    <w:rsid w:val="001D64F0"/>
    <w:rsid w:val="001E037C"/>
    <w:rsid w:val="001E284B"/>
    <w:rsid w:val="001E44FB"/>
    <w:rsid w:val="001E6853"/>
    <w:rsid w:val="001F029E"/>
    <w:rsid w:val="001F6E3E"/>
    <w:rsid w:val="00204823"/>
    <w:rsid w:val="00210287"/>
    <w:rsid w:val="00210567"/>
    <w:rsid w:val="002117C6"/>
    <w:rsid w:val="00221023"/>
    <w:rsid w:val="00222735"/>
    <w:rsid w:val="002229C4"/>
    <w:rsid w:val="002235D7"/>
    <w:rsid w:val="002255D3"/>
    <w:rsid w:val="00226197"/>
    <w:rsid w:val="00227C6A"/>
    <w:rsid w:val="00230007"/>
    <w:rsid w:val="0023258C"/>
    <w:rsid w:val="0023361F"/>
    <w:rsid w:val="00234DDA"/>
    <w:rsid w:val="00240099"/>
    <w:rsid w:val="0024231E"/>
    <w:rsid w:val="002449BF"/>
    <w:rsid w:val="00244AAC"/>
    <w:rsid w:val="0025019C"/>
    <w:rsid w:val="00251110"/>
    <w:rsid w:val="002528E4"/>
    <w:rsid w:val="00252B57"/>
    <w:rsid w:val="002534E5"/>
    <w:rsid w:val="0026243B"/>
    <w:rsid w:val="00263664"/>
    <w:rsid w:val="002653F8"/>
    <w:rsid w:val="00277409"/>
    <w:rsid w:val="002774AC"/>
    <w:rsid w:val="00280D92"/>
    <w:rsid w:val="002865E8"/>
    <w:rsid w:val="00287340"/>
    <w:rsid w:val="00287907"/>
    <w:rsid w:val="0029555A"/>
    <w:rsid w:val="0029731D"/>
    <w:rsid w:val="00297DA7"/>
    <w:rsid w:val="002A0C51"/>
    <w:rsid w:val="002A1720"/>
    <w:rsid w:val="002A4D0A"/>
    <w:rsid w:val="002A4FB0"/>
    <w:rsid w:val="002B0B58"/>
    <w:rsid w:val="002B1C1D"/>
    <w:rsid w:val="002B54FE"/>
    <w:rsid w:val="002B5E9D"/>
    <w:rsid w:val="002C27B2"/>
    <w:rsid w:val="002C292C"/>
    <w:rsid w:val="002C3E4F"/>
    <w:rsid w:val="002C5927"/>
    <w:rsid w:val="002C6885"/>
    <w:rsid w:val="002C6896"/>
    <w:rsid w:val="002D0E49"/>
    <w:rsid w:val="002D709E"/>
    <w:rsid w:val="002E16B6"/>
    <w:rsid w:val="002E178C"/>
    <w:rsid w:val="002E1C62"/>
    <w:rsid w:val="002E3F1B"/>
    <w:rsid w:val="002E4630"/>
    <w:rsid w:val="002E7784"/>
    <w:rsid w:val="002E7FC2"/>
    <w:rsid w:val="002F5337"/>
    <w:rsid w:val="002F6656"/>
    <w:rsid w:val="002F6A8C"/>
    <w:rsid w:val="002F6C42"/>
    <w:rsid w:val="002F729C"/>
    <w:rsid w:val="002F7A88"/>
    <w:rsid w:val="002F7B8F"/>
    <w:rsid w:val="002F7EE1"/>
    <w:rsid w:val="00304438"/>
    <w:rsid w:val="00305E2B"/>
    <w:rsid w:val="00307488"/>
    <w:rsid w:val="003107BC"/>
    <w:rsid w:val="0031239B"/>
    <w:rsid w:val="00326D46"/>
    <w:rsid w:val="00327D12"/>
    <w:rsid w:val="00331619"/>
    <w:rsid w:val="003360B9"/>
    <w:rsid w:val="00336F85"/>
    <w:rsid w:val="003377CF"/>
    <w:rsid w:val="00342CEB"/>
    <w:rsid w:val="00344821"/>
    <w:rsid w:val="003504B6"/>
    <w:rsid w:val="003506FD"/>
    <w:rsid w:val="003562D3"/>
    <w:rsid w:val="00362115"/>
    <w:rsid w:val="003639D9"/>
    <w:rsid w:val="003677CD"/>
    <w:rsid w:val="00370CFB"/>
    <w:rsid w:val="00372656"/>
    <w:rsid w:val="00374383"/>
    <w:rsid w:val="00375E4E"/>
    <w:rsid w:val="003808AA"/>
    <w:rsid w:val="0038227A"/>
    <w:rsid w:val="00393376"/>
    <w:rsid w:val="00397439"/>
    <w:rsid w:val="003A005C"/>
    <w:rsid w:val="003A1A1D"/>
    <w:rsid w:val="003B0881"/>
    <w:rsid w:val="003B573F"/>
    <w:rsid w:val="003B598C"/>
    <w:rsid w:val="003B5DFA"/>
    <w:rsid w:val="003B6D56"/>
    <w:rsid w:val="003B7CBD"/>
    <w:rsid w:val="003C04BC"/>
    <w:rsid w:val="003C27AB"/>
    <w:rsid w:val="003C627F"/>
    <w:rsid w:val="003C7DA7"/>
    <w:rsid w:val="003D08B8"/>
    <w:rsid w:val="003D1493"/>
    <w:rsid w:val="003D42DE"/>
    <w:rsid w:val="003D53CC"/>
    <w:rsid w:val="003D5916"/>
    <w:rsid w:val="003E155C"/>
    <w:rsid w:val="003E1DD0"/>
    <w:rsid w:val="003E3FB8"/>
    <w:rsid w:val="003E4020"/>
    <w:rsid w:val="003E4517"/>
    <w:rsid w:val="003E4FB9"/>
    <w:rsid w:val="003E70C1"/>
    <w:rsid w:val="003E7A69"/>
    <w:rsid w:val="003F0823"/>
    <w:rsid w:val="003F6964"/>
    <w:rsid w:val="003F76D3"/>
    <w:rsid w:val="004003F6"/>
    <w:rsid w:val="00402BF0"/>
    <w:rsid w:val="00403322"/>
    <w:rsid w:val="00403377"/>
    <w:rsid w:val="00404B9C"/>
    <w:rsid w:val="00405D13"/>
    <w:rsid w:val="004062CA"/>
    <w:rsid w:val="00407939"/>
    <w:rsid w:val="00411E69"/>
    <w:rsid w:val="004128E2"/>
    <w:rsid w:val="004147DE"/>
    <w:rsid w:val="0041773C"/>
    <w:rsid w:val="00420F52"/>
    <w:rsid w:val="00425731"/>
    <w:rsid w:val="0042656A"/>
    <w:rsid w:val="004302C2"/>
    <w:rsid w:val="00430DD1"/>
    <w:rsid w:val="004338B9"/>
    <w:rsid w:val="004352D6"/>
    <w:rsid w:val="004357AA"/>
    <w:rsid w:val="00437595"/>
    <w:rsid w:val="004450E6"/>
    <w:rsid w:val="004455D5"/>
    <w:rsid w:val="00451D61"/>
    <w:rsid w:val="00451F65"/>
    <w:rsid w:val="004559E8"/>
    <w:rsid w:val="00461132"/>
    <w:rsid w:val="004638FD"/>
    <w:rsid w:val="00465B07"/>
    <w:rsid w:val="00466D33"/>
    <w:rsid w:val="0047304E"/>
    <w:rsid w:val="00476D33"/>
    <w:rsid w:val="004814B2"/>
    <w:rsid w:val="00481F8F"/>
    <w:rsid w:val="00484F47"/>
    <w:rsid w:val="00485312"/>
    <w:rsid w:val="00490FF4"/>
    <w:rsid w:val="00492BB5"/>
    <w:rsid w:val="004939C6"/>
    <w:rsid w:val="004A01F5"/>
    <w:rsid w:val="004A157D"/>
    <w:rsid w:val="004A5ABB"/>
    <w:rsid w:val="004A7287"/>
    <w:rsid w:val="004B1394"/>
    <w:rsid w:val="004B2806"/>
    <w:rsid w:val="004B4B7A"/>
    <w:rsid w:val="004B4C60"/>
    <w:rsid w:val="004B63AF"/>
    <w:rsid w:val="004B6FE7"/>
    <w:rsid w:val="004C07EF"/>
    <w:rsid w:val="004C49A8"/>
    <w:rsid w:val="004C7D0D"/>
    <w:rsid w:val="004D0141"/>
    <w:rsid w:val="004D1C26"/>
    <w:rsid w:val="004D301D"/>
    <w:rsid w:val="004D4FD8"/>
    <w:rsid w:val="004D6941"/>
    <w:rsid w:val="004D7676"/>
    <w:rsid w:val="004D77AC"/>
    <w:rsid w:val="004E0035"/>
    <w:rsid w:val="004E1244"/>
    <w:rsid w:val="004E1559"/>
    <w:rsid w:val="004E2B54"/>
    <w:rsid w:val="004E56FE"/>
    <w:rsid w:val="004F0C15"/>
    <w:rsid w:val="004F1AA8"/>
    <w:rsid w:val="004F6221"/>
    <w:rsid w:val="004F784A"/>
    <w:rsid w:val="00502CD5"/>
    <w:rsid w:val="00502D22"/>
    <w:rsid w:val="00504354"/>
    <w:rsid w:val="00505CE0"/>
    <w:rsid w:val="00506C21"/>
    <w:rsid w:val="00507CD6"/>
    <w:rsid w:val="00510C99"/>
    <w:rsid w:val="00511DA2"/>
    <w:rsid w:val="00516669"/>
    <w:rsid w:val="00520099"/>
    <w:rsid w:val="0052093B"/>
    <w:rsid w:val="00520EE4"/>
    <w:rsid w:val="00521898"/>
    <w:rsid w:val="00522BA7"/>
    <w:rsid w:val="005231CB"/>
    <w:rsid w:val="00524110"/>
    <w:rsid w:val="005304BB"/>
    <w:rsid w:val="0053744A"/>
    <w:rsid w:val="00541E44"/>
    <w:rsid w:val="005448C7"/>
    <w:rsid w:val="00546D83"/>
    <w:rsid w:val="005477B1"/>
    <w:rsid w:val="005532B9"/>
    <w:rsid w:val="0055537F"/>
    <w:rsid w:val="00555762"/>
    <w:rsid w:val="00556EE3"/>
    <w:rsid w:val="00560617"/>
    <w:rsid w:val="00561CBF"/>
    <w:rsid w:val="00565D3F"/>
    <w:rsid w:val="00567E2F"/>
    <w:rsid w:val="00571B6C"/>
    <w:rsid w:val="0057587F"/>
    <w:rsid w:val="00577068"/>
    <w:rsid w:val="00577353"/>
    <w:rsid w:val="00584ACF"/>
    <w:rsid w:val="00585C16"/>
    <w:rsid w:val="005873D0"/>
    <w:rsid w:val="00590569"/>
    <w:rsid w:val="00592035"/>
    <w:rsid w:val="00596F9A"/>
    <w:rsid w:val="005A11D3"/>
    <w:rsid w:val="005A70F8"/>
    <w:rsid w:val="005B249E"/>
    <w:rsid w:val="005B2E67"/>
    <w:rsid w:val="005B472B"/>
    <w:rsid w:val="005B49A4"/>
    <w:rsid w:val="005B4E08"/>
    <w:rsid w:val="005B5D51"/>
    <w:rsid w:val="005C1847"/>
    <w:rsid w:val="005C2415"/>
    <w:rsid w:val="005C4220"/>
    <w:rsid w:val="005C480E"/>
    <w:rsid w:val="005C4D65"/>
    <w:rsid w:val="005D0D59"/>
    <w:rsid w:val="005D0F05"/>
    <w:rsid w:val="005D302D"/>
    <w:rsid w:val="005D391F"/>
    <w:rsid w:val="005D481D"/>
    <w:rsid w:val="005D5B27"/>
    <w:rsid w:val="005E0C61"/>
    <w:rsid w:val="005E204A"/>
    <w:rsid w:val="005E67A8"/>
    <w:rsid w:val="005E6ACF"/>
    <w:rsid w:val="005F05A9"/>
    <w:rsid w:val="005F1F51"/>
    <w:rsid w:val="005F5846"/>
    <w:rsid w:val="005F73AE"/>
    <w:rsid w:val="0060186C"/>
    <w:rsid w:val="00601A85"/>
    <w:rsid w:val="00602705"/>
    <w:rsid w:val="00603256"/>
    <w:rsid w:val="00606AAC"/>
    <w:rsid w:val="00606C15"/>
    <w:rsid w:val="006109BF"/>
    <w:rsid w:val="00611488"/>
    <w:rsid w:val="00612F5A"/>
    <w:rsid w:val="00614D2D"/>
    <w:rsid w:val="00615605"/>
    <w:rsid w:val="00616DC9"/>
    <w:rsid w:val="006179AA"/>
    <w:rsid w:val="00623BAB"/>
    <w:rsid w:val="0062711B"/>
    <w:rsid w:val="00630AC6"/>
    <w:rsid w:val="00630F4B"/>
    <w:rsid w:val="00631B6B"/>
    <w:rsid w:val="00635DF7"/>
    <w:rsid w:val="006410D7"/>
    <w:rsid w:val="00641278"/>
    <w:rsid w:val="00641F4C"/>
    <w:rsid w:val="00642BEC"/>
    <w:rsid w:val="00642DA6"/>
    <w:rsid w:val="0064313E"/>
    <w:rsid w:val="006465A3"/>
    <w:rsid w:val="00650054"/>
    <w:rsid w:val="006514EA"/>
    <w:rsid w:val="006548F4"/>
    <w:rsid w:val="00654E22"/>
    <w:rsid w:val="00656407"/>
    <w:rsid w:val="00660C2F"/>
    <w:rsid w:val="0066150F"/>
    <w:rsid w:val="00662759"/>
    <w:rsid w:val="0066401B"/>
    <w:rsid w:val="006658A8"/>
    <w:rsid w:val="00666FE6"/>
    <w:rsid w:val="00672123"/>
    <w:rsid w:val="00673539"/>
    <w:rsid w:val="00687FAF"/>
    <w:rsid w:val="00692BF3"/>
    <w:rsid w:val="00696519"/>
    <w:rsid w:val="00696F46"/>
    <w:rsid w:val="006978CA"/>
    <w:rsid w:val="006A1269"/>
    <w:rsid w:val="006A3186"/>
    <w:rsid w:val="006A5F02"/>
    <w:rsid w:val="006B1D2D"/>
    <w:rsid w:val="006B204C"/>
    <w:rsid w:val="006B69B9"/>
    <w:rsid w:val="006C4510"/>
    <w:rsid w:val="006C7D5A"/>
    <w:rsid w:val="006D05B7"/>
    <w:rsid w:val="006D547B"/>
    <w:rsid w:val="006D572D"/>
    <w:rsid w:val="006D574F"/>
    <w:rsid w:val="006E3523"/>
    <w:rsid w:val="006E3EFE"/>
    <w:rsid w:val="006F1D3A"/>
    <w:rsid w:val="006F1D54"/>
    <w:rsid w:val="006F3542"/>
    <w:rsid w:val="006F7D6D"/>
    <w:rsid w:val="006F7F60"/>
    <w:rsid w:val="00701922"/>
    <w:rsid w:val="007028DA"/>
    <w:rsid w:val="00703788"/>
    <w:rsid w:val="00703A61"/>
    <w:rsid w:val="00713C5F"/>
    <w:rsid w:val="0071675F"/>
    <w:rsid w:val="007176CA"/>
    <w:rsid w:val="007201A4"/>
    <w:rsid w:val="00723392"/>
    <w:rsid w:val="00724D4F"/>
    <w:rsid w:val="007254C0"/>
    <w:rsid w:val="0072571A"/>
    <w:rsid w:val="0072576D"/>
    <w:rsid w:val="00726A54"/>
    <w:rsid w:val="0072744F"/>
    <w:rsid w:val="00732094"/>
    <w:rsid w:val="00734293"/>
    <w:rsid w:val="0073441E"/>
    <w:rsid w:val="00737256"/>
    <w:rsid w:val="0073799A"/>
    <w:rsid w:val="007509A0"/>
    <w:rsid w:val="00750DD6"/>
    <w:rsid w:val="0075503E"/>
    <w:rsid w:val="00755BF5"/>
    <w:rsid w:val="00755FF4"/>
    <w:rsid w:val="0075683D"/>
    <w:rsid w:val="007569C4"/>
    <w:rsid w:val="00756B3B"/>
    <w:rsid w:val="00757E0A"/>
    <w:rsid w:val="00765616"/>
    <w:rsid w:val="00766197"/>
    <w:rsid w:val="0077138B"/>
    <w:rsid w:val="00772992"/>
    <w:rsid w:val="007829DC"/>
    <w:rsid w:val="00782CE3"/>
    <w:rsid w:val="00783095"/>
    <w:rsid w:val="00785C9E"/>
    <w:rsid w:val="00787970"/>
    <w:rsid w:val="007901A6"/>
    <w:rsid w:val="00790B9C"/>
    <w:rsid w:val="00790F95"/>
    <w:rsid w:val="00792B24"/>
    <w:rsid w:val="007937A6"/>
    <w:rsid w:val="00793F15"/>
    <w:rsid w:val="007950EF"/>
    <w:rsid w:val="007A03D4"/>
    <w:rsid w:val="007A37A1"/>
    <w:rsid w:val="007A6756"/>
    <w:rsid w:val="007A764F"/>
    <w:rsid w:val="007A7CE2"/>
    <w:rsid w:val="007B1E11"/>
    <w:rsid w:val="007B2CEF"/>
    <w:rsid w:val="007B3339"/>
    <w:rsid w:val="007B557E"/>
    <w:rsid w:val="007C23E3"/>
    <w:rsid w:val="007C28B2"/>
    <w:rsid w:val="007C63E2"/>
    <w:rsid w:val="007D1427"/>
    <w:rsid w:val="007D7090"/>
    <w:rsid w:val="007E7077"/>
    <w:rsid w:val="007F052C"/>
    <w:rsid w:val="007F6628"/>
    <w:rsid w:val="007F6CB1"/>
    <w:rsid w:val="00800A1E"/>
    <w:rsid w:val="00800C0A"/>
    <w:rsid w:val="0080588B"/>
    <w:rsid w:val="0080656D"/>
    <w:rsid w:val="00806BB9"/>
    <w:rsid w:val="008160C8"/>
    <w:rsid w:val="00823DD6"/>
    <w:rsid w:val="00824BA2"/>
    <w:rsid w:val="00824E7C"/>
    <w:rsid w:val="00825690"/>
    <w:rsid w:val="0083144B"/>
    <w:rsid w:val="008319CD"/>
    <w:rsid w:val="008328A4"/>
    <w:rsid w:val="00835654"/>
    <w:rsid w:val="00837EEF"/>
    <w:rsid w:val="00841DF2"/>
    <w:rsid w:val="00843270"/>
    <w:rsid w:val="0084756B"/>
    <w:rsid w:val="00855AE8"/>
    <w:rsid w:val="008663E5"/>
    <w:rsid w:val="008705D5"/>
    <w:rsid w:val="00871DFF"/>
    <w:rsid w:val="00873C4B"/>
    <w:rsid w:val="008740FB"/>
    <w:rsid w:val="00874D46"/>
    <w:rsid w:val="0087765F"/>
    <w:rsid w:val="008842CA"/>
    <w:rsid w:val="00885FCE"/>
    <w:rsid w:val="00886654"/>
    <w:rsid w:val="00886EBE"/>
    <w:rsid w:val="00893EDA"/>
    <w:rsid w:val="00893FE9"/>
    <w:rsid w:val="00894860"/>
    <w:rsid w:val="0089777E"/>
    <w:rsid w:val="008A09A8"/>
    <w:rsid w:val="008A24D6"/>
    <w:rsid w:val="008A2AB3"/>
    <w:rsid w:val="008A2F9F"/>
    <w:rsid w:val="008A4E00"/>
    <w:rsid w:val="008A5168"/>
    <w:rsid w:val="008A71A7"/>
    <w:rsid w:val="008A7F3F"/>
    <w:rsid w:val="008B03EC"/>
    <w:rsid w:val="008B4D08"/>
    <w:rsid w:val="008C342D"/>
    <w:rsid w:val="008D46A2"/>
    <w:rsid w:val="008D4E07"/>
    <w:rsid w:val="008E0493"/>
    <w:rsid w:val="008E0D36"/>
    <w:rsid w:val="008E1FF6"/>
    <w:rsid w:val="008E51BD"/>
    <w:rsid w:val="008E5246"/>
    <w:rsid w:val="008F04E4"/>
    <w:rsid w:val="008F0DED"/>
    <w:rsid w:val="008F314C"/>
    <w:rsid w:val="00900C20"/>
    <w:rsid w:val="00902FC9"/>
    <w:rsid w:val="009033DC"/>
    <w:rsid w:val="00904750"/>
    <w:rsid w:val="0090796F"/>
    <w:rsid w:val="00910DF8"/>
    <w:rsid w:val="00913245"/>
    <w:rsid w:val="00913AF3"/>
    <w:rsid w:val="009159AC"/>
    <w:rsid w:val="00917EBE"/>
    <w:rsid w:val="00923829"/>
    <w:rsid w:val="00923B18"/>
    <w:rsid w:val="00923BFD"/>
    <w:rsid w:val="0092487D"/>
    <w:rsid w:val="0092686F"/>
    <w:rsid w:val="009268B0"/>
    <w:rsid w:val="00926F28"/>
    <w:rsid w:val="009413CD"/>
    <w:rsid w:val="00941867"/>
    <w:rsid w:val="0094713D"/>
    <w:rsid w:val="009512F1"/>
    <w:rsid w:val="00951622"/>
    <w:rsid w:val="00956A36"/>
    <w:rsid w:val="0095752B"/>
    <w:rsid w:val="00957C8F"/>
    <w:rsid w:val="0096050B"/>
    <w:rsid w:val="00960590"/>
    <w:rsid w:val="0096144E"/>
    <w:rsid w:val="00966015"/>
    <w:rsid w:val="00967283"/>
    <w:rsid w:val="00970E5F"/>
    <w:rsid w:val="00972846"/>
    <w:rsid w:val="00973374"/>
    <w:rsid w:val="00976771"/>
    <w:rsid w:val="009769BB"/>
    <w:rsid w:val="00985111"/>
    <w:rsid w:val="00986485"/>
    <w:rsid w:val="009938C6"/>
    <w:rsid w:val="00994407"/>
    <w:rsid w:val="00996726"/>
    <w:rsid w:val="00997702"/>
    <w:rsid w:val="009A45C7"/>
    <w:rsid w:val="009A53D1"/>
    <w:rsid w:val="009A6343"/>
    <w:rsid w:val="009A6E2A"/>
    <w:rsid w:val="009B08C7"/>
    <w:rsid w:val="009B2CC1"/>
    <w:rsid w:val="009B73AF"/>
    <w:rsid w:val="009B7B8D"/>
    <w:rsid w:val="009C0267"/>
    <w:rsid w:val="009C4248"/>
    <w:rsid w:val="009D082D"/>
    <w:rsid w:val="009D1D6D"/>
    <w:rsid w:val="009D390E"/>
    <w:rsid w:val="009D435C"/>
    <w:rsid w:val="009D68ED"/>
    <w:rsid w:val="009D6E60"/>
    <w:rsid w:val="009D7287"/>
    <w:rsid w:val="009E180B"/>
    <w:rsid w:val="009E2424"/>
    <w:rsid w:val="009E3A3F"/>
    <w:rsid w:val="009E54B9"/>
    <w:rsid w:val="009E56CB"/>
    <w:rsid w:val="009E5DAB"/>
    <w:rsid w:val="009F3D9F"/>
    <w:rsid w:val="00A00852"/>
    <w:rsid w:val="00A06877"/>
    <w:rsid w:val="00A10DEA"/>
    <w:rsid w:val="00A119F8"/>
    <w:rsid w:val="00A13219"/>
    <w:rsid w:val="00A14DA5"/>
    <w:rsid w:val="00A156A0"/>
    <w:rsid w:val="00A17CBA"/>
    <w:rsid w:val="00A2132E"/>
    <w:rsid w:val="00A3030A"/>
    <w:rsid w:val="00A3037C"/>
    <w:rsid w:val="00A3197B"/>
    <w:rsid w:val="00A3222A"/>
    <w:rsid w:val="00A32663"/>
    <w:rsid w:val="00A3600B"/>
    <w:rsid w:val="00A36435"/>
    <w:rsid w:val="00A52D69"/>
    <w:rsid w:val="00A5329F"/>
    <w:rsid w:val="00A534B2"/>
    <w:rsid w:val="00A535D6"/>
    <w:rsid w:val="00A539A8"/>
    <w:rsid w:val="00A53A4E"/>
    <w:rsid w:val="00A56CAC"/>
    <w:rsid w:val="00A61EA4"/>
    <w:rsid w:val="00A65351"/>
    <w:rsid w:val="00A6781C"/>
    <w:rsid w:val="00A67B99"/>
    <w:rsid w:val="00A7170D"/>
    <w:rsid w:val="00A73C2A"/>
    <w:rsid w:val="00A74F97"/>
    <w:rsid w:val="00A76A00"/>
    <w:rsid w:val="00A76E23"/>
    <w:rsid w:val="00A77B10"/>
    <w:rsid w:val="00A8096F"/>
    <w:rsid w:val="00A83B86"/>
    <w:rsid w:val="00A845EF"/>
    <w:rsid w:val="00A84A98"/>
    <w:rsid w:val="00A85D44"/>
    <w:rsid w:val="00A86473"/>
    <w:rsid w:val="00A965ED"/>
    <w:rsid w:val="00AA03BB"/>
    <w:rsid w:val="00AA077A"/>
    <w:rsid w:val="00AA0AE6"/>
    <w:rsid w:val="00AA2EE9"/>
    <w:rsid w:val="00AA3043"/>
    <w:rsid w:val="00AA50E5"/>
    <w:rsid w:val="00AA6ADC"/>
    <w:rsid w:val="00AB1F75"/>
    <w:rsid w:val="00AB37F9"/>
    <w:rsid w:val="00AB3DA0"/>
    <w:rsid w:val="00AB4B69"/>
    <w:rsid w:val="00AB5E63"/>
    <w:rsid w:val="00AB613E"/>
    <w:rsid w:val="00AB641F"/>
    <w:rsid w:val="00AB6732"/>
    <w:rsid w:val="00AB76DD"/>
    <w:rsid w:val="00AC3043"/>
    <w:rsid w:val="00AD43A0"/>
    <w:rsid w:val="00AE1A92"/>
    <w:rsid w:val="00AE247D"/>
    <w:rsid w:val="00AE5E19"/>
    <w:rsid w:val="00AF0855"/>
    <w:rsid w:val="00AF0B00"/>
    <w:rsid w:val="00AF2472"/>
    <w:rsid w:val="00AF3178"/>
    <w:rsid w:val="00AF6B2D"/>
    <w:rsid w:val="00B01FFE"/>
    <w:rsid w:val="00B02840"/>
    <w:rsid w:val="00B04BCA"/>
    <w:rsid w:val="00B05955"/>
    <w:rsid w:val="00B11A28"/>
    <w:rsid w:val="00B11E94"/>
    <w:rsid w:val="00B14302"/>
    <w:rsid w:val="00B14EEA"/>
    <w:rsid w:val="00B169DD"/>
    <w:rsid w:val="00B20927"/>
    <w:rsid w:val="00B30013"/>
    <w:rsid w:val="00B37AA8"/>
    <w:rsid w:val="00B4531F"/>
    <w:rsid w:val="00B4587E"/>
    <w:rsid w:val="00B46456"/>
    <w:rsid w:val="00B46502"/>
    <w:rsid w:val="00B5640F"/>
    <w:rsid w:val="00B6013A"/>
    <w:rsid w:val="00B659E2"/>
    <w:rsid w:val="00B6637C"/>
    <w:rsid w:val="00B72C81"/>
    <w:rsid w:val="00B75257"/>
    <w:rsid w:val="00B759BF"/>
    <w:rsid w:val="00B75F4F"/>
    <w:rsid w:val="00B774C5"/>
    <w:rsid w:val="00B77984"/>
    <w:rsid w:val="00B805C2"/>
    <w:rsid w:val="00B911E7"/>
    <w:rsid w:val="00B919D9"/>
    <w:rsid w:val="00B91FCD"/>
    <w:rsid w:val="00B920EE"/>
    <w:rsid w:val="00B96EB3"/>
    <w:rsid w:val="00B97F2C"/>
    <w:rsid w:val="00BA3B07"/>
    <w:rsid w:val="00BA5BC5"/>
    <w:rsid w:val="00BA7B75"/>
    <w:rsid w:val="00BA7B8C"/>
    <w:rsid w:val="00BB167D"/>
    <w:rsid w:val="00BB3503"/>
    <w:rsid w:val="00BB6A5C"/>
    <w:rsid w:val="00BB6E64"/>
    <w:rsid w:val="00BB7CBB"/>
    <w:rsid w:val="00BC218E"/>
    <w:rsid w:val="00BC2CBB"/>
    <w:rsid w:val="00BC317F"/>
    <w:rsid w:val="00BC34F5"/>
    <w:rsid w:val="00BC4C42"/>
    <w:rsid w:val="00BC5258"/>
    <w:rsid w:val="00BD3288"/>
    <w:rsid w:val="00BD4C7E"/>
    <w:rsid w:val="00BD5316"/>
    <w:rsid w:val="00BD7029"/>
    <w:rsid w:val="00BE43B7"/>
    <w:rsid w:val="00BE5E1E"/>
    <w:rsid w:val="00BE7C65"/>
    <w:rsid w:val="00BF5D7E"/>
    <w:rsid w:val="00C00795"/>
    <w:rsid w:val="00C00DB3"/>
    <w:rsid w:val="00C01BC1"/>
    <w:rsid w:val="00C02D10"/>
    <w:rsid w:val="00C04E4B"/>
    <w:rsid w:val="00C078D6"/>
    <w:rsid w:val="00C07B1B"/>
    <w:rsid w:val="00C107BF"/>
    <w:rsid w:val="00C128B3"/>
    <w:rsid w:val="00C13053"/>
    <w:rsid w:val="00C160EF"/>
    <w:rsid w:val="00C1615E"/>
    <w:rsid w:val="00C16594"/>
    <w:rsid w:val="00C177FB"/>
    <w:rsid w:val="00C200CA"/>
    <w:rsid w:val="00C20C33"/>
    <w:rsid w:val="00C22E32"/>
    <w:rsid w:val="00C27473"/>
    <w:rsid w:val="00C40079"/>
    <w:rsid w:val="00C418A1"/>
    <w:rsid w:val="00C42B82"/>
    <w:rsid w:val="00C47D99"/>
    <w:rsid w:val="00C5343B"/>
    <w:rsid w:val="00C535FC"/>
    <w:rsid w:val="00C55932"/>
    <w:rsid w:val="00C577D3"/>
    <w:rsid w:val="00C605DB"/>
    <w:rsid w:val="00C60842"/>
    <w:rsid w:val="00C62A7D"/>
    <w:rsid w:val="00C67020"/>
    <w:rsid w:val="00C819BA"/>
    <w:rsid w:val="00C83EAA"/>
    <w:rsid w:val="00C87BB6"/>
    <w:rsid w:val="00C90711"/>
    <w:rsid w:val="00C909DE"/>
    <w:rsid w:val="00C90E61"/>
    <w:rsid w:val="00C97BAF"/>
    <w:rsid w:val="00CA2721"/>
    <w:rsid w:val="00CA518A"/>
    <w:rsid w:val="00CA666F"/>
    <w:rsid w:val="00CB1508"/>
    <w:rsid w:val="00CB533F"/>
    <w:rsid w:val="00CB64CA"/>
    <w:rsid w:val="00CB67FB"/>
    <w:rsid w:val="00CB6A12"/>
    <w:rsid w:val="00CB7BB0"/>
    <w:rsid w:val="00CC0894"/>
    <w:rsid w:val="00CC0E11"/>
    <w:rsid w:val="00CC27FB"/>
    <w:rsid w:val="00CC3EA0"/>
    <w:rsid w:val="00CC4373"/>
    <w:rsid w:val="00CC4AEE"/>
    <w:rsid w:val="00CD0E90"/>
    <w:rsid w:val="00CD10CF"/>
    <w:rsid w:val="00CD1B36"/>
    <w:rsid w:val="00CF3CA1"/>
    <w:rsid w:val="00CF4FC5"/>
    <w:rsid w:val="00CF5A50"/>
    <w:rsid w:val="00CF6B16"/>
    <w:rsid w:val="00CF6E4F"/>
    <w:rsid w:val="00D037B3"/>
    <w:rsid w:val="00D04907"/>
    <w:rsid w:val="00D0700A"/>
    <w:rsid w:val="00D154F4"/>
    <w:rsid w:val="00D208B5"/>
    <w:rsid w:val="00D23B6C"/>
    <w:rsid w:val="00D24081"/>
    <w:rsid w:val="00D245BF"/>
    <w:rsid w:val="00D33AB1"/>
    <w:rsid w:val="00D34009"/>
    <w:rsid w:val="00D3644A"/>
    <w:rsid w:val="00D42219"/>
    <w:rsid w:val="00D473CB"/>
    <w:rsid w:val="00D4754C"/>
    <w:rsid w:val="00D5099F"/>
    <w:rsid w:val="00D50B25"/>
    <w:rsid w:val="00D50BBF"/>
    <w:rsid w:val="00D50C4E"/>
    <w:rsid w:val="00D52352"/>
    <w:rsid w:val="00D53800"/>
    <w:rsid w:val="00D549E8"/>
    <w:rsid w:val="00D56011"/>
    <w:rsid w:val="00D57A31"/>
    <w:rsid w:val="00D61ED2"/>
    <w:rsid w:val="00D63390"/>
    <w:rsid w:val="00D640A4"/>
    <w:rsid w:val="00D6595B"/>
    <w:rsid w:val="00D75B3D"/>
    <w:rsid w:val="00D75FAA"/>
    <w:rsid w:val="00D762BA"/>
    <w:rsid w:val="00D817E3"/>
    <w:rsid w:val="00D86ECB"/>
    <w:rsid w:val="00D8728E"/>
    <w:rsid w:val="00D90A32"/>
    <w:rsid w:val="00D911D1"/>
    <w:rsid w:val="00D937A1"/>
    <w:rsid w:val="00D94BA6"/>
    <w:rsid w:val="00D96286"/>
    <w:rsid w:val="00D967D9"/>
    <w:rsid w:val="00DA1877"/>
    <w:rsid w:val="00DA24F1"/>
    <w:rsid w:val="00DA50C9"/>
    <w:rsid w:val="00DA5A44"/>
    <w:rsid w:val="00DB4A94"/>
    <w:rsid w:val="00DB4E4F"/>
    <w:rsid w:val="00DB7210"/>
    <w:rsid w:val="00DB72FD"/>
    <w:rsid w:val="00DB79D0"/>
    <w:rsid w:val="00DC03CD"/>
    <w:rsid w:val="00DC5D75"/>
    <w:rsid w:val="00DC7C02"/>
    <w:rsid w:val="00DD1789"/>
    <w:rsid w:val="00DD1B51"/>
    <w:rsid w:val="00DD5CDA"/>
    <w:rsid w:val="00DD5EFD"/>
    <w:rsid w:val="00DD7C6D"/>
    <w:rsid w:val="00DE27B8"/>
    <w:rsid w:val="00DE31EB"/>
    <w:rsid w:val="00DE5940"/>
    <w:rsid w:val="00DE61A3"/>
    <w:rsid w:val="00DF10A6"/>
    <w:rsid w:val="00DF162D"/>
    <w:rsid w:val="00DF1A3C"/>
    <w:rsid w:val="00DF4A57"/>
    <w:rsid w:val="00DF5D91"/>
    <w:rsid w:val="00DF7F5C"/>
    <w:rsid w:val="00E01090"/>
    <w:rsid w:val="00E042E2"/>
    <w:rsid w:val="00E044EE"/>
    <w:rsid w:val="00E04961"/>
    <w:rsid w:val="00E07E5E"/>
    <w:rsid w:val="00E07F3F"/>
    <w:rsid w:val="00E123ED"/>
    <w:rsid w:val="00E150AD"/>
    <w:rsid w:val="00E15328"/>
    <w:rsid w:val="00E22D64"/>
    <w:rsid w:val="00E27288"/>
    <w:rsid w:val="00E31E80"/>
    <w:rsid w:val="00E321C7"/>
    <w:rsid w:val="00E324F3"/>
    <w:rsid w:val="00E32F9A"/>
    <w:rsid w:val="00E35171"/>
    <w:rsid w:val="00E41D43"/>
    <w:rsid w:val="00E42AF8"/>
    <w:rsid w:val="00E4438F"/>
    <w:rsid w:val="00E53324"/>
    <w:rsid w:val="00E5405E"/>
    <w:rsid w:val="00E54F95"/>
    <w:rsid w:val="00E6005C"/>
    <w:rsid w:val="00E614E0"/>
    <w:rsid w:val="00E622C6"/>
    <w:rsid w:val="00E6509B"/>
    <w:rsid w:val="00E75C6D"/>
    <w:rsid w:val="00E76F16"/>
    <w:rsid w:val="00E8316B"/>
    <w:rsid w:val="00E83926"/>
    <w:rsid w:val="00E87B3C"/>
    <w:rsid w:val="00E87FA2"/>
    <w:rsid w:val="00E91F5B"/>
    <w:rsid w:val="00E93B4C"/>
    <w:rsid w:val="00E9604B"/>
    <w:rsid w:val="00E97298"/>
    <w:rsid w:val="00E976C4"/>
    <w:rsid w:val="00EA03D0"/>
    <w:rsid w:val="00EA05B4"/>
    <w:rsid w:val="00EA17C7"/>
    <w:rsid w:val="00EA4368"/>
    <w:rsid w:val="00EA6C1D"/>
    <w:rsid w:val="00EB1A64"/>
    <w:rsid w:val="00EB1BFE"/>
    <w:rsid w:val="00EB215F"/>
    <w:rsid w:val="00EB22C4"/>
    <w:rsid w:val="00EB28AC"/>
    <w:rsid w:val="00EB309B"/>
    <w:rsid w:val="00EB40A6"/>
    <w:rsid w:val="00EB4B1C"/>
    <w:rsid w:val="00EB619E"/>
    <w:rsid w:val="00EB6C68"/>
    <w:rsid w:val="00EC238F"/>
    <w:rsid w:val="00EC3653"/>
    <w:rsid w:val="00ED01B4"/>
    <w:rsid w:val="00ED08AC"/>
    <w:rsid w:val="00ED2824"/>
    <w:rsid w:val="00ED4CFB"/>
    <w:rsid w:val="00EE35E5"/>
    <w:rsid w:val="00EE51A5"/>
    <w:rsid w:val="00EE6301"/>
    <w:rsid w:val="00F0042D"/>
    <w:rsid w:val="00F0103D"/>
    <w:rsid w:val="00F01E41"/>
    <w:rsid w:val="00F04431"/>
    <w:rsid w:val="00F066F0"/>
    <w:rsid w:val="00F13163"/>
    <w:rsid w:val="00F14716"/>
    <w:rsid w:val="00F23728"/>
    <w:rsid w:val="00F249AE"/>
    <w:rsid w:val="00F2653B"/>
    <w:rsid w:val="00F30243"/>
    <w:rsid w:val="00F30B68"/>
    <w:rsid w:val="00F41396"/>
    <w:rsid w:val="00F42D19"/>
    <w:rsid w:val="00F45F1F"/>
    <w:rsid w:val="00F46257"/>
    <w:rsid w:val="00F46347"/>
    <w:rsid w:val="00F51072"/>
    <w:rsid w:val="00F52979"/>
    <w:rsid w:val="00F54566"/>
    <w:rsid w:val="00F566FF"/>
    <w:rsid w:val="00F57A0E"/>
    <w:rsid w:val="00F60F14"/>
    <w:rsid w:val="00F6644A"/>
    <w:rsid w:val="00F6792E"/>
    <w:rsid w:val="00F73074"/>
    <w:rsid w:val="00F7429B"/>
    <w:rsid w:val="00F74D42"/>
    <w:rsid w:val="00F832DB"/>
    <w:rsid w:val="00F836A0"/>
    <w:rsid w:val="00F86A94"/>
    <w:rsid w:val="00F90257"/>
    <w:rsid w:val="00F90A20"/>
    <w:rsid w:val="00F9301B"/>
    <w:rsid w:val="00F95EF7"/>
    <w:rsid w:val="00F962CA"/>
    <w:rsid w:val="00FA083B"/>
    <w:rsid w:val="00FA50CB"/>
    <w:rsid w:val="00FA5EDF"/>
    <w:rsid w:val="00FB196C"/>
    <w:rsid w:val="00FB1D15"/>
    <w:rsid w:val="00FB3F1B"/>
    <w:rsid w:val="00FB4DAA"/>
    <w:rsid w:val="00FB5BFC"/>
    <w:rsid w:val="00FB6FCB"/>
    <w:rsid w:val="00FB746C"/>
    <w:rsid w:val="00FC10C5"/>
    <w:rsid w:val="00FC377E"/>
    <w:rsid w:val="00FC397E"/>
    <w:rsid w:val="00FC4A30"/>
    <w:rsid w:val="00FC6BFD"/>
    <w:rsid w:val="00FC6EEF"/>
    <w:rsid w:val="00FD2283"/>
    <w:rsid w:val="00FD6AE0"/>
    <w:rsid w:val="00FD6FD6"/>
    <w:rsid w:val="00FD75CF"/>
    <w:rsid w:val="00FE26DD"/>
    <w:rsid w:val="00FE305B"/>
    <w:rsid w:val="00FE54F8"/>
    <w:rsid w:val="00FE5818"/>
    <w:rsid w:val="00FE5A82"/>
    <w:rsid w:val="00FF41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462ADD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PMingLiU" w:hAnsi="Times New Roman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6">
    <w:lsdException w:name="Normal" w:uiPriority="9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nhideWhenUsed="1" w:qFormat="1"/>
    <w:lsdException w:name="heading 5" w:unhideWhenUsed="1" w:qFormat="1"/>
    <w:lsdException w:name="heading 6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 w:qFormat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uiPriority="8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8" w:unhideWhenUsed="1" w:qFormat="1"/>
    <w:lsdException w:name="List Number 3" w:semiHidden="1" w:uiPriority="8" w:unhideWhenUsed="1" w:qFormat="1"/>
    <w:lsdException w:name="List Number 4" w:semiHidden="1" w:uiPriority="8" w:unhideWhenUsed="1" w:qFormat="1"/>
    <w:lsdException w:name="List Number 5" w:semiHidden="1" w:unhideWhenUsed="1"/>
    <w:lsdException w:name="Title" w:uiPriority="99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uiPriority w:val="9"/>
    <w:qFormat/>
    <w:rsid w:val="008F314C"/>
    <w:pPr>
      <w:jc w:val="both"/>
    </w:pPr>
    <w:rPr>
      <w:sz w:val="22"/>
      <w:szCs w:val="28"/>
      <w:lang w:eastAsia="zh-CN"/>
    </w:rPr>
  </w:style>
  <w:style w:type="paragraph" w:styleId="1">
    <w:name w:val="heading 1"/>
    <w:aliases w:val="1,A MAJOR/BOLD,Aktenaam,Article Heading,CD Kap 1,Ch,Chapter,Framew.1,H1,Header1,Heading 1 deutsch,Heading A,Heading1,Hoofdstukkop,L1,Lev 1,Main Heading,Niveau 1,No numbers,SECTION,TableHeading1,Titre 1 HB,e1,h1,hea,head1,level 1,level1"/>
    <w:basedOn w:val="a0"/>
    <w:next w:val="a1"/>
    <w:link w:val="10"/>
    <w:uiPriority w:val="9"/>
    <w:qFormat/>
    <w:rsid w:val="004C28BD"/>
    <w:pPr>
      <w:keepNext/>
      <w:spacing w:after="180" w:line="260" w:lineRule="atLeast"/>
      <w:jc w:val="center"/>
      <w:outlineLvl w:val="0"/>
    </w:pPr>
    <w:rPr>
      <w:b/>
      <w:bCs/>
      <w:caps/>
      <w:lang w:eastAsia="x-none"/>
    </w:rPr>
  </w:style>
  <w:style w:type="paragraph" w:styleId="20">
    <w:name w:val="heading 2"/>
    <w:aliases w:val="1.1,2,Clause,H2,H21,H22,H23,H24,H25,H26,H27,H28,H29,ICL,Lev 2,Major,Niveau 1 1,PA Major Section,PARA2,Paragraafkop,Reset numbering,Section Heading,Sub-clause,Titre 2,_Heading 2,ctf345-2,e2,h,h 3,h2,hd2,head2nd,l2,level 2,level 2 no toc"/>
    <w:basedOn w:val="a0"/>
    <w:next w:val="a2"/>
    <w:link w:val="21"/>
    <w:uiPriority w:val="9"/>
    <w:qFormat/>
    <w:rsid w:val="004C28BD"/>
    <w:pPr>
      <w:keepNext/>
      <w:spacing w:after="180" w:line="260" w:lineRule="atLeast"/>
      <w:outlineLvl w:val="1"/>
    </w:pPr>
    <w:rPr>
      <w:b/>
      <w:bCs/>
      <w:caps/>
      <w:lang w:eastAsia="x-none"/>
    </w:rPr>
  </w:style>
  <w:style w:type="paragraph" w:styleId="3">
    <w:name w:val="heading 3"/>
    <w:aliases w:val="(Alt+3),(Alt+3)1,(Alt+3)2,(Alt+3)3,(Alt+3)4,(a),3,H3,H3 Char,H31,H32,H33,H34,H35,H36,H37,H38,Label,Label1,Lev 3,Level 1 - 1,Level 2 heading,Mia,Minor,Niveau 1 1 1,PA Minor Section,Subparagraafkop,Subparagraafkop1,hseHeading 3,level 3,level3"/>
    <w:basedOn w:val="a0"/>
    <w:next w:val="a2"/>
    <w:link w:val="31"/>
    <w:uiPriority w:val="9"/>
    <w:qFormat/>
    <w:rsid w:val="004C28BD"/>
    <w:pPr>
      <w:keepNext/>
      <w:numPr>
        <w:ilvl w:val="1"/>
        <w:numId w:val="26"/>
      </w:numPr>
      <w:spacing w:after="180" w:line="260" w:lineRule="atLeast"/>
      <w:outlineLvl w:val="2"/>
    </w:pPr>
    <w:rPr>
      <w:b/>
    </w:rPr>
  </w:style>
  <w:style w:type="paragraph" w:styleId="40">
    <w:name w:val="heading 4"/>
    <w:aliases w:val="(i),4,Bullet 11,D Sub-Sub/Plain,First Subheading,GPH Heading 4,H,H4,Heading 4 StGeorge,Heading a,Heading4,Lev 4,Level 2 - (a),Level 2 - a,Project table,Propos,Schedules,Sub-Minor,Sub-paragraph,Te,h4,h4 sub sub heading,level 4,level4"/>
    <w:basedOn w:val="SchH4"/>
    <w:link w:val="41"/>
    <w:qFormat/>
    <w:rsid w:val="00E15EB0"/>
    <w:pPr>
      <w:numPr>
        <w:ilvl w:val="0"/>
        <w:numId w:val="0"/>
      </w:numPr>
    </w:pPr>
    <w:rPr>
      <w:lang w:eastAsia="x-none"/>
    </w:rPr>
  </w:style>
  <w:style w:type="paragraph" w:styleId="5">
    <w:name w:val="heading 5"/>
    <w:aliases w:val="(A),(A)Text,1.1.1.1.1,5,A,Appendix,Document Title 2,Dot GS,H5,Heading 5 StGeorge,Heading 5(unused),L5,Lev 5,Level 3 - (i),Level 3 - i,NOT IN USE,Numbered - 5,Para5,Para51,Second Subheading,Style(i),Sub4Para,h5,h51,h52,level 5,level5,s,test"/>
    <w:basedOn w:val="a0"/>
    <w:qFormat/>
    <w:rsid w:val="00B919D9"/>
    <w:pPr>
      <w:numPr>
        <w:ilvl w:val="4"/>
        <w:numId w:val="12"/>
      </w:numPr>
      <w:spacing w:after="180" w:line="260" w:lineRule="atLeast"/>
      <w:outlineLvl w:val="4"/>
    </w:pPr>
  </w:style>
  <w:style w:type="paragraph" w:styleId="6">
    <w:name w:val="heading 6"/>
    <w:aliases w:val="(I),6,61,Bullet list,Bullet list1,Bullet list11,Bullet list111,Bullet list12,Bullet list2,Bullet list21,Bullet list3,H6,Heading 6(unused),L1 PIP,Legal Level 1.,Lev 6,Marginal,Requirement,Requirement1,Third Subheading,h6,level 6,level6"/>
    <w:basedOn w:val="a0"/>
    <w:qFormat/>
    <w:rsid w:val="00B919D9"/>
    <w:pPr>
      <w:numPr>
        <w:ilvl w:val="5"/>
        <w:numId w:val="12"/>
      </w:numPr>
      <w:spacing w:after="180" w:line="260" w:lineRule="atLeast"/>
      <w:outlineLvl w:val="5"/>
    </w:pPr>
  </w:style>
  <w:style w:type="paragraph" w:styleId="7">
    <w:name w:val="heading 7"/>
    <w:aliases w:val="(1),7,Heading 7(unused),L2 PIP,Legal Level 1.1.,Lev 7,h7,level1-noHeading,level1noheading"/>
    <w:basedOn w:val="a0"/>
    <w:link w:val="70"/>
    <w:qFormat/>
    <w:rsid w:val="004C28BD"/>
    <w:pPr>
      <w:numPr>
        <w:ilvl w:val="6"/>
        <w:numId w:val="12"/>
      </w:numPr>
      <w:spacing w:after="180" w:line="260" w:lineRule="atLeast"/>
      <w:outlineLvl w:val="6"/>
    </w:pPr>
  </w:style>
  <w:style w:type="paragraph" w:styleId="8">
    <w:name w:val="heading 8"/>
    <w:basedOn w:val="a0"/>
    <w:semiHidden/>
    <w:qFormat/>
    <w:rsid w:val="004C28BD"/>
    <w:pPr>
      <w:numPr>
        <w:ilvl w:val="7"/>
        <w:numId w:val="1"/>
      </w:numPr>
      <w:tabs>
        <w:tab w:val="left" w:pos="3544"/>
      </w:tabs>
      <w:spacing w:after="180" w:line="260" w:lineRule="atLeast"/>
      <w:outlineLvl w:val="7"/>
    </w:pPr>
  </w:style>
  <w:style w:type="paragraph" w:styleId="9">
    <w:name w:val="heading 9"/>
    <w:basedOn w:val="a0"/>
    <w:semiHidden/>
    <w:qFormat/>
    <w:rsid w:val="004C28BD"/>
    <w:pPr>
      <w:numPr>
        <w:ilvl w:val="8"/>
        <w:numId w:val="1"/>
      </w:numPr>
      <w:tabs>
        <w:tab w:val="left" w:pos="3544"/>
        <w:tab w:val="left" w:pos="4253"/>
      </w:tabs>
      <w:spacing w:after="180" w:line="260" w:lineRule="atLeast"/>
      <w:outlineLvl w:val="8"/>
    </w:p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customStyle="1" w:styleId="SubHeading">
    <w:name w:val="Sub Heading"/>
    <w:basedOn w:val="a0"/>
    <w:next w:val="a1"/>
    <w:rsid w:val="00B919D9"/>
    <w:pPr>
      <w:keepNext/>
      <w:spacing w:after="180" w:line="260" w:lineRule="atLeast"/>
      <w:jc w:val="center"/>
    </w:pPr>
    <w:rPr>
      <w:b/>
      <w:bCs/>
      <w:caps/>
    </w:rPr>
  </w:style>
  <w:style w:type="paragraph" w:styleId="42">
    <w:name w:val="toc 4"/>
    <w:basedOn w:val="a0"/>
    <w:next w:val="a0"/>
    <w:autoRedefine/>
    <w:semiHidden/>
    <w:rsid w:val="004C28BD"/>
    <w:pPr>
      <w:spacing w:line="260" w:lineRule="atLeast"/>
      <w:ind w:left="1440" w:right="288" w:hanging="720"/>
    </w:pPr>
  </w:style>
  <w:style w:type="paragraph" w:styleId="a6">
    <w:name w:val="header"/>
    <w:basedOn w:val="a0"/>
    <w:link w:val="a7"/>
    <w:rsid w:val="004C28BD"/>
    <w:pPr>
      <w:tabs>
        <w:tab w:val="center" w:pos="4536"/>
      </w:tabs>
      <w:spacing w:after="180" w:line="260" w:lineRule="atLeast"/>
      <w:jc w:val="right"/>
    </w:pPr>
    <w:rPr>
      <w:sz w:val="14"/>
      <w:lang w:eastAsia="x-none"/>
    </w:rPr>
  </w:style>
  <w:style w:type="paragraph" w:styleId="a8">
    <w:name w:val="footer"/>
    <w:basedOn w:val="a0"/>
    <w:link w:val="a9"/>
    <w:uiPriority w:val="99"/>
    <w:rsid w:val="004C28BD"/>
    <w:pPr>
      <w:tabs>
        <w:tab w:val="center" w:pos="4536"/>
      </w:tabs>
    </w:pPr>
    <w:rPr>
      <w:noProof/>
      <w:sz w:val="14"/>
      <w:szCs w:val="20"/>
      <w:lang w:val="x-none" w:eastAsia="x-none"/>
    </w:rPr>
  </w:style>
  <w:style w:type="paragraph" w:styleId="11">
    <w:name w:val="toc 1"/>
    <w:basedOn w:val="a0"/>
    <w:next w:val="a0"/>
    <w:autoRedefine/>
    <w:uiPriority w:val="39"/>
    <w:rsid w:val="004C28BD"/>
    <w:pPr>
      <w:tabs>
        <w:tab w:val="right" w:leader="dot" w:pos="9027"/>
      </w:tabs>
      <w:spacing w:before="180" w:line="260" w:lineRule="atLeast"/>
      <w:ind w:left="720" w:right="288" w:hanging="720"/>
    </w:pPr>
  </w:style>
  <w:style w:type="paragraph" w:styleId="22">
    <w:name w:val="toc 2"/>
    <w:basedOn w:val="a0"/>
    <w:next w:val="a0"/>
    <w:autoRedefine/>
    <w:uiPriority w:val="39"/>
    <w:rsid w:val="004C28BD"/>
    <w:pPr>
      <w:tabs>
        <w:tab w:val="right" w:leader="dot" w:pos="9027"/>
      </w:tabs>
      <w:spacing w:before="180" w:line="260" w:lineRule="atLeast"/>
      <w:ind w:left="1440" w:right="288" w:hanging="720"/>
    </w:pPr>
  </w:style>
  <w:style w:type="paragraph" w:styleId="32">
    <w:name w:val="toc 3"/>
    <w:basedOn w:val="a0"/>
    <w:next w:val="a0"/>
    <w:autoRedefine/>
    <w:uiPriority w:val="39"/>
    <w:rsid w:val="004C28BD"/>
    <w:pPr>
      <w:keepNext/>
      <w:tabs>
        <w:tab w:val="right" w:leader="dot" w:pos="9027"/>
      </w:tabs>
      <w:spacing w:before="180" w:line="260" w:lineRule="atLeast"/>
      <w:ind w:left="1440" w:right="288" w:hanging="1440"/>
    </w:pPr>
  </w:style>
  <w:style w:type="paragraph" w:styleId="aa">
    <w:name w:val="footnote text"/>
    <w:basedOn w:val="a0"/>
    <w:link w:val="ab"/>
    <w:uiPriority w:val="99"/>
    <w:semiHidden/>
    <w:rsid w:val="004C28BD"/>
    <w:pPr>
      <w:tabs>
        <w:tab w:val="left" w:pos="0"/>
        <w:tab w:val="left" w:pos="992"/>
        <w:tab w:val="left" w:pos="1985"/>
        <w:tab w:val="left" w:pos="2977"/>
        <w:tab w:val="left" w:pos="3969"/>
      </w:tabs>
    </w:pPr>
    <w:rPr>
      <w:sz w:val="16"/>
      <w:lang w:eastAsia="x-none"/>
    </w:rPr>
  </w:style>
  <w:style w:type="paragraph" w:customStyle="1" w:styleId="Annexure">
    <w:name w:val="Annexure"/>
    <w:basedOn w:val="a0"/>
    <w:next w:val="a1"/>
    <w:semiHidden/>
    <w:rsid w:val="00B919D9"/>
    <w:pPr>
      <w:keepNext/>
      <w:spacing w:after="180" w:line="280" w:lineRule="atLeast"/>
      <w:jc w:val="center"/>
      <w:outlineLvl w:val="0"/>
    </w:pPr>
    <w:rPr>
      <w:b/>
      <w:bCs/>
      <w:caps/>
      <w:kern w:val="28"/>
    </w:rPr>
  </w:style>
  <w:style w:type="paragraph" w:customStyle="1" w:styleId="AnnexureLn2">
    <w:name w:val="Annexure(Ln2)"/>
    <w:basedOn w:val="Annexure"/>
    <w:next w:val="a1"/>
    <w:semiHidden/>
    <w:rsid w:val="004C28BD"/>
    <w:pPr>
      <w:spacing w:line="260" w:lineRule="atLeast"/>
      <w:outlineLvl w:val="1"/>
    </w:pPr>
  </w:style>
  <w:style w:type="paragraph" w:styleId="a">
    <w:name w:val="List Number"/>
    <w:basedOn w:val="a0"/>
    <w:uiPriority w:val="8"/>
    <w:semiHidden/>
    <w:qFormat/>
    <w:rsid w:val="00B919D9"/>
    <w:pPr>
      <w:numPr>
        <w:numId w:val="14"/>
      </w:numPr>
      <w:spacing w:after="180" w:line="260" w:lineRule="atLeast"/>
    </w:pPr>
  </w:style>
  <w:style w:type="character" w:styleId="ac">
    <w:name w:val="endnote reference"/>
    <w:semiHidden/>
    <w:rsid w:val="004C28BD"/>
    <w:rPr>
      <w:vertAlign w:val="superscript"/>
    </w:rPr>
  </w:style>
  <w:style w:type="paragraph" w:styleId="ad">
    <w:name w:val="endnote text"/>
    <w:basedOn w:val="a0"/>
    <w:semiHidden/>
    <w:rsid w:val="004C28BD"/>
  </w:style>
  <w:style w:type="character" w:customStyle="1" w:styleId="a9">
    <w:name w:val="Нижний колонтитул Знак"/>
    <w:link w:val="a8"/>
    <w:uiPriority w:val="99"/>
    <w:rsid w:val="004C28BD"/>
    <w:rPr>
      <w:rFonts w:ascii="Times New Roman" w:eastAsia="PMingLiU" w:hAnsi="Times New Roman"/>
      <w:noProof/>
      <w:sz w:val="14"/>
    </w:rPr>
  </w:style>
  <w:style w:type="paragraph" w:customStyle="1" w:styleId="Da">
    <w:name w:val="D(a)"/>
    <w:basedOn w:val="a0"/>
    <w:uiPriority w:val="4"/>
    <w:rsid w:val="004C28BD"/>
    <w:pPr>
      <w:numPr>
        <w:ilvl w:val="1"/>
        <w:numId w:val="5"/>
      </w:numPr>
      <w:spacing w:after="180" w:line="260" w:lineRule="atLeast"/>
    </w:pPr>
  </w:style>
  <w:style w:type="paragraph" w:customStyle="1" w:styleId="Di">
    <w:name w:val="D(i)"/>
    <w:basedOn w:val="a0"/>
    <w:uiPriority w:val="5"/>
    <w:rsid w:val="004C28BD"/>
    <w:pPr>
      <w:numPr>
        <w:ilvl w:val="2"/>
        <w:numId w:val="5"/>
      </w:numPr>
      <w:spacing w:after="180" w:line="260" w:lineRule="atLeast"/>
    </w:pPr>
  </w:style>
  <w:style w:type="paragraph" w:customStyle="1" w:styleId="DA0">
    <w:name w:val="D(A)"/>
    <w:basedOn w:val="a0"/>
    <w:uiPriority w:val="6"/>
    <w:rsid w:val="004C28BD"/>
    <w:pPr>
      <w:numPr>
        <w:ilvl w:val="3"/>
        <w:numId w:val="5"/>
      </w:numPr>
      <w:spacing w:after="180" w:line="260" w:lineRule="atLeast"/>
    </w:pPr>
  </w:style>
  <w:style w:type="character" w:styleId="ae">
    <w:name w:val="page number"/>
    <w:semiHidden/>
    <w:rsid w:val="004C28BD"/>
    <w:rPr>
      <w:rFonts w:ascii="Times New Roman" w:eastAsia="PMingLiU" w:hAnsi="Times New Roman"/>
      <w:sz w:val="14"/>
    </w:rPr>
  </w:style>
  <w:style w:type="paragraph" w:customStyle="1" w:styleId="DefinitionParagraph">
    <w:name w:val="Definition Paragraph"/>
    <w:basedOn w:val="a0"/>
    <w:uiPriority w:val="2"/>
    <w:rsid w:val="00B919D9"/>
    <w:pPr>
      <w:numPr>
        <w:numId w:val="5"/>
      </w:numPr>
      <w:spacing w:after="180" w:line="260" w:lineRule="atLeast"/>
      <w:outlineLvl w:val="7"/>
    </w:pPr>
  </w:style>
  <w:style w:type="paragraph" w:customStyle="1" w:styleId="TitleHeading">
    <w:name w:val="Title Heading"/>
    <w:basedOn w:val="a0"/>
    <w:semiHidden/>
    <w:rsid w:val="004C28BD"/>
    <w:pPr>
      <w:pBdr>
        <w:top w:val="single" w:sz="8" w:space="12" w:color="auto"/>
        <w:bottom w:val="single" w:sz="8" w:space="12" w:color="auto"/>
      </w:pBdr>
      <w:spacing w:line="260" w:lineRule="atLeast"/>
      <w:ind w:left="1152" w:right="1152"/>
      <w:jc w:val="center"/>
    </w:pPr>
    <w:rPr>
      <w:rFonts w:cs="Arial"/>
      <w:b/>
      <w:bCs/>
      <w:caps/>
    </w:rPr>
  </w:style>
  <w:style w:type="character" w:styleId="af">
    <w:name w:val="footnote reference"/>
    <w:uiPriority w:val="99"/>
    <w:semiHidden/>
    <w:rsid w:val="004C28BD"/>
    <w:rPr>
      <w:rFonts w:ascii="Times New Roman" w:hAnsi="Times New Roman"/>
      <w:sz w:val="16"/>
      <w:vertAlign w:val="superscript"/>
    </w:rPr>
  </w:style>
  <w:style w:type="paragraph" w:customStyle="1" w:styleId="PartyName">
    <w:name w:val="PartyName"/>
    <w:basedOn w:val="a0"/>
    <w:uiPriority w:val="8"/>
    <w:semiHidden/>
    <w:qFormat/>
    <w:rsid w:val="004C28BD"/>
    <w:pPr>
      <w:jc w:val="center"/>
    </w:pPr>
    <w:rPr>
      <w:b/>
      <w:bCs/>
      <w:caps/>
    </w:rPr>
  </w:style>
  <w:style w:type="character" w:customStyle="1" w:styleId="Definition">
    <w:name w:val="Definition"/>
    <w:uiPriority w:val="2"/>
    <w:rsid w:val="004C28BD"/>
    <w:rPr>
      <w:b/>
      <w:bCs/>
      <w:i w:val="0"/>
      <w:sz w:val="22"/>
      <w:szCs w:val="28"/>
    </w:rPr>
  </w:style>
  <w:style w:type="paragraph" w:customStyle="1" w:styleId="FooterAddress">
    <w:name w:val="FooterAddress"/>
    <w:basedOn w:val="a0"/>
    <w:semiHidden/>
    <w:rsid w:val="004C28BD"/>
    <w:pPr>
      <w:tabs>
        <w:tab w:val="left" w:pos="1430"/>
      </w:tabs>
      <w:jc w:val="right"/>
    </w:pPr>
    <w:rPr>
      <w:sz w:val="14"/>
      <w:szCs w:val="20"/>
    </w:rPr>
  </w:style>
  <w:style w:type="paragraph" w:customStyle="1" w:styleId="Bullet1">
    <w:name w:val="Bullet 1"/>
    <w:basedOn w:val="a0"/>
    <w:uiPriority w:val="9"/>
    <w:rsid w:val="00B919D9"/>
    <w:pPr>
      <w:numPr>
        <w:numId w:val="2"/>
      </w:numPr>
      <w:spacing w:after="180" w:line="260" w:lineRule="atLeast"/>
    </w:pPr>
  </w:style>
  <w:style w:type="paragraph" w:customStyle="1" w:styleId="Bullet2">
    <w:name w:val="Bullet 2"/>
    <w:basedOn w:val="a0"/>
    <w:uiPriority w:val="9"/>
    <w:rsid w:val="00B919D9"/>
    <w:pPr>
      <w:numPr>
        <w:numId w:val="3"/>
      </w:numPr>
      <w:spacing w:line="260" w:lineRule="atLeast"/>
    </w:pPr>
  </w:style>
  <w:style w:type="paragraph" w:customStyle="1" w:styleId="SchH1">
    <w:name w:val="SchH1"/>
    <w:basedOn w:val="a0"/>
    <w:next w:val="a1"/>
    <w:uiPriority w:val="6"/>
    <w:rsid w:val="00B919D9"/>
    <w:pPr>
      <w:keepNext/>
      <w:numPr>
        <w:numId w:val="25"/>
      </w:numPr>
      <w:spacing w:after="180" w:line="260" w:lineRule="atLeast"/>
      <w:jc w:val="center"/>
      <w:outlineLvl w:val="0"/>
    </w:pPr>
    <w:rPr>
      <w:b/>
      <w:bCs/>
      <w:caps/>
    </w:rPr>
  </w:style>
  <w:style w:type="paragraph" w:customStyle="1" w:styleId="SchH2">
    <w:name w:val="SchH2"/>
    <w:basedOn w:val="a0"/>
    <w:next w:val="a2"/>
    <w:link w:val="SchH2Char"/>
    <w:uiPriority w:val="6"/>
    <w:rsid w:val="004C28BD"/>
    <w:pPr>
      <w:keepNext/>
      <w:tabs>
        <w:tab w:val="num" w:pos="720"/>
      </w:tabs>
      <w:spacing w:after="180" w:line="260" w:lineRule="atLeast"/>
      <w:ind w:left="720" w:hanging="720"/>
      <w:outlineLvl w:val="1"/>
    </w:pPr>
    <w:rPr>
      <w:b/>
      <w:bCs/>
      <w:caps/>
      <w:lang w:eastAsia="x-none"/>
    </w:rPr>
  </w:style>
  <w:style w:type="paragraph" w:customStyle="1" w:styleId="SchH3">
    <w:name w:val="SchH3"/>
    <w:basedOn w:val="a0"/>
    <w:next w:val="a2"/>
    <w:uiPriority w:val="6"/>
    <w:rsid w:val="004C28BD"/>
    <w:pPr>
      <w:keepNext/>
      <w:spacing w:after="180" w:line="260" w:lineRule="atLeast"/>
      <w:outlineLvl w:val="2"/>
    </w:pPr>
    <w:rPr>
      <w:b/>
      <w:bCs/>
    </w:rPr>
  </w:style>
  <w:style w:type="paragraph" w:customStyle="1" w:styleId="SchH4">
    <w:name w:val="SchH4"/>
    <w:basedOn w:val="a0"/>
    <w:link w:val="SchH4Char"/>
    <w:uiPriority w:val="6"/>
    <w:rsid w:val="004C28BD"/>
    <w:pPr>
      <w:numPr>
        <w:ilvl w:val="4"/>
        <w:numId w:val="25"/>
      </w:numPr>
      <w:spacing w:after="180" w:line="260" w:lineRule="atLeast"/>
      <w:outlineLvl w:val="3"/>
    </w:pPr>
  </w:style>
  <w:style w:type="paragraph" w:customStyle="1" w:styleId="SchH5">
    <w:name w:val="SchH5"/>
    <w:basedOn w:val="a0"/>
    <w:uiPriority w:val="6"/>
    <w:rsid w:val="004C28BD"/>
    <w:pPr>
      <w:numPr>
        <w:ilvl w:val="5"/>
        <w:numId w:val="25"/>
      </w:numPr>
      <w:spacing w:after="180" w:line="260" w:lineRule="atLeast"/>
      <w:outlineLvl w:val="4"/>
    </w:pPr>
  </w:style>
  <w:style w:type="paragraph" w:customStyle="1" w:styleId="SchH6">
    <w:name w:val="SchH6"/>
    <w:basedOn w:val="a0"/>
    <w:uiPriority w:val="6"/>
    <w:rsid w:val="004C28BD"/>
    <w:pPr>
      <w:numPr>
        <w:ilvl w:val="6"/>
        <w:numId w:val="25"/>
      </w:numPr>
      <w:spacing w:after="180" w:line="260" w:lineRule="atLeast"/>
      <w:outlineLvl w:val="5"/>
    </w:pPr>
  </w:style>
  <w:style w:type="paragraph" w:customStyle="1" w:styleId="NormalAtt">
    <w:name w:val="Normal Att"/>
    <w:basedOn w:val="a0"/>
    <w:semiHidden/>
    <w:rsid w:val="004C28BD"/>
    <w:pPr>
      <w:keepNext/>
    </w:pPr>
  </w:style>
  <w:style w:type="paragraph" w:customStyle="1" w:styleId="SchSH">
    <w:name w:val="SchSH"/>
    <w:basedOn w:val="a0"/>
    <w:next w:val="a1"/>
    <w:uiPriority w:val="6"/>
    <w:rsid w:val="00B919D9"/>
    <w:pPr>
      <w:keepNext/>
      <w:spacing w:after="180" w:line="260" w:lineRule="atLeast"/>
      <w:jc w:val="center"/>
    </w:pPr>
    <w:rPr>
      <w:b/>
      <w:caps/>
    </w:rPr>
  </w:style>
  <w:style w:type="paragraph" w:customStyle="1" w:styleId="TableHeading">
    <w:name w:val="Table Heading"/>
    <w:basedOn w:val="a0"/>
    <w:next w:val="a0"/>
    <w:uiPriority w:val="9"/>
    <w:rsid w:val="004C28BD"/>
    <w:pPr>
      <w:spacing w:before="120" w:after="120" w:line="240" w:lineRule="atLeast"/>
    </w:pPr>
    <w:rPr>
      <w:b/>
      <w:caps/>
    </w:rPr>
  </w:style>
  <w:style w:type="paragraph" w:customStyle="1" w:styleId="TableText">
    <w:name w:val="Table Text"/>
    <w:basedOn w:val="a0"/>
    <w:semiHidden/>
    <w:rsid w:val="004C28BD"/>
    <w:pPr>
      <w:spacing w:line="260" w:lineRule="atLeast"/>
    </w:pPr>
    <w:rPr>
      <w:szCs w:val="24"/>
    </w:rPr>
  </w:style>
  <w:style w:type="paragraph" w:styleId="2">
    <w:name w:val="List Number 2"/>
    <w:basedOn w:val="a0"/>
    <w:uiPriority w:val="8"/>
    <w:semiHidden/>
    <w:qFormat/>
    <w:rsid w:val="004C28BD"/>
    <w:pPr>
      <w:numPr>
        <w:ilvl w:val="1"/>
        <w:numId w:val="14"/>
      </w:numPr>
      <w:spacing w:after="180" w:line="260" w:lineRule="atLeast"/>
    </w:pPr>
  </w:style>
  <w:style w:type="paragraph" w:styleId="30">
    <w:name w:val="List Number 3"/>
    <w:basedOn w:val="a0"/>
    <w:uiPriority w:val="8"/>
    <w:semiHidden/>
    <w:qFormat/>
    <w:rsid w:val="004C28BD"/>
    <w:pPr>
      <w:numPr>
        <w:ilvl w:val="2"/>
        <w:numId w:val="14"/>
      </w:numPr>
      <w:spacing w:after="180" w:line="260" w:lineRule="atLeast"/>
    </w:pPr>
  </w:style>
  <w:style w:type="paragraph" w:styleId="4">
    <w:name w:val="List Number 4"/>
    <w:basedOn w:val="a0"/>
    <w:uiPriority w:val="8"/>
    <w:semiHidden/>
    <w:qFormat/>
    <w:rsid w:val="004C28BD"/>
    <w:pPr>
      <w:numPr>
        <w:ilvl w:val="3"/>
        <w:numId w:val="14"/>
      </w:numPr>
      <w:spacing w:after="180" w:line="260" w:lineRule="atLeast"/>
    </w:pPr>
  </w:style>
  <w:style w:type="character" w:customStyle="1" w:styleId="Highlight">
    <w:name w:val="Highlight"/>
    <w:semiHidden/>
    <w:rsid w:val="004C28BD"/>
    <w:rPr>
      <w:rFonts w:ascii="Arial" w:hAnsi="Arial"/>
      <w:b/>
    </w:rPr>
  </w:style>
  <w:style w:type="paragraph" w:customStyle="1" w:styleId="Recital">
    <w:name w:val="Recital"/>
    <w:basedOn w:val="a0"/>
    <w:uiPriority w:val="8"/>
    <w:rsid w:val="00B919D9"/>
    <w:pPr>
      <w:numPr>
        <w:numId w:val="4"/>
      </w:numPr>
      <w:spacing w:after="180" w:line="260" w:lineRule="atLeast"/>
      <w:ind w:left="706" w:hanging="706"/>
    </w:pPr>
  </w:style>
  <w:style w:type="paragraph" w:customStyle="1" w:styleId="FooterCompany">
    <w:name w:val="FooterCompany"/>
    <w:basedOn w:val="a0"/>
    <w:semiHidden/>
    <w:rsid w:val="004C28BD"/>
    <w:pPr>
      <w:tabs>
        <w:tab w:val="left" w:pos="1430"/>
      </w:tabs>
      <w:jc w:val="right"/>
    </w:pPr>
    <w:rPr>
      <w:b/>
      <w:bCs/>
    </w:rPr>
  </w:style>
  <w:style w:type="paragraph" w:customStyle="1" w:styleId="FooterExecution">
    <w:name w:val="FooterExecution"/>
    <w:basedOn w:val="a0"/>
    <w:semiHidden/>
    <w:rsid w:val="004C28BD"/>
    <w:pPr>
      <w:tabs>
        <w:tab w:val="left" w:pos="1430"/>
      </w:tabs>
      <w:jc w:val="right"/>
    </w:pPr>
    <w:rPr>
      <w:b/>
      <w:bCs/>
      <w:i/>
      <w:iCs/>
      <w:sz w:val="20"/>
    </w:rPr>
  </w:style>
  <w:style w:type="paragraph" w:customStyle="1" w:styleId="FooterRef">
    <w:name w:val="FooterRef"/>
    <w:basedOn w:val="a0"/>
    <w:semiHidden/>
    <w:rsid w:val="004C28BD"/>
    <w:pPr>
      <w:tabs>
        <w:tab w:val="left" w:pos="1430"/>
      </w:tabs>
      <w:spacing w:line="240" w:lineRule="atLeast"/>
      <w:jc w:val="right"/>
    </w:pPr>
    <w:rPr>
      <w:sz w:val="14"/>
      <w:szCs w:val="20"/>
    </w:rPr>
  </w:style>
  <w:style w:type="paragraph" w:customStyle="1" w:styleId="TitleTopLine">
    <w:name w:val="TitleTopLine"/>
    <w:basedOn w:val="a0"/>
    <w:semiHidden/>
    <w:rsid w:val="004C28BD"/>
    <w:pPr>
      <w:keepNext/>
      <w:keepLines/>
      <w:pBdr>
        <w:bottom w:val="single" w:sz="4" w:space="1" w:color="auto"/>
      </w:pBdr>
      <w:spacing w:after="220" w:line="260" w:lineRule="atLeast"/>
    </w:pPr>
  </w:style>
  <w:style w:type="paragraph" w:customStyle="1" w:styleId="BMKACPSingleCentred">
    <w:name w:val="BMK ACP Single Centred"/>
    <w:basedOn w:val="a0"/>
    <w:semiHidden/>
    <w:rsid w:val="004C28BD"/>
    <w:pPr>
      <w:jc w:val="center"/>
    </w:pPr>
  </w:style>
  <w:style w:type="paragraph" w:customStyle="1" w:styleId="PartiesTitles">
    <w:name w:val="PartiesTitles"/>
    <w:basedOn w:val="a0"/>
    <w:semiHidden/>
    <w:rsid w:val="00B919D9"/>
    <w:pPr>
      <w:spacing w:line="260" w:lineRule="atLeast"/>
    </w:pPr>
    <w:rPr>
      <w:rFonts w:cs="Arial"/>
      <w:b/>
      <w:bCs/>
      <w:sz w:val="28"/>
    </w:rPr>
  </w:style>
  <w:style w:type="paragraph" w:customStyle="1" w:styleId="PartiesText">
    <w:name w:val="PartiesText"/>
    <w:basedOn w:val="a0"/>
    <w:semiHidden/>
    <w:rsid w:val="00B919D9"/>
    <w:pPr>
      <w:spacing w:before="60" w:after="260" w:line="260" w:lineRule="atLeast"/>
    </w:pPr>
    <w:rPr>
      <w:rFonts w:cs="Arial"/>
    </w:rPr>
  </w:style>
  <w:style w:type="paragraph" w:styleId="a1">
    <w:name w:val="Body Text"/>
    <w:basedOn w:val="a0"/>
    <w:link w:val="af0"/>
    <w:qFormat/>
    <w:rsid w:val="004C28BD"/>
    <w:pPr>
      <w:spacing w:after="180" w:line="260" w:lineRule="atLeast"/>
    </w:pPr>
    <w:rPr>
      <w:lang w:val="x-none" w:eastAsia="x-none"/>
    </w:rPr>
  </w:style>
  <w:style w:type="paragraph" w:customStyle="1" w:styleId="Executed">
    <w:name w:val="Executed"/>
    <w:basedOn w:val="a0"/>
    <w:semiHidden/>
    <w:rsid w:val="004C28BD"/>
    <w:pPr>
      <w:spacing w:before="180" w:after="400" w:line="260" w:lineRule="atLeast"/>
    </w:pPr>
    <w:rPr>
      <w:bCs/>
    </w:rPr>
  </w:style>
  <w:style w:type="paragraph" w:customStyle="1" w:styleId="FooterTitle">
    <w:name w:val="FooterTitle"/>
    <w:basedOn w:val="a8"/>
    <w:semiHidden/>
    <w:rsid w:val="00B919D9"/>
    <w:pPr>
      <w:tabs>
        <w:tab w:val="clear" w:pos="4536"/>
      </w:tabs>
      <w:jc w:val="right"/>
    </w:pPr>
    <w:rPr>
      <w:rFonts w:cs="Arial"/>
      <w:sz w:val="16"/>
      <w:szCs w:val="22"/>
    </w:rPr>
  </w:style>
  <w:style w:type="paragraph" w:customStyle="1" w:styleId="FooterExecution2">
    <w:name w:val="FooterExecution2"/>
    <w:basedOn w:val="a8"/>
    <w:semiHidden/>
    <w:rsid w:val="004C28BD"/>
    <w:pPr>
      <w:tabs>
        <w:tab w:val="clear" w:pos="4536"/>
      </w:tabs>
      <w:jc w:val="right"/>
    </w:pPr>
    <w:rPr>
      <w:rFonts w:ascii="Arial" w:hAnsi="Arial" w:cs="Arial"/>
      <w:b/>
      <w:bCs/>
      <w:sz w:val="16"/>
      <w:szCs w:val="22"/>
    </w:rPr>
  </w:style>
  <w:style w:type="character" w:customStyle="1" w:styleId="af0">
    <w:name w:val="Основной текст Знак"/>
    <w:link w:val="a1"/>
    <w:rsid w:val="004C28BD"/>
    <w:rPr>
      <w:rFonts w:ascii="Times New Roman" w:eastAsia="PMingLiU" w:hAnsi="Times New Roman"/>
      <w:sz w:val="22"/>
      <w:szCs w:val="28"/>
    </w:rPr>
  </w:style>
  <w:style w:type="table" w:styleId="af1">
    <w:name w:val="Table Grid"/>
    <w:basedOn w:val="a4"/>
    <w:uiPriority w:val="39"/>
    <w:rsid w:val="004C28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BMDefinitions">
    <w:name w:val="B&amp;M Definitions"/>
    <w:uiPriority w:val="99"/>
    <w:rsid w:val="004C28BD"/>
    <w:pPr>
      <w:numPr>
        <w:numId w:val="5"/>
      </w:numPr>
    </w:pPr>
  </w:style>
  <w:style w:type="numbering" w:customStyle="1" w:styleId="BMHeadings">
    <w:name w:val="B&amp;M Headings"/>
    <w:uiPriority w:val="99"/>
    <w:rsid w:val="004C28BD"/>
    <w:pPr>
      <w:numPr>
        <w:numId w:val="11"/>
      </w:numPr>
    </w:pPr>
  </w:style>
  <w:style w:type="numbering" w:customStyle="1" w:styleId="BMListNumbers">
    <w:name w:val="B&amp;M List Numbers"/>
    <w:uiPriority w:val="99"/>
    <w:rsid w:val="004C28BD"/>
    <w:pPr>
      <w:numPr>
        <w:numId w:val="6"/>
      </w:numPr>
    </w:pPr>
  </w:style>
  <w:style w:type="numbering" w:customStyle="1" w:styleId="BMSchedules">
    <w:name w:val="B&amp;M Schedules"/>
    <w:uiPriority w:val="99"/>
    <w:rsid w:val="004C28BD"/>
    <w:pPr>
      <w:numPr>
        <w:numId w:val="7"/>
      </w:numPr>
    </w:pPr>
  </w:style>
  <w:style w:type="paragraph" w:styleId="af2">
    <w:name w:val="Normal (Web)"/>
    <w:basedOn w:val="a0"/>
    <w:uiPriority w:val="99"/>
    <w:semiHidden/>
    <w:rsid w:val="004C28BD"/>
    <w:rPr>
      <w:sz w:val="24"/>
      <w:szCs w:val="24"/>
    </w:rPr>
  </w:style>
  <w:style w:type="paragraph" w:customStyle="1" w:styleId="BMKACPBodyText">
    <w:name w:val="BMK ACP Body Text"/>
    <w:basedOn w:val="a0"/>
    <w:semiHidden/>
    <w:rsid w:val="004C28BD"/>
    <w:pPr>
      <w:spacing w:line="720" w:lineRule="auto"/>
      <w:jc w:val="center"/>
    </w:pPr>
  </w:style>
  <w:style w:type="paragraph" w:customStyle="1" w:styleId="BMKACPDate">
    <w:name w:val="BMK ACP Date"/>
    <w:basedOn w:val="a0"/>
    <w:semiHidden/>
    <w:rsid w:val="004C28BD"/>
    <w:pPr>
      <w:spacing w:line="720" w:lineRule="auto"/>
      <w:jc w:val="center"/>
    </w:pPr>
    <w:rPr>
      <w:b/>
      <w:caps/>
    </w:rPr>
  </w:style>
  <w:style w:type="paragraph" w:customStyle="1" w:styleId="TitleDescription">
    <w:name w:val="Title Description"/>
    <w:basedOn w:val="a0"/>
    <w:uiPriority w:val="8"/>
    <w:semiHidden/>
    <w:qFormat/>
    <w:rsid w:val="004C28BD"/>
    <w:pPr>
      <w:pBdr>
        <w:bottom w:val="single" w:sz="8" w:space="12" w:color="auto"/>
      </w:pBdr>
      <w:ind w:left="1152" w:right="1152"/>
      <w:jc w:val="center"/>
    </w:pPr>
    <w:rPr>
      <w:b/>
    </w:rPr>
  </w:style>
  <w:style w:type="paragraph" w:customStyle="1" w:styleId="BMKAddressInfo">
    <w:name w:val="BMK Address Info"/>
    <w:link w:val="BMKAddressInfoChar"/>
    <w:semiHidden/>
    <w:rsid w:val="004C28BD"/>
    <w:pPr>
      <w:jc w:val="center"/>
    </w:pPr>
    <w:rPr>
      <w:b/>
      <w:bCs/>
      <w:noProof/>
      <w:sz w:val="16"/>
      <w:szCs w:val="22"/>
    </w:rPr>
  </w:style>
  <w:style w:type="paragraph" w:customStyle="1" w:styleId="BMKMemberFirmName">
    <w:name w:val="BMK Member Firm Name"/>
    <w:basedOn w:val="BMKAddressInfo"/>
    <w:next w:val="BMKAddressInfo"/>
    <w:link w:val="BMKMemberFirmNameChar"/>
    <w:semiHidden/>
    <w:rsid w:val="004C28BD"/>
  </w:style>
  <w:style w:type="paragraph" w:customStyle="1" w:styleId="URL">
    <w:name w:val="URL"/>
    <w:basedOn w:val="a0"/>
    <w:link w:val="URLChar"/>
    <w:semiHidden/>
    <w:rsid w:val="004C28BD"/>
    <w:pPr>
      <w:spacing w:before="360" w:after="360" w:line="240" w:lineRule="atLeast"/>
    </w:pPr>
    <w:rPr>
      <w:rFonts w:ascii="Arial" w:hAnsi="Arial"/>
      <w:color w:val="5F5F5F"/>
      <w:sz w:val="28"/>
      <w:szCs w:val="20"/>
      <w:lang w:val="x-none" w:eastAsia="x-none"/>
    </w:rPr>
  </w:style>
  <w:style w:type="character" w:customStyle="1" w:styleId="URLChar">
    <w:name w:val="URL Char"/>
    <w:link w:val="URL"/>
    <w:semiHidden/>
    <w:rsid w:val="004C28BD"/>
    <w:rPr>
      <w:rFonts w:ascii="Arial" w:eastAsia="PMingLiU" w:hAnsi="Arial"/>
      <w:color w:val="5F5F5F"/>
      <w:sz w:val="28"/>
    </w:rPr>
  </w:style>
  <w:style w:type="paragraph" w:customStyle="1" w:styleId="CVBullet2">
    <w:name w:val="CV Bullet 2"/>
    <w:basedOn w:val="a0"/>
    <w:uiPriority w:val="1"/>
    <w:semiHidden/>
    <w:rsid w:val="00B919D9"/>
    <w:pPr>
      <w:numPr>
        <w:numId w:val="8"/>
      </w:numPr>
      <w:spacing w:before="120" w:line="240" w:lineRule="atLeast"/>
    </w:pPr>
    <w:rPr>
      <w:noProof/>
      <w:color w:val="5F5F5F"/>
      <w:sz w:val="20"/>
    </w:rPr>
  </w:style>
  <w:style w:type="paragraph" w:customStyle="1" w:styleId="Boilerplate3">
    <w:name w:val="Boilerplate 3"/>
    <w:basedOn w:val="a0"/>
    <w:uiPriority w:val="4"/>
    <w:semiHidden/>
    <w:qFormat/>
    <w:rsid w:val="004C28BD"/>
    <w:rPr>
      <w:color w:val="5F5F5F"/>
      <w:sz w:val="16"/>
      <w:szCs w:val="22"/>
    </w:rPr>
  </w:style>
  <w:style w:type="paragraph" w:customStyle="1" w:styleId="BackCoverFooter">
    <w:name w:val="BackCoverFooter"/>
    <w:basedOn w:val="a8"/>
    <w:uiPriority w:val="4"/>
    <w:semiHidden/>
    <w:qFormat/>
    <w:rsid w:val="00B919D9"/>
    <w:pPr>
      <w:tabs>
        <w:tab w:val="clear" w:pos="4536"/>
      </w:tabs>
      <w:spacing w:line="180" w:lineRule="atLeast"/>
    </w:pPr>
    <w:rPr>
      <w:noProof w:val="0"/>
      <w:color w:val="808080"/>
      <w:szCs w:val="14"/>
    </w:rPr>
  </w:style>
  <w:style w:type="paragraph" w:customStyle="1" w:styleId="TableBullet">
    <w:name w:val="Table Bullet"/>
    <w:basedOn w:val="a0"/>
    <w:uiPriority w:val="9"/>
    <w:rsid w:val="00B919D9"/>
    <w:pPr>
      <w:numPr>
        <w:numId w:val="9"/>
      </w:numPr>
      <w:spacing w:before="120" w:after="120" w:line="240" w:lineRule="atLeast"/>
    </w:pPr>
  </w:style>
  <w:style w:type="paragraph" w:customStyle="1" w:styleId="TableCopy">
    <w:name w:val="Table Copy"/>
    <w:basedOn w:val="a0"/>
    <w:uiPriority w:val="9"/>
    <w:rsid w:val="004C28BD"/>
    <w:pPr>
      <w:spacing w:before="120" w:after="120" w:line="240" w:lineRule="atLeast"/>
      <w:jc w:val="left"/>
    </w:pPr>
  </w:style>
  <w:style w:type="paragraph" w:customStyle="1" w:styleId="TableHeadings">
    <w:name w:val="Table Headings"/>
    <w:basedOn w:val="a0"/>
    <w:uiPriority w:val="9"/>
    <w:rsid w:val="00B919D9"/>
    <w:pPr>
      <w:numPr>
        <w:numId w:val="10"/>
      </w:numPr>
      <w:spacing w:before="120" w:after="60" w:line="240" w:lineRule="atLeast"/>
      <w:jc w:val="left"/>
    </w:pPr>
    <w:rPr>
      <w:b/>
      <w:bCs/>
    </w:rPr>
  </w:style>
  <w:style w:type="paragraph" w:customStyle="1" w:styleId="TableSource">
    <w:name w:val="Table Source"/>
    <w:basedOn w:val="a0"/>
    <w:next w:val="a0"/>
    <w:uiPriority w:val="8"/>
    <w:semiHidden/>
    <w:rsid w:val="004C28BD"/>
    <w:pPr>
      <w:spacing w:before="120" w:after="360" w:line="180" w:lineRule="atLeast"/>
    </w:pPr>
    <w:rPr>
      <w:sz w:val="16"/>
      <w:szCs w:val="22"/>
    </w:rPr>
  </w:style>
  <w:style w:type="paragraph" w:customStyle="1" w:styleId="PartyDescription">
    <w:name w:val="PartyDescription"/>
    <w:basedOn w:val="a0"/>
    <w:uiPriority w:val="8"/>
    <w:semiHidden/>
    <w:qFormat/>
    <w:rsid w:val="004C28BD"/>
    <w:pPr>
      <w:jc w:val="center"/>
    </w:pPr>
  </w:style>
  <w:style w:type="paragraph" w:customStyle="1" w:styleId="PartyAnd">
    <w:name w:val="PartyAnd"/>
    <w:basedOn w:val="a0"/>
    <w:uiPriority w:val="8"/>
    <w:semiHidden/>
    <w:qFormat/>
    <w:rsid w:val="004C28BD"/>
    <w:pPr>
      <w:spacing w:before="360" w:after="360"/>
      <w:jc w:val="center"/>
    </w:pPr>
  </w:style>
  <w:style w:type="paragraph" w:customStyle="1" w:styleId="TOCHeading">
    <w:name w:val="TOCHeading"/>
    <w:basedOn w:val="a0"/>
    <w:next w:val="a1"/>
    <w:uiPriority w:val="11"/>
    <w:semiHidden/>
    <w:rsid w:val="00B919D9"/>
    <w:pPr>
      <w:spacing w:after="180" w:line="260" w:lineRule="exact"/>
      <w:jc w:val="center"/>
    </w:pPr>
    <w:rPr>
      <w:b/>
      <w:bCs/>
      <w:caps/>
      <w:sz w:val="24"/>
    </w:rPr>
  </w:style>
  <w:style w:type="character" w:customStyle="1" w:styleId="BMKAddressInfoChar">
    <w:name w:val="BMK Address Info Char"/>
    <w:link w:val="BMKAddressInfo"/>
    <w:semiHidden/>
    <w:rsid w:val="004C28BD"/>
    <w:rPr>
      <w:b/>
      <w:bCs/>
      <w:noProof/>
      <w:sz w:val="16"/>
      <w:szCs w:val="22"/>
      <w:lang w:bidi="ar-SA"/>
    </w:rPr>
  </w:style>
  <w:style w:type="character" w:customStyle="1" w:styleId="BMKMemberFirmNameChar">
    <w:name w:val="BMK Member Firm Name Char"/>
    <w:link w:val="BMKMemberFirmName"/>
    <w:semiHidden/>
    <w:rsid w:val="004C28BD"/>
    <w:rPr>
      <w:rFonts w:ascii="Times New Roman" w:eastAsia="PMingLiU" w:hAnsi="Times New Roman"/>
      <w:b/>
      <w:bCs/>
      <w:noProof/>
      <w:sz w:val="16"/>
      <w:szCs w:val="22"/>
    </w:rPr>
  </w:style>
  <w:style w:type="paragraph" w:customStyle="1" w:styleId="BMKDocumentName">
    <w:name w:val="BMK Document Name"/>
    <w:basedOn w:val="a0"/>
    <w:next w:val="af3"/>
    <w:semiHidden/>
    <w:rsid w:val="004C28BD"/>
    <w:pPr>
      <w:tabs>
        <w:tab w:val="left" w:pos="2761"/>
        <w:tab w:val="left" w:pos="3470"/>
        <w:tab w:val="left" w:pos="4179"/>
        <w:tab w:val="left" w:pos="4888"/>
        <w:tab w:val="right" w:pos="9849"/>
      </w:tabs>
      <w:spacing w:after="200" w:line="200" w:lineRule="atLeast"/>
    </w:pPr>
    <w:rPr>
      <w:rFonts w:ascii="Arial Black" w:hAnsi="Arial Black"/>
      <w:b/>
      <w:bCs/>
      <w:noProof/>
      <w:sz w:val="18"/>
      <w:szCs w:val="24"/>
    </w:rPr>
  </w:style>
  <w:style w:type="paragraph" w:styleId="af3">
    <w:name w:val="Balloon Text"/>
    <w:basedOn w:val="a0"/>
    <w:link w:val="af4"/>
    <w:uiPriority w:val="99"/>
    <w:semiHidden/>
    <w:rsid w:val="004C28BD"/>
    <w:rPr>
      <w:rFonts w:ascii="Tahoma" w:hAnsi="Tahoma"/>
      <w:sz w:val="16"/>
      <w:szCs w:val="16"/>
      <w:lang w:val="x-none" w:eastAsia="x-none"/>
    </w:rPr>
  </w:style>
  <w:style w:type="character" w:customStyle="1" w:styleId="af4">
    <w:name w:val="Текст выноски Знак"/>
    <w:link w:val="af3"/>
    <w:uiPriority w:val="99"/>
    <w:semiHidden/>
    <w:rsid w:val="004C28BD"/>
    <w:rPr>
      <w:rFonts w:ascii="Tahoma" w:eastAsia="PMingLiU" w:hAnsi="Tahoma" w:cs="Tahoma"/>
      <w:sz w:val="16"/>
      <w:szCs w:val="16"/>
    </w:rPr>
  </w:style>
  <w:style w:type="paragraph" w:styleId="af5">
    <w:name w:val="TOC Heading"/>
    <w:basedOn w:val="1"/>
    <w:next w:val="a0"/>
    <w:uiPriority w:val="39"/>
    <w:qFormat/>
    <w:rsid w:val="00B919D9"/>
    <w:pPr>
      <w:keepLines/>
      <w:spacing w:before="480" w:after="0" w:line="240" w:lineRule="auto"/>
      <w:outlineLvl w:val="9"/>
    </w:pPr>
    <w:rPr>
      <w:bCs w:val="0"/>
      <w:color w:val="C61014"/>
      <w:sz w:val="28"/>
    </w:rPr>
  </w:style>
  <w:style w:type="character" w:styleId="af6">
    <w:name w:val="Placeholder Text"/>
    <w:uiPriority w:val="99"/>
    <w:semiHidden/>
    <w:rsid w:val="004C28BD"/>
    <w:rPr>
      <w:color w:val="808080"/>
    </w:rPr>
  </w:style>
  <w:style w:type="paragraph" w:styleId="a2">
    <w:name w:val="Body Text Indent"/>
    <w:basedOn w:val="a0"/>
    <w:link w:val="af7"/>
    <w:qFormat/>
    <w:rsid w:val="004C28BD"/>
    <w:pPr>
      <w:spacing w:after="180" w:line="260" w:lineRule="atLeast"/>
      <w:ind w:left="709"/>
    </w:pPr>
    <w:rPr>
      <w:lang w:val="x-none" w:eastAsia="x-none"/>
    </w:rPr>
  </w:style>
  <w:style w:type="character" w:customStyle="1" w:styleId="af7">
    <w:name w:val="Основной текст с отступом Знак"/>
    <w:link w:val="a2"/>
    <w:rsid w:val="004C28BD"/>
    <w:rPr>
      <w:rFonts w:ascii="Times New Roman" w:eastAsia="PMingLiU" w:hAnsi="Times New Roman"/>
      <w:sz w:val="22"/>
      <w:szCs w:val="28"/>
    </w:rPr>
  </w:style>
  <w:style w:type="character" w:styleId="af8">
    <w:name w:val="Strong"/>
    <w:uiPriority w:val="22"/>
    <w:qFormat/>
    <w:rsid w:val="004C28BD"/>
    <w:rPr>
      <w:b/>
      <w:bCs/>
    </w:rPr>
  </w:style>
  <w:style w:type="paragraph" w:customStyle="1" w:styleId="ExecutionSignoff">
    <w:name w:val="Execution Signoff"/>
    <w:basedOn w:val="a0"/>
    <w:qFormat/>
    <w:rsid w:val="00B919D9"/>
    <w:pPr>
      <w:spacing w:before="120" w:after="120" w:line="240" w:lineRule="atLeast"/>
    </w:pPr>
  </w:style>
  <w:style w:type="paragraph" w:customStyle="1" w:styleId="BMKLogo">
    <w:name w:val="BMK Logo"/>
    <w:basedOn w:val="a0"/>
    <w:uiPriority w:val="9"/>
    <w:semiHidden/>
    <w:qFormat/>
    <w:rsid w:val="004C28BD"/>
    <w:pPr>
      <w:jc w:val="center"/>
    </w:pPr>
  </w:style>
  <w:style w:type="paragraph" w:customStyle="1" w:styleId="BodyTextIndent4">
    <w:name w:val="Body Text Indent 4"/>
    <w:basedOn w:val="a2"/>
    <w:qFormat/>
    <w:rsid w:val="004C28BD"/>
    <w:pPr>
      <w:numPr>
        <w:ilvl w:val="2"/>
      </w:numPr>
      <w:ind w:left="1418"/>
    </w:pPr>
  </w:style>
  <w:style w:type="paragraph" w:customStyle="1" w:styleId="BodyTextIndent5">
    <w:name w:val="Body Text Indent 5"/>
    <w:basedOn w:val="BodyTextIndent4"/>
    <w:qFormat/>
    <w:rsid w:val="004C28BD"/>
    <w:pPr>
      <w:numPr>
        <w:ilvl w:val="3"/>
      </w:numPr>
      <w:ind w:left="2126"/>
    </w:pPr>
  </w:style>
  <w:style w:type="paragraph" w:customStyle="1" w:styleId="BodyTextIndent6">
    <w:name w:val="Body Text Indent 6"/>
    <w:basedOn w:val="BodyTextIndent5"/>
    <w:qFormat/>
    <w:rsid w:val="004C28BD"/>
    <w:pPr>
      <w:numPr>
        <w:ilvl w:val="4"/>
      </w:numPr>
      <w:ind w:left="2835"/>
    </w:pPr>
  </w:style>
  <w:style w:type="character" w:customStyle="1" w:styleId="70">
    <w:name w:val="Заголовок 7 Знак"/>
    <w:aliases w:val="(1) Знак,7 Знак,Heading 7(unused) Знак,L2 PIP Знак,Legal Level 1.1. Знак,Lev 7 Знак,h7 Знак,level1-noHeading Знак,level1noheading Знак"/>
    <w:link w:val="7"/>
    <w:rsid w:val="004C28BD"/>
    <w:rPr>
      <w:sz w:val="22"/>
      <w:szCs w:val="28"/>
      <w:lang w:eastAsia="zh-CN"/>
    </w:rPr>
  </w:style>
  <w:style w:type="paragraph" w:customStyle="1" w:styleId="SchH7">
    <w:name w:val="SchH7"/>
    <w:basedOn w:val="a0"/>
    <w:uiPriority w:val="6"/>
    <w:qFormat/>
    <w:rsid w:val="004C28BD"/>
    <w:pPr>
      <w:numPr>
        <w:ilvl w:val="7"/>
        <w:numId w:val="25"/>
      </w:numPr>
      <w:spacing w:after="180" w:line="260" w:lineRule="atLeast"/>
    </w:pPr>
  </w:style>
  <w:style w:type="paragraph" w:customStyle="1" w:styleId="PartyName0">
    <w:name w:val="Party Name"/>
    <w:basedOn w:val="BMKACPDate"/>
    <w:semiHidden/>
    <w:rsid w:val="004C28BD"/>
  </w:style>
  <w:style w:type="paragraph" w:customStyle="1" w:styleId="PartyDescription0">
    <w:name w:val="Party Description"/>
    <w:basedOn w:val="PartyName0"/>
    <w:semiHidden/>
    <w:rsid w:val="004C28BD"/>
  </w:style>
  <w:style w:type="paragraph" w:customStyle="1" w:styleId="PartyAnd0">
    <w:name w:val="Party And"/>
    <w:basedOn w:val="PartyDescription0"/>
    <w:semiHidden/>
    <w:rsid w:val="004C28BD"/>
  </w:style>
  <w:style w:type="paragraph" w:customStyle="1" w:styleId="FooterExecution20">
    <w:name w:val="Footer Execution 2"/>
    <w:basedOn w:val="a8"/>
    <w:semiHidden/>
    <w:rsid w:val="004C28BD"/>
  </w:style>
  <w:style w:type="paragraph" w:styleId="af9">
    <w:name w:val="caption"/>
    <w:basedOn w:val="a0"/>
    <w:next w:val="a0"/>
    <w:semiHidden/>
    <w:unhideWhenUsed/>
    <w:qFormat/>
    <w:rsid w:val="004C28BD"/>
    <w:pPr>
      <w:spacing w:after="200"/>
    </w:pPr>
    <w:rPr>
      <w:sz w:val="16"/>
      <w:szCs w:val="16"/>
    </w:rPr>
  </w:style>
  <w:style w:type="character" w:styleId="afa">
    <w:name w:val="Hyperlink"/>
    <w:uiPriority w:val="99"/>
    <w:rsid w:val="004C28BD"/>
    <w:rPr>
      <w:color w:val="0000FF"/>
      <w:u w:val="single"/>
    </w:rPr>
  </w:style>
  <w:style w:type="character" w:styleId="afb">
    <w:name w:val="FollowedHyperlink"/>
    <w:semiHidden/>
    <w:unhideWhenUsed/>
    <w:rsid w:val="004C28BD"/>
    <w:rPr>
      <w:color w:val="800080"/>
      <w:u w:val="single"/>
    </w:rPr>
  </w:style>
  <w:style w:type="paragraph" w:customStyle="1" w:styleId="PartyList">
    <w:name w:val="Party List"/>
    <w:basedOn w:val="a1"/>
    <w:uiPriority w:val="8"/>
    <w:semiHidden/>
    <w:qFormat/>
    <w:rsid w:val="00B919D9"/>
    <w:pPr>
      <w:numPr>
        <w:numId w:val="13"/>
      </w:numPr>
      <w:ind w:left="567" w:hanging="567"/>
    </w:pPr>
  </w:style>
  <w:style w:type="paragraph" w:customStyle="1" w:styleId="SchH2Unbolded">
    <w:name w:val="SchH2 Unbolded"/>
    <w:basedOn w:val="SchH2"/>
    <w:next w:val="a2"/>
    <w:uiPriority w:val="6"/>
    <w:semiHidden/>
    <w:qFormat/>
    <w:rsid w:val="004C28BD"/>
    <w:pPr>
      <w:keepNext w:val="0"/>
    </w:pPr>
    <w:rPr>
      <w:b w:val="0"/>
      <w:caps w:val="0"/>
    </w:rPr>
  </w:style>
  <w:style w:type="paragraph" w:customStyle="1" w:styleId="Draft">
    <w:name w:val="Draft"/>
    <w:basedOn w:val="a0"/>
    <w:uiPriority w:val="9"/>
    <w:qFormat/>
    <w:rsid w:val="004C28BD"/>
    <w:pPr>
      <w:jc w:val="right"/>
    </w:pPr>
    <w:rPr>
      <w:b/>
      <w:i/>
      <w:sz w:val="20"/>
    </w:rPr>
  </w:style>
  <w:style w:type="paragraph" w:customStyle="1" w:styleId="TOCSubHeading">
    <w:name w:val="TOCSubHeading"/>
    <w:basedOn w:val="a1"/>
    <w:semiHidden/>
    <w:rsid w:val="004C28BD"/>
    <w:rPr>
      <w:b/>
    </w:rPr>
  </w:style>
  <w:style w:type="paragraph" w:customStyle="1" w:styleId="Section">
    <w:name w:val="Section"/>
    <w:basedOn w:val="a1"/>
    <w:next w:val="a1"/>
    <w:uiPriority w:val="7"/>
    <w:qFormat/>
    <w:rsid w:val="00B919D9"/>
    <w:pPr>
      <w:numPr>
        <w:numId w:val="15"/>
      </w:numPr>
      <w:ind w:left="0" w:firstLine="0"/>
      <w:jc w:val="center"/>
    </w:pPr>
    <w:rPr>
      <w:b/>
      <w:caps/>
    </w:rPr>
  </w:style>
  <w:style w:type="paragraph" w:customStyle="1" w:styleId="AgreementTitle">
    <w:name w:val="Agreement Title"/>
    <w:basedOn w:val="a0"/>
    <w:uiPriority w:val="9"/>
    <w:semiHidden/>
    <w:qFormat/>
    <w:rsid w:val="004C28BD"/>
    <w:pPr>
      <w:spacing w:after="180" w:line="260" w:lineRule="exact"/>
    </w:pPr>
    <w:rPr>
      <w:b/>
      <w:caps/>
    </w:rPr>
  </w:style>
  <w:style w:type="paragraph" w:customStyle="1" w:styleId="Part">
    <w:name w:val="Part"/>
    <w:basedOn w:val="a1"/>
    <w:next w:val="a1"/>
    <w:uiPriority w:val="7"/>
    <w:qFormat/>
    <w:rsid w:val="004C28BD"/>
    <w:pPr>
      <w:keepNext/>
      <w:numPr>
        <w:ilvl w:val="1"/>
        <w:numId w:val="25"/>
      </w:numPr>
      <w:jc w:val="center"/>
    </w:pPr>
    <w:rPr>
      <w:b/>
      <w:caps/>
    </w:rPr>
  </w:style>
  <w:style w:type="paragraph" w:customStyle="1" w:styleId="BoxNote">
    <w:name w:val="Box Note"/>
    <w:basedOn w:val="a1"/>
    <w:uiPriority w:val="12"/>
    <w:qFormat/>
    <w:rsid w:val="004C28BD"/>
    <w:pPr>
      <w:pBdr>
        <w:top w:val="single" w:sz="4" w:space="1" w:color="FF0000"/>
        <w:left w:val="single" w:sz="4" w:space="4" w:color="FF0000"/>
        <w:bottom w:val="single" w:sz="4" w:space="1" w:color="FF0000"/>
        <w:right w:val="single" w:sz="4" w:space="4" w:color="FF0000"/>
      </w:pBdr>
      <w:spacing w:after="120" w:line="240" w:lineRule="auto"/>
      <w:jc w:val="left"/>
    </w:pPr>
    <w:rPr>
      <w:color w:val="FF0000"/>
      <w:sz w:val="18"/>
    </w:rPr>
  </w:style>
  <w:style w:type="character" w:styleId="afc">
    <w:name w:val="annotation reference"/>
    <w:unhideWhenUsed/>
    <w:qFormat/>
    <w:rsid w:val="00B919D9"/>
    <w:rPr>
      <w:sz w:val="16"/>
      <w:szCs w:val="16"/>
    </w:rPr>
  </w:style>
  <w:style w:type="paragraph" w:styleId="afd">
    <w:name w:val="annotation text"/>
    <w:basedOn w:val="a0"/>
    <w:link w:val="afe"/>
    <w:unhideWhenUsed/>
    <w:qFormat/>
    <w:rsid w:val="0082161E"/>
    <w:rPr>
      <w:sz w:val="20"/>
      <w:szCs w:val="20"/>
      <w:lang w:eastAsia="x-none"/>
    </w:rPr>
  </w:style>
  <w:style w:type="character" w:customStyle="1" w:styleId="afe">
    <w:name w:val="Текст примечания Знак"/>
    <w:link w:val="afd"/>
    <w:rsid w:val="0082161E"/>
    <w:rPr>
      <w:rFonts w:ascii="Times New Roman" w:eastAsia="PMingLiU" w:hAnsi="Times New Roman"/>
      <w:lang w:val="uk-UA"/>
    </w:rPr>
  </w:style>
  <w:style w:type="paragraph" w:styleId="aff">
    <w:name w:val="annotation subject"/>
    <w:basedOn w:val="afd"/>
    <w:next w:val="afd"/>
    <w:link w:val="aff0"/>
    <w:uiPriority w:val="99"/>
    <w:semiHidden/>
    <w:unhideWhenUsed/>
    <w:rsid w:val="0082161E"/>
    <w:rPr>
      <w:b/>
      <w:bCs/>
    </w:rPr>
  </w:style>
  <w:style w:type="character" w:customStyle="1" w:styleId="aff0">
    <w:name w:val="Тема примечания Знак"/>
    <w:link w:val="aff"/>
    <w:uiPriority w:val="99"/>
    <w:semiHidden/>
    <w:rsid w:val="0082161E"/>
    <w:rPr>
      <w:rFonts w:ascii="Times New Roman" w:eastAsia="PMingLiU" w:hAnsi="Times New Roman"/>
      <w:b/>
      <w:bCs/>
      <w:lang w:val="uk-UA"/>
    </w:rPr>
  </w:style>
  <w:style w:type="character" w:customStyle="1" w:styleId="ab">
    <w:name w:val="Текст сноски Знак"/>
    <w:link w:val="aa"/>
    <w:uiPriority w:val="99"/>
    <w:semiHidden/>
    <w:rsid w:val="002A01F6"/>
    <w:rPr>
      <w:rFonts w:ascii="Times New Roman" w:eastAsia="PMingLiU" w:hAnsi="Times New Roman"/>
      <w:sz w:val="16"/>
      <w:szCs w:val="28"/>
      <w:lang w:val="uk-UA"/>
    </w:rPr>
  </w:style>
  <w:style w:type="paragraph" w:customStyle="1" w:styleId="Default">
    <w:name w:val="Default"/>
    <w:rsid w:val="006D1367"/>
    <w:pPr>
      <w:autoSpaceDE w:val="0"/>
      <w:autoSpaceDN w:val="0"/>
      <w:adjustRightInd w:val="0"/>
    </w:pPr>
    <w:rPr>
      <w:color w:val="000000"/>
      <w:sz w:val="24"/>
      <w:szCs w:val="24"/>
      <w:lang w:val="en-GB" w:eastAsia="zh-CN"/>
    </w:rPr>
  </w:style>
  <w:style w:type="paragraph" w:styleId="aff1">
    <w:name w:val="Revision"/>
    <w:hidden/>
    <w:uiPriority w:val="99"/>
    <w:semiHidden/>
    <w:rsid w:val="00446403"/>
    <w:rPr>
      <w:sz w:val="22"/>
      <w:szCs w:val="28"/>
      <w:lang w:eastAsia="zh-CN"/>
    </w:rPr>
  </w:style>
  <w:style w:type="paragraph" w:customStyle="1" w:styleId="InstructBullet1">
    <w:name w:val="Instruct Bullet 1"/>
    <w:basedOn w:val="a0"/>
    <w:semiHidden/>
    <w:rsid w:val="00B919D9"/>
    <w:pPr>
      <w:numPr>
        <w:numId w:val="17"/>
      </w:num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left" w:pos="992"/>
        <w:tab w:val="left" w:pos="1985"/>
        <w:tab w:val="left" w:pos="2977"/>
        <w:tab w:val="left" w:pos="3969"/>
      </w:tabs>
      <w:jc w:val="left"/>
    </w:pPr>
    <w:rPr>
      <w:lang w:val="en-US"/>
    </w:rPr>
  </w:style>
  <w:style w:type="paragraph" w:customStyle="1" w:styleId="Aduk">
    <w:name w:val="Ad_uk"/>
    <w:basedOn w:val="a0"/>
    <w:link w:val="AdukChar"/>
    <w:qFormat/>
    <w:rsid w:val="00B919D9"/>
    <w:pPr>
      <w:numPr>
        <w:numId w:val="18"/>
      </w:numPr>
      <w:ind w:right="-1"/>
      <w:jc w:val="center"/>
    </w:pPr>
    <w:rPr>
      <w:rFonts w:ascii="Times New Roman Bold" w:eastAsia="Times New Roman" w:hAnsi="Times New Roman Bold"/>
      <w:b/>
      <w:caps/>
      <w:sz w:val="24"/>
      <w:szCs w:val="24"/>
      <w:lang w:eastAsia="ru-RU"/>
    </w:rPr>
  </w:style>
  <w:style w:type="character" w:customStyle="1" w:styleId="AdukChar">
    <w:name w:val="Ad_uk Char"/>
    <w:link w:val="Aduk"/>
    <w:rsid w:val="000804D5"/>
    <w:rPr>
      <w:rFonts w:ascii="Times New Roman Bold" w:eastAsia="Times New Roman" w:hAnsi="Times New Roman Bold"/>
      <w:b/>
      <w:caps/>
      <w:sz w:val="24"/>
      <w:szCs w:val="24"/>
      <w:lang w:eastAsia="ru-RU"/>
    </w:rPr>
  </w:style>
  <w:style w:type="paragraph" w:styleId="aff2">
    <w:name w:val="List Paragraph"/>
    <w:basedOn w:val="a0"/>
    <w:link w:val="aff3"/>
    <w:uiPriority w:val="34"/>
    <w:qFormat/>
    <w:rsid w:val="00941109"/>
    <w:pPr>
      <w:ind w:left="720"/>
      <w:contextualSpacing/>
    </w:pPr>
    <w:rPr>
      <w:lang w:eastAsia="x-none"/>
    </w:rPr>
  </w:style>
  <w:style w:type="character" w:styleId="aff4">
    <w:name w:val="Emphasis"/>
    <w:uiPriority w:val="20"/>
    <w:qFormat/>
    <w:rsid w:val="00E871CA"/>
    <w:rPr>
      <w:i/>
      <w:iCs/>
    </w:rPr>
  </w:style>
  <w:style w:type="character" w:customStyle="1" w:styleId="aff3">
    <w:name w:val="Абзац списка Знак"/>
    <w:link w:val="aff2"/>
    <w:uiPriority w:val="34"/>
    <w:qFormat/>
    <w:rsid w:val="00244439"/>
    <w:rPr>
      <w:rFonts w:ascii="Times New Roman" w:eastAsia="PMingLiU" w:hAnsi="Times New Roman"/>
      <w:sz w:val="22"/>
      <w:szCs w:val="28"/>
      <w:lang w:val="uk-UA"/>
    </w:rPr>
  </w:style>
  <w:style w:type="paragraph" w:customStyle="1" w:styleId="Head4">
    <w:name w:val="Head4"/>
    <w:basedOn w:val="SchH3"/>
    <w:next w:val="a0"/>
    <w:link w:val="Head4Char"/>
    <w:uiPriority w:val="9"/>
    <w:qFormat/>
    <w:rsid w:val="00720C20"/>
    <w:pPr>
      <w:keepNext w:val="0"/>
      <w:numPr>
        <w:ilvl w:val="3"/>
        <w:numId w:val="25"/>
      </w:numPr>
    </w:pPr>
    <w:rPr>
      <w:b w:val="0"/>
    </w:rPr>
  </w:style>
  <w:style w:type="character" w:customStyle="1" w:styleId="Head4Char">
    <w:name w:val="Head4 Char"/>
    <w:link w:val="Head4"/>
    <w:uiPriority w:val="9"/>
    <w:rsid w:val="00720C20"/>
    <w:rPr>
      <w:bCs/>
      <w:sz w:val="22"/>
      <w:szCs w:val="28"/>
      <w:lang w:eastAsia="zh-CN"/>
    </w:rPr>
  </w:style>
  <w:style w:type="character" w:customStyle="1" w:styleId="41">
    <w:name w:val="Заголовок 4 Знак"/>
    <w:aliases w:val="(i) Знак,4 Знак,Bullet 11 Знак,D Sub-Sub/Plain Знак,First Subheading Знак,GPH Heading 4 Знак,H Знак,H4 Знак,Heading 4 StGeorge Знак,Heading a Знак,Heading4 Знак,Lev 4 Знак,Level 2 - (a) Знак,Level 2 - a Знак,Project table Знак,Te Знак"/>
    <w:link w:val="40"/>
    <w:rsid w:val="007D6817"/>
    <w:rPr>
      <w:rFonts w:ascii="Times New Roman" w:eastAsia="PMingLiU" w:hAnsi="Times New Roman"/>
      <w:sz w:val="22"/>
      <w:szCs w:val="28"/>
      <w:lang w:val="uk-UA"/>
    </w:rPr>
  </w:style>
  <w:style w:type="character" w:customStyle="1" w:styleId="10">
    <w:name w:val="Заголовок 1 Знак"/>
    <w:aliases w:val="1 Знак,A MAJOR/BOLD Знак,Aktenaam Знак,Article Heading Знак,CD Kap 1 Знак,Ch Знак,Chapter Знак,Framew.1 Знак,H1 Знак,Header1 Знак,Heading 1 deutsch Знак,Heading A Знак,Heading1 Знак,Hoofdstukkop Знак,L1 Знак,Lev 1 Знак,Main Heading Знак"/>
    <w:link w:val="1"/>
    <w:uiPriority w:val="9"/>
    <w:rsid w:val="00CE48A1"/>
    <w:rPr>
      <w:rFonts w:ascii="Times New Roman" w:eastAsia="PMingLiU" w:hAnsi="Times New Roman" w:cs="Times New Roman"/>
      <w:b/>
      <w:bCs/>
      <w:caps/>
      <w:sz w:val="22"/>
      <w:szCs w:val="28"/>
      <w:lang w:val="uk-UA"/>
    </w:rPr>
  </w:style>
  <w:style w:type="character" w:customStyle="1" w:styleId="21">
    <w:name w:val="Заголовок 2 Знак"/>
    <w:aliases w:val="1.1 Знак,2 Знак,Clause Знак,H2 Знак,H21 Знак,H22 Знак,H23 Знак,H24 Знак,H25 Знак,H26 Знак,H27 Знак,H28 Знак,H29 Знак,ICL Знак,Lev 2 Знак,Major Знак,Niveau 1 1 Знак,PA Major Section Знак,PARA2 Знак,Paragraafkop Знак,Reset numbering Знак"/>
    <w:link w:val="20"/>
    <w:uiPriority w:val="9"/>
    <w:rsid w:val="00CE48A1"/>
    <w:rPr>
      <w:rFonts w:ascii="Times New Roman" w:eastAsia="PMingLiU" w:hAnsi="Times New Roman" w:cs="Times New Roman"/>
      <w:b/>
      <w:bCs/>
      <w:caps/>
      <w:sz w:val="22"/>
      <w:szCs w:val="28"/>
      <w:lang w:val="uk-UA"/>
    </w:rPr>
  </w:style>
  <w:style w:type="character" w:customStyle="1" w:styleId="31">
    <w:name w:val="Заголовок 3 Знак"/>
    <w:aliases w:val="(Alt+3) Знак,(Alt+3)1 Знак,(Alt+3)2 Знак,(Alt+3)3 Знак,(Alt+3)4 Знак,(a) Знак,3 Знак,H3 Знак,H3 Char Знак,H31 Знак,H32 Знак,H33 Знак,H34 Знак,H35 Знак,H36 Знак,H37 Знак,H38 Знак,Label Знак,Label1 Знак,Lev 3 Знак,Level 1 - 1 Знак"/>
    <w:link w:val="3"/>
    <w:uiPriority w:val="9"/>
    <w:rsid w:val="00CE48A1"/>
    <w:rPr>
      <w:b/>
      <w:sz w:val="22"/>
      <w:szCs w:val="28"/>
      <w:lang w:eastAsia="zh-CN"/>
    </w:rPr>
  </w:style>
  <w:style w:type="paragraph" w:styleId="aff5">
    <w:name w:val="Title"/>
    <w:basedOn w:val="a0"/>
    <w:link w:val="aff6"/>
    <w:uiPriority w:val="99"/>
    <w:qFormat/>
    <w:rsid w:val="00CE48A1"/>
    <w:pPr>
      <w:widowControl w:val="0"/>
      <w:jc w:val="center"/>
    </w:pPr>
    <w:rPr>
      <w:rFonts w:eastAsia="Times New Roman"/>
      <w:b/>
      <w:lang w:eastAsia="ru-RU"/>
    </w:rPr>
  </w:style>
  <w:style w:type="character" w:customStyle="1" w:styleId="aff6">
    <w:name w:val="Заголовок Знак"/>
    <w:link w:val="aff5"/>
    <w:uiPriority w:val="99"/>
    <w:rsid w:val="00CE48A1"/>
    <w:rPr>
      <w:rFonts w:ascii="Times New Roman" w:eastAsia="Times New Roman" w:hAnsi="Times New Roman"/>
      <w:b/>
      <w:sz w:val="22"/>
      <w:szCs w:val="28"/>
      <w:lang w:val="uk-UA" w:eastAsia="ru-RU"/>
    </w:rPr>
  </w:style>
  <w:style w:type="paragraph" w:styleId="aff7">
    <w:name w:val="No Spacing"/>
    <w:uiPriority w:val="1"/>
    <w:qFormat/>
    <w:rsid w:val="00CE48A1"/>
    <w:pPr>
      <w:suppressAutoHyphens/>
    </w:pPr>
    <w:rPr>
      <w:rFonts w:eastAsia="Times New Roman"/>
      <w:sz w:val="24"/>
      <w:szCs w:val="24"/>
      <w:lang w:val="en-GB" w:eastAsia="ar-SA"/>
    </w:rPr>
  </w:style>
  <w:style w:type="character" w:customStyle="1" w:styleId="a7">
    <w:name w:val="Верхний колонтитул Знак"/>
    <w:link w:val="a6"/>
    <w:rsid w:val="00CE48A1"/>
    <w:rPr>
      <w:rFonts w:ascii="Times New Roman" w:eastAsia="PMingLiU" w:hAnsi="Times New Roman"/>
      <w:sz w:val="14"/>
      <w:szCs w:val="28"/>
      <w:lang w:val="uk-UA"/>
    </w:rPr>
  </w:style>
  <w:style w:type="character" w:customStyle="1" w:styleId="FootnoteCharacters">
    <w:name w:val="Footnote Characters"/>
    <w:uiPriority w:val="99"/>
    <w:semiHidden/>
    <w:unhideWhenUsed/>
    <w:qFormat/>
    <w:rsid w:val="00CE48A1"/>
    <w:rPr>
      <w:vertAlign w:val="superscript"/>
    </w:rPr>
  </w:style>
  <w:style w:type="character" w:customStyle="1" w:styleId="FootnoteAnchor">
    <w:name w:val="Footnote Anchor"/>
    <w:rsid w:val="00CE48A1"/>
    <w:rPr>
      <w:vertAlign w:val="superscript"/>
    </w:rPr>
  </w:style>
  <w:style w:type="paragraph" w:customStyle="1" w:styleId="Hed4">
    <w:name w:val="Hed4"/>
    <w:basedOn w:val="3"/>
    <w:next w:val="3"/>
    <w:link w:val="Hed4Char"/>
    <w:uiPriority w:val="9"/>
    <w:qFormat/>
    <w:rsid w:val="00CE48A1"/>
    <w:pPr>
      <w:keepNext w:val="0"/>
      <w:numPr>
        <w:ilvl w:val="0"/>
        <w:numId w:val="0"/>
      </w:numPr>
      <w:shd w:val="clear" w:color="auto" w:fill="FFFFFF"/>
      <w:spacing w:after="280" w:line="240" w:lineRule="auto"/>
      <w:ind w:left="1134" w:hanging="453"/>
    </w:pPr>
    <w:rPr>
      <w:rFonts w:eastAsia="Times New Roman"/>
      <w:b w:val="0"/>
      <w:sz w:val="28"/>
      <w:lang w:eastAsia="uk-UA"/>
    </w:rPr>
  </w:style>
  <w:style w:type="character" w:customStyle="1" w:styleId="Hed4Char">
    <w:name w:val="Hed4 Char"/>
    <w:link w:val="Hed4"/>
    <w:uiPriority w:val="9"/>
    <w:rsid w:val="00CE48A1"/>
    <w:rPr>
      <w:rFonts w:ascii="Times New Roman" w:eastAsia="Times New Roman" w:hAnsi="Times New Roman" w:cs="Times New Roman"/>
      <w:b w:val="0"/>
      <w:sz w:val="28"/>
      <w:szCs w:val="28"/>
      <w:shd w:val="clear" w:color="auto" w:fill="FFFFFF"/>
      <w:lang w:val="uk-UA" w:eastAsia="uk-UA"/>
    </w:rPr>
  </w:style>
  <w:style w:type="paragraph" w:customStyle="1" w:styleId="Head3">
    <w:name w:val="Head3"/>
    <w:basedOn w:val="SchH2"/>
    <w:next w:val="20"/>
    <w:link w:val="Head3Char"/>
    <w:uiPriority w:val="9"/>
    <w:qFormat/>
    <w:rsid w:val="00B919D9"/>
    <w:pPr>
      <w:numPr>
        <w:numId w:val="1"/>
      </w:numPr>
    </w:pPr>
    <w:rPr>
      <w:lang w:eastAsia="zh-CN"/>
    </w:rPr>
  </w:style>
  <w:style w:type="character" w:customStyle="1" w:styleId="SchH2Char">
    <w:name w:val="SchH2 Char"/>
    <w:link w:val="SchH2"/>
    <w:uiPriority w:val="6"/>
    <w:rsid w:val="00CE48A1"/>
    <w:rPr>
      <w:rFonts w:ascii="Times New Roman" w:eastAsia="PMingLiU" w:hAnsi="Times New Roman"/>
      <w:b/>
      <w:bCs/>
      <w:caps/>
      <w:sz w:val="22"/>
      <w:szCs w:val="28"/>
      <w:lang w:val="uk-UA"/>
    </w:rPr>
  </w:style>
  <w:style w:type="character" w:customStyle="1" w:styleId="Head3Char">
    <w:name w:val="Head3 Char"/>
    <w:link w:val="Head3"/>
    <w:uiPriority w:val="9"/>
    <w:rsid w:val="00CE48A1"/>
    <w:rPr>
      <w:b/>
      <w:bCs/>
      <w:caps/>
      <w:sz w:val="22"/>
      <w:szCs w:val="28"/>
      <w:lang w:eastAsia="zh-CN"/>
    </w:rPr>
  </w:style>
  <w:style w:type="paragraph" w:customStyle="1" w:styleId="Head5">
    <w:name w:val="Head5"/>
    <w:basedOn w:val="SchH4"/>
    <w:next w:val="Head4"/>
    <w:link w:val="Head5Char"/>
    <w:uiPriority w:val="9"/>
    <w:qFormat/>
    <w:rsid w:val="00CE48A1"/>
    <w:pPr>
      <w:numPr>
        <w:ilvl w:val="0"/>
        <w:numId w:val="0"/>
      </w:numPr>
      <w:ind w:left="7579"/>
    </w:pPr>
    <w:rPr>
      <w:lang w:eastAsia="x-none"/>
    </w:rPr>
  </w:style>
  <w:style w:type="character" w:customStyle="1" w:styleId="SchH4Char">
    <w:name w:val="SchH4 Char"/>
    <w:link w:val="SchH4"/>
    <w:uiPriority w:val="6"/>
    <w:rsid w:val="00CE48A1"/>
    <w:rPr>
      <w:sz w:val="22"/>
      <w:szCs w:val="28"/>
      <w:lang w:eastAsia="zh-CN"/>
    </w:rPr>
  </w:style>
  <w:style w:type="character" w:customStyle="1" w:styleId="Head5Char">
    <w:name w:val="Head5 Char"/>
    <w:link w:val="Head5"/>
    <w:uiPriority w:val="9"/>
    <w:rsid w:val="00CE48A1"/>
    <w:rPr>
      <w:rFonts w:ascii="Times New Roman" w:eastAsia="PMingLiU" w:hAnsi="Times New Roman"/>
      <w:sz w:val="22"/>
      <w:szCs w:val="28"/>
      <w:lang w:val="uk-UA"/>
    </w:rPr>
  </w:style>
  <w:style w:type="character" w:customStyle="1" w:styleId="12">
    <w:name w:val="Текст виноски Знак1"/>
    <w:uiPriority w:val="99"/>
    <w:semiHidden/>
    <w:rsid w:val="00CE48A1"/>
    <w:rPr>
      <w:sz w:val="20"/>
      <w:szCs w:val="20"/>
    </w:rPr>
  </w:style>
  <w:style w:type="character" w:customStyle="1" w:styleId="13">
    <w:name w:val="Текст примітки Знак1"/>
    <w:uiPriority w:val="99"/>
    <w:rsid w:val="00CE48A1"/>
    <w:rPr>
      <w:sz w:val="20"/>
      <w:szCs w:val="20"/>
    </w:rPr>
  </w:style>
  <w:style w:type="paragraph" w:customStyle="1" w:styleId="dod1">
    <w:name w:val="dod1"/>
    <w:basedOn w:val="a0"/>
    <w:uiPriority w:val="9"/>
    <w:qFormat/>
    <w:rsid w:val="002A4C82"/>
    <w:pPr>
      <w:numPr>
        <w:ilvl w:val="2"/>
        <w:numId w:val="25"/>
      </w:numPr>
      <w:spacing w:after="240"/>
    </w:pPr>
    <w:rPr>
      <w:b/>
      <w:caps/>
    </w:rPr>
  </w:style>
  <w:style w:type="paragraph" w:customStyle="1" w:styleId="he1">
    <w:name w:val="he1"/>
    <w:basedOn w:val="aff2"/>
    <w:uiPriority w:val="9"/>
    <w:qFormat/>
    <w:rsid w:val="00B919D9"/>
    <w:pPr>
      <w:numPr>
        <w:numId w:val="26"/>
      </w:numPr>
      <w:spacing w:after="240"/>
    </w:pPr>
    <w:rPr>
      <w:b/>
    </w:rPr>
  </w:style>
  <w:style w:type="paragraph" w:customStyle="1" w:styleId="h1s">
    <w:name w:val="h1s"/>
    <w:basedOn w:val="aff2"/>
    <w:uiPriority w:val="9"/>
    <w:qFormat/>
    <w:rsid w:val="00B919D9"/>
    <w:pPr>
      <w:numPr>
        <w:numId w:val="27"/>
      </w:numPr>
      <w:spacing w:after="240"/>
      <w:ind w:left="357" w:hanging="357"/>
      <w:contextualSpacing w:val="0"/>
    </w:pPr>
    <w:rPr>
      <w:b/>
    </w:rPr>
  </w:style>
  <w:style w:type="paragraph" w:customStyle="1" w:styleId="h2s">
    <w:name w:val="h2s"/>
    <w:basedOn w:val="h1s"/>
    <w:uiPriority w:val="9"/>
    <w:qFormat/>
    <w:rsid w:val="00B919D9"/>
    <w:pPr>
      <w:numPr>
        <w:ilvl w:val="1"/>
      </w:numPr>
      <w:spacing w:after="120"/>
    </w:pPr>
    <w:rPr>
      <w:lang w:val="en-US"/>
    </w:rPr>
  </w:style>
  <w:style w:type="paragraph" w:customStyle="1" w:styleId="h3s">
    <w:name w:val="h3s"/>
    <w:basedOn w:val="h2s"/>
    <w:uiPriority w:val="9"/>
    <w:qFormat/>
    <w:rsid w:val="00BD024D"/>
    <w:pPr>
      <w:numPr>
        <w:ilvl w:val="0"/>
        <w:numId w:val="28"/>
      </w:numPr>
    </w:pPr>
    <w:rPr>
      <w:b w:val="0"/>
    </w:rPr>
  </w:style>
  <w:style w:type="paragraph" w:customStyle="1" w:styleId="Ap1s">
    <w:name w:val="Ap1s"/>
    <w:basedOn w:val="Annexure"/>
    <w:uiPriority w:val="9"/>
    <w:qFormat/>
    <w:rsid w:val="00B919D9"/>
    <w:pPr>
      <w:numPr>
        <w:numId w:val="32"/>
      </w:numPr>
    </w:pPr>
    <w:rPr>
      <w:lang w:val="en-US"/>
    </w:rPr>
  </w:style>
  <w:style w:type="character" w:customStyle="1" w:styleId="14">
    <w:name w:val="Нижній колонтитул Знак1"/>
    <w:basedOn w:val="a3"/>
    <w:uiPriority w:val="99"/>
    <w:rsid w:val="00BB3DA3"/>
  </w:style>
  <w:style w:type="paragraph" w:customStyle="1" w:styleId="List1">
    <w:name w:val="List 1"/>
    <w:basedOn w:val="aff2"/>
    <w:qFormat/>
    <w:rsid w:val="00B919D9"/>
    <w:pPr>
      <w:numPr>
        <w:numId w:val="62"/>
      </w:numPr>
      <w:shd w:val="clear" w:color="auto" w:fill="FFFFFF"/>
      <w:spacing w:before="360" w:after="100" w:afterAutospacing="1"/>
      <w:contextualSpacing w:val="0"/>
      <w:jc w:val="center"/>
    </w:pPr>
    <w:rPr>
      <w:rFonts w:eastAsia="Times New Roman"/>
      <w:b/>
      <w:color w:val="000000"/>
      <w:sz w:val="24"/>
      <w:szCs w:val="24"/>
      <w:lang w:eastAsia="en-GB"/>
    </w:rPr>
  </w:style>
  <w:style w:type="paragraph" w:customStyle="1" w:styleId="Style2">
    <w:name w:val="Style 2"/>
    <w:basedOn w:val="aff2"/>
    <w:qFormat/>
    <w:rsid w:val="00B919D9"/>
    <w:pPr>
      <w:numPr>
        <w:ilvl w:val="1"/>
        <w:numId w:val="62"/>
      </w:numPr>
      <w:spacing w:before="120" w:after="120"/>
      <w:contextualSpacing w:val="0"/>
    </w:pPr>
    <w:rPr>
      <w:rFonts w:eastAsia="Times New Roman"/>
      <w:color w:val="000000"/>
      <w:sz w:val="24"/>
      <w:szCs w:val="24"/>
      <w:lang w:eastAsia="en-GB"/>
    </w:rPr>
  </w:style>
  <w:style w:type="paragraph" w:customStyle="1" w:styleId="Style3">
    <w:name w:val="Style 3"/>
    <w:basedOn w:val="Style2"/>
    <w:qFormat/>
    <w:rsid w:val="00B919D9"/>
    <w:pPr>
      <w:numPr>
        <w:ilvl w:val="2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255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2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23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96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7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</b:Sources>
</file>

<file path=customXml/item2.xml>��< ? x m l   v e r s i o n = " 1 . 0 "   e n c o d i n g = " u t f - 1 6 " ? > < r o o t   x m l n s = " h t t p : / / s c h e m a s . m a c r o v i e w . c o m . a u / b m o f f i c e / A g r e e m e n t " >  
     < A g r e e m e n t T i t l e > #   "   #  !  [ 1 / 2 0 2 0 ] < / A g r e e m e n t T i t l e >  
     < A g r e e m e n t D a t e / >  
     < L m a D a t e / >  
     < P a r t y >  
         < N a m e / >  
         < E n t i t y T y p e / >  
         < D e f i n e d N a m e / >  
         < R e p r e s e n t a t i o n I n f o r m a t i o n / >  
         < T r a n s a c t i o n R o l e / >  
     < / P a r t y >  
     < P a r t y >  
         < N a m e / >  
         < E n t i t y T y p e / >  
         < D e f i n e d N a m e / >  
         < R e p r e s e n t a t i o n I n f o r m a t i o n / >  
         < T r a n s a c t i o n R o l e / >  
     < / P a r t y >  
     < P a r t y >  
         < N a m e / >  
         < E n t i t y T y p e / >  
         < D e f i n e d N a m e / >  
         < R e p r e s e n t a t i o n I n f o r m a t i o n / >  
         < T r a n s a c t i o n R o l e / >  
     < / P a r t y >  
     < P a r t y >  
         < N a m e / >  
         < E n t i t y T y p e / >  
         < D e f i n e d N a m e / >  
         < R e p r e s e n t a t i o n I n f o r m a t i o n / >  
         < T r a n s a c t i o n R o l e / >  
     < / P a r t y >  
     < P a r t y >  
         < N a m e / >  
         < E n t i t y T y p e / >  
         < D e f i n e d N a m e / >  
         < R e p r e s e n t a t i o n I n f o r m a t i o n / >  
         < T r a n s a c t i o n R o l e / >  
     < / P a r t y >  
 < / r o o t > 
</file>

<file path=customXml/itemProps1.xml><?xml version="1.0" encoding="utf-8"?>
<ds:datastoreItem xmlns:ds="http://schemas.openxmlformats.org/officeDocument/2006/customXml" ds:itemID="{AAA5521A-21A2-4EE4-A63D-3C8E0198CBE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FB29088-4A5C-4502-99F2-789069ADDA7E}">
  <ds:schemaRefs>
    <ds:schemaRef ds:uri="http://schemas.macroview.com.au/bmoffice/Agreement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05</Words>
  <Characters>5165</Characters>
  <Application>Microsoft Office Word</Application>
  <DocSecurity>0</DocSecurity>
  <Lines>43</Lines>
  <Paragraphs>12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LinksUpToDate>false</LinksUpToDate>
  <CharactersWithSpaces>6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12-21T12:46:00Z</dcterms:created>
  <dcterms:modified xsi:type="dcterms:W3CDTF">2020-12-22T1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Type">
    <vt:lpwstr>LMA Agreement</vt:lpwstr>
  </property>
  <property fmtid="{D5CDD505-2E9C-101B-9397-08002B2CF9AE}" pid="3" name="iManageFooter">
    <vt:lpwstr>UAMATTERS!603775.4</vt:lpwstr>
  </property>
</Properties>
</file>